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41556B" w14:textId="709DB3D7" w:rsidR="00394AD3" w:rsidRDefault="00394AD3" w:rsidP="00867461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4" behindDoc="0" locked="0" layoutInCell="1" allowOverlap="1" wp14:anchorId="0BCC0EAD" wp14:editId="76124FDE">
                <wp:simplePos x="0" y="0"/>
                <wp:positionH relativeFrom="column">
                  <wp:posOffset>4111625</wp:posOffset>
                </wp:positionH>
                <wp:positionV relativeFrom="paragraph">
                  <wp:posOffset>-914400</wp:posOffset>
                </wp:positionV>
                <wp:extent cx="491490" cy="7543800"/>
                <wp:effectExtent l="0" t="0" r="3810" b="0"/>
                <wp:wrapNone/>
                <wp:docPr id="7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490" cy="754380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DD862CA" id="Rectangle 2" o:spid="_x0000_s1026" style="position:absolute;margin-left:323.75pt;margin-top:-1in;width:38.7pt;height:594pt;z-index:25165721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" fillcolor="#1f497d [3215]" stroked="f" strokeweight="2pt"/>
            </w:pict>
          </mc:Fallback>
        </mc:AlternateContent>
      </w:r>
      <w:r w:rsidRPr="00394AD3">
        <w:rPr>
          <w:rFonts w:ascii="Times New Roman" w:hAnsi="Times New Roman" w:cs="Times New Roman"/>
          <w:b/>
          <w:bCs/>
          <w:i/>
          <w:iCs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16B28F0" wp14:editId="378EF0CF">
                <wp:simplePos x="0" y="0"/>
                <wp:positionH relativeFrom="column">
                  <wp:posOffset>-97776</wp:posOffset>
                </wp:positionH>
                <wp:positionV relativeFrom="paragraph">
                  <wp:posOffset>0</wp:posOffset>
                </wp:positionV>
                <wp:extent cx="4114800" cy="1403985"/>
                <wp:effectExtent l="0" t="0" r="0" b="254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214136" w14:textId="77777777" w:rsidR="00394AD3" w:rsidRPr="001573EF" w:rsidRDefault="00394AD3" w:rsidP="00394AD3">
                            <w:pPr>
                              <w:jc w:val="center"/>
                              <w:rPr>
                                <w:rFonts w:ascii="Book Antiqua" w:hAnsi="Book Antiqua" w:cs="Times New Roman"/>
                                <w:b/>
                                <w:bCs/>
                                <w:color w:val="1F497D" w:themeColor="text2"/>
                                <w:sz w:val="40"/>
                                <w:szCs w:val="40"/>
                                <w:lang w:val="pt-PT"/>
                                <w14:shadow w14:blurRad="63500" w14:dist="50800" w14:dir="189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</w:rPr>
                            </w:pPr>
                            <w:r w:rsidRPr="001573EF">
                              <w:rPr>
                                <w:rFonts w:ascii="Book Antiqua" w:hAnsi="Book Antiqua" w:cs="Times New Roman"/>
                                <w:b/>
                                <w:bCs/>
                                <w:color w:val="1F497D" w:themeColor="text2"/>
                                <w:sz w:val="38"/>
                                <w:szCs w:val="38"/>
                                <w:lang w:val="pt-PT"/>
                                <w14:shadow w14:blurRad="63500" w14:dist="50800" w14:dir="189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</w:rPr>
                              <w:t xml:space="preserve">Fomentar a Cidadania </w:t>
                            </w:r>
                            <w:proofErr w:type="spellStart"/>
                            <w:r w:rsidRPr="001573EF">
                              <w:rPr>
                                <w:rFonts w:ascii="Book Antiqua" w:hAnsi="Book Antiqua" w:cs="Times New Roman"/>
                                <w:b/>
                                <w:bCs/>
                                <w:color w:val="1F497D" w:themeColor="text2"/>
                                <w:sz w:val="38"/>
                                <w:szCs w:val="38"/>
                                <w:lang w:val="pt-PT"/>
                                <w14:shadow w14:blurRad="63500" w14:dist="50800" w14:dir="189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</w:rPr>
                              <w:t>Activa</w:t>
                            </w:r>
                            <w:proofErr w:type="spellEnd"/>
                            <w:r w:rsidRPr="001573EF">
                              <w:rPr>
                                <w:rFonts w:ascii="Book Antiqua" w:hAnsi="Book Antiqua" w:cs="Times New Roman"/>
                                <w:b/>
                                <w:bCs/>
                                <w:color w:val="1F497D" w:themeColor="text2"/>
                                <w:sz w:val="38"/>
                                <w:szCs w:val="38"/>
                                <w:lang w:val="pt-PT"/>
                                <w14:shadow w14:blurRad="63500" w14:dist="50800" w14:dir="189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</w:rPr>
                              <w:t xml:space="preserve"> Europeia e a Sustentabilidade Através do Pensamento Ecológico das ONG</w:t>
                            </w:r>
                            <w:r w:rsidRPr="001573EF">
                              <w:rPr>
                                <w:rFonts w:ascii="Book Antiqua" w:hAnsi="Book Antiqua" w:cs="Times New Roman"/>
                                <w:b/>
                                <w:bCs/>
                                <w:color w:val="1F497D" w:themeColor="text2"/>
                                <w:sz w:val="40"/>
                                <w:szCs w:val="40"/>
                                <w:lang w:val="pt-PT"/>
                                <w14:shadow w14:blurRad="63500" w14:dist="50800" w14:dir="189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</w:rPr>
                              <w:t xml:space="preserve"> [</w:t>
                            </w:r>
                            <w:proofErr w:type="spellStart"/>
                            <w:r w:rsidRPr="001573EF">
                              <w:rPr>
                                <w:rFonts w:ascii="Book Antiqua" w:hAnsi="Book Antiqua" w:cs="Times New Roman"/>
                                <w:b/>
                                <w:bCs/>
                                <w:color w:val="1F497D" w:themeColor="text2"/>
                                <w:sz w:val="40"/>
                                <w:szCs w:val="40"/>
                                <w:lang w:val="pt-PT"/>
                                <w14:shadow w14:blurRad="63500" w14:dist="50800" w14:dir="189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</w:rPr>
                              <w:t>NGEnvironment</w:t>
                            </w:r>
                            <w:proofErr w:type="spellEnd"/>
                            <w:r w:rsidRPr="001573EF">
                              <w:rPr>
                                <w:rFonts w:ascii="Book Antiqua" w:hAnsi="Book Antiqua" w:cs="Times New Roman"/>
                                <w:b/>
                                <w:bCs/>
                                <w:color w:val="1F497D" w:themeColor="text2"/>
                                <w:sz w:val="40"/>
                                <w:szCs w:val="40"/>
                                <w:lang w:val="pt-PT"/>
                                <w14:shadow w14:blurRad="63500" w14:dist="50800" w14:dir="189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16B28F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.7pt;margin-top:0;width:324pt;height:110.55pt;z-index:25167257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" filled="f" stroked="f">
                <v:textbox style="mso-fit-shape-to-text:t">
                  <w:txbxContent>
                    <w:p w14:paraId="7D214136" w14:textId="77777777" w:rsidR="00394AD3" w:rsidRPr="001573EF" w:rsidRDefault="00394AD3" w:rsidP="00394AD3">
                      <w:pPr>
                        <w:jc w:val="center"/>
                        <w:rPr>
                          <w:rFonts w:ascii="Book Antiqua" w:hAnsi="Book Antiqua" w:cs="Times New Roman"/>
                          <w:b/>
                          <w:bCs/>
                          <w:color w:val="1F497D" w:themeColor="text2"/>
                          <w:sz w:val="40"/>
                          <w:szCs w:val="40"/>
                          <w:lang w:val="pt-PT"/>
                          <w14:shadow w14:blurRad="63500" w14:dist="50800" w14:dir="189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</w:rPr>
                      </w:pPr>
                      <w:r w:rsidRPr="001573EF">
                        <w:rPr>
                          <w:rFonts w:ascii="Book Antiqua" w:hAnsi="Book Antiqua" w:cs="Times New Roman"/>
                          <w:b/>
                          <w:bCs/>
                          <w:color w:val="1F497D" w:themeColor="text2"/>
                          <w:sz w:val="38"/>
                          <w:szCs w:val="38"/>
                          <w:lang w:val="pt-PT"/>
                          <w14:shadow w14:blurRad="63500" w14:dist="50800" w14:dir="189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</w:rPr>
                        <w:t xml:space="preserve">Fomentar a Cidadania </w:t>
                      </w:r>
                      <w:proofErr w:type="spellStart"/>
                      <w:r w:rsidRPr="001573EF">
                        <w:rPr>
                          <w:rFonts w:ascii="Book Antiqua" w:hAnsi="Book Antiqua" w:cs="Times New Roman"/>
                          <w:b/>
                          <w:bCs/>
                          <w:color w:val="1F497D" w:themeColor="text2"/>
                          <w:sz w:val="38"/>
                          <w:szCs w:val="38"/>
                          <w:lang w:val="pt-PT"/>
                          <w14:shadow w14:blurRad="63500" w14:dist="50800" w14:dir="189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</w:rPr>
                        <w:t>Activa</w:t>
                      </w:r>
                      <w:proofErr w:type="spellEnd"/>
                      <w:r w:rsidRPr="001573EF">
                        <w:rPr>
                          <w:rFonts w:ascii="Book Antiqua" w:hAnsi="Book Antiqua" w:cs="Times New Roman"/>
                          <w:b/>
                          <w:bCs/>
                          <w:color w:val="1F497D" w:themeColor="text2"/>
                          <w:sz w:val="38"/>
                          <w:szCs w:val="38"/>
                          <w:lang w:val="pt-PT"/>
                          <w14:shadow w14:blurRad="63500" w14:dist="50800" w14:dir="189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</w:rPr>
                        <w:t xml:space="preserve"> Europeia e a Sustentabilidade Através do Pensamento Ecológico das ONG</w:t>
                      </w:r>
                      <w:r w:rsidRPr="001573EF">
                        <w:rPr>
                          <w:rFonts w:ascii="Book Antiqua" w:hAnsi="Book Antiqua" w:cs="Times New Roman"/>
                          <w:b/>
                          <w:bCs/>
                          <w:color w:val="1F497D" w:themeColor="text2"/>
                          <w:sz w:val="40"/>
                          <w:szCs w:val="40"/>
                          <w:lang w:val="pt-PT"/>
                          <w14:shadow w14:blurRad="63500" w14:dist="50800" w14:dir="189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</w:rPr>
                        <w:t xml:space="preserve"> [</w:t>
                      </w:r>
                      <w:proofErr w:type="spellStart"/>
                      <w:r w:rsidRPr="001573EF">
                        <w:rPr>
                          <w:rFonts w:ascii="Book Antiqua" w:hAnsi="Book Antiqua" w:cs="Times New Roman"/>
                          <w:b/>
                          <w:bCs/>
                          <w:color w:val="1F497D" w:themeColor="text2"/>
                          <w:sz w:val="40"/>
                          <w:szCs w:val="40"/>
                          <w:lang w:val="pt-PT"/>
                          <w14:shadow w14:blurRad="63500" w14:dist="50800" w14:dir="189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</w:rPr>
                        <w:t>NGEnvironment</w:t>
                      </w:r>
                      <w:proofErr w:type="spellEnd"/>
                      <w:r w:rsidRPr="001573EF">
                        <w:rPr>
                          <w:rFonts w:ascii="Book Antiqua" w:hAnsi="Book Antiqua" w:cs="Times New Roman"/>
                          <w:b/>
                          <w:bCs/>
                          <w:color w:val="1F497D" w:themeColor="text2"/>
                          <w:sz w:val="40"/>
                          <w:szCs w:val="40"/>
                          <w:lang w:val="pt-PT"/>
                          <w14:shadow w14:blurRad="63500" w14:dist="50800" w14:dir="189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</w:rPr>
                        <w:t>]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i/>
          <w:iCs/>
          <w:noProof/>
          <w:sz w:val="24"/>
          <w:szCs w:val="24"/>
          <w:lang w:val="en-GB"/>
        </w:rPr>
        <w:drawing>
          <wp:anchor distT="0" distB="0" distL="114300" distR="114300" simplePos="0" relativeHeight="251658239" behindDoc="0" locked="0" layoutInCell="1" allowOverlap="1" wp14:anchorId="5695171C" wp14:editId="01B9041A">
            <wp:simplePos x="0" y="0"/>
            <wp:positionH relativeFrom="column">
              <wp:posOffset>-798830</wp:posOffset>
            </wp:positionH>
            <wp:positionV relativeFrom="paragraph">
              <wp:posOffset>4438631</wp:posOffset>
            </wp:positionV>
            <wp:extent cx="5402926" cy="2429126"/>
            <wp:effectExtent l="0" t="0" r="7620" b="9525"/>
            <wp:wrapNone/>
            <wp:docPr id="8" name="Imagine 8" descr="Untitled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ntitled-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7643" cy="24357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i/>
          <w:iCs/>
          <w:noProof/>
          <w:sz w:val="24"/>
          <w:szCs w:val="24"/>
          <w:lang w:val="en-GB"/>
        </w:rPr>
        <w:drawing>
          <wp:anchor distT="0" distB="0" distL="114300" distR="114300" simplePos="0" relativeHeight="251675648" behindDoc="1" locked="0" layoutInCell="1" allowOverlap="1" wp14:anchorId="3046F649" wp14:editId="31DF1730">
            <wp:simplePos x="0" y="0"/>
            <wp:positionH relativeFrom="column">
              <wp:posOffset>648970</wp:posOffset>
            </wp:positionH>
            <wp:positionV relativeFrom="paragraph">
              <wp:posOffset>911687</wp:posOffset>
            </wp:positionV>
            <wp:extent cx="2656840" cy="2656840"/>
            <wp:effectExtent l="0" t="0" r="0" b="0"/>
            <wp:wrapNone/>
            <wp:docPr id="6" name="Imagine 6" descr="NGEnvironment-Logo-768x7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GEnvironment-Logo-768x768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840" cy="2656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76D098" w14:textId="20B8EB20" w:rsidR="00394AD3" w:rsidRDefault="00394AD3" w:rsidP="00867461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</w:pPr>
    </w:p>
    <w:p w14:paraId="312D588C" w14:textId="33F6BFCF" w:rsidR="00394AD3" w:rsidRDefault="00394AD3" w:rsidP="00867461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</w:pPr>
    </w:p>
    <w:p w14:paraId="33AAB9F8" w14:textId="054E3DF0" w:rsidR="00394AD3" w:rsidRDefault="00394AD3" w:rsidP="00867461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</w:pPr>
    </w:p>
    <w:p w14:paraId="37AD2108" w14:textId="5C313740" w:rsidR="00394AD3" w:rsidRDefault="00394AD3" w:rsidP="00867461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</w:pPr>
    </w:p>
    <w:p w14:paraId="07D903C1" w14:textId="725B0585" w:rsidR="00394AD3" w:rsidRDefault="00394AD3" w:rsidP="00867461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</w:pPr>
    </w:p>
    <w:p w14:paraId="2B71C068" w14:textId="6271983B" w:rsidR="00394AD3" w:rsidRDefault="00394AD3" w:rsidP="00867461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</w:pPr>
    </w:p>
    <w:p w14:paraId="45EF1F96" w14:textId="5BE016FB" w:rsidR="00394AD3" w:rsidRDefault="00394AD3" w:rsidP="00867461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</w:pPr>
    </w:p>
    <w:p w14:paraId="019B941D" w14:textId="2F897F22" w:rsidR="00394AD3" w:rsidRDefault="00394AD3" w:rsidP="00867461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</w:pPr>
    </w:p>
    <w:p w14:paraId="488DCF1D" w14:textId="7DC6BA4A" w:rsidR="00394AD3" w:rsidRDefault="00394AD3" w:rsidP="00867461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</w:pPr>
    </w:p>
    <w:p w14:paraId="034F5652" w14:textId="41D8A480" w:rsidR="00394AD3" w:rsidRDefault="00394AD3" w:rsidP="00867461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</w:pPr>
    </w:p>
    <w:p w14:paraId="15AF2B02" w14:textId="3643ADCE" w:rsidR="00394AD3" w:rsidRDefault="00394AD3" w:rsidP="00867461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</w:pPr>
    </w:p>
    <w:p w14:paraId="7C11AD70" w14:textId="77777777" w:rsidR="00394AD3" w:rsidRDefault="00394AD3" w:rsidP="00867461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</w:pPr>
    </w:p>
    <w:p w14:paraId="4D379DFE" w14:textId="77777777" w:rsidR="00394AD3" w:rsidRDefault="00394AD3" w:rsidP="00867461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</w:pPr>
    </w:p>
    <w:p w14:paraId="69B5004C" w14:textId="77777777" w:rsidR="00394AD3" w:rsidRDefault="00394AD3" w:rsidP="00867461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</w:pPr>
    </w:p>
    <w:p w14:paraId="5FD95A72" w14:textId="77777777" w:rsidR="00394AD3" w:rsidRDefault="00394AD3" w:rsidP="00867461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</w:pPr>
    </w:p>
    <w:p w14:paraId="306FA467" w14:textId="77777777" w:rsidR="00394AD3" w:rsidRDefault="00394AD3" w:rsidP="00867461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</w:pPr>
    </w:p>
    <w:p w14:paraId="4602C6DA" w14:textId="5132DB4C" w:rsidR="00394AD3" w:rsidRDefault="00394AD3" w:rsidP="00867461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</w:pPr>
    </w:p>
    <w:p w14:paraId="73938550" w14:textId="1C3C39D1" w:rsidR="00394AD3" w:rsidRDefault="003062D2" w:rsidP="00867461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</w:pPr>
      <w:r w:rsidRPr="00394AD3">
        <w:rPr>
          <w:rFonts w:ascii="Times New Roman" w:hAnsi="Times New Roman" w:cs="Times New Roman"/>
          <w:b/>
          <w:bCs/>
          <w:i/>
          <w:iCs/>
          <w:noProof/>
          <w:sz w:val="24"/>
          <w:szCs w:val="24"/>
          <w:lang w:val="en-GB"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4F104E9A" wp14:editId="568959B1">
                <wp:simplePos x="0" y="0"/>
                <wp:positionH relativeFrom="column">
                  <wp:posOffset>0</wp:posOffset>
                </wp:positionH>
                <wp:positionV relativeFrom="paragraph">
                  <wp:posOffset>7620</wp:posOffset>
                </wp:positionV>
                <wp:extent cx="3939540" cy="1173480"/>
                <wp:effectExtent l="0" t="0" r="3810" b="0"/>
                <wp:wrapNone/>
                <wp:docPr id="1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39540" cy="1173480"/>
                          <a:chOff x="0" y="0"/>
                          <a:chExt cx="3940455" cy="1117840"/>
                        </a:xfrm>
                      </wpg:grpSpPr>
                      <wps:wsp>
                        <wps:cNvPr id="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9820" y="0"/>
                            <a:ext cx="3900635" cy="11178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F6F816A" w14:textId="77777777" w:rsidR="00394AD3" w:rsidRPr="001573EF" w:rsidRDefault="00394AD3" w:rsidP="00394AD3">
                              <w:pPr>
                                <w:spacing w:after="0" w:line="240" w:lineRule="auto"/>
                                <w:jc w:val="center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pt-PT"/>
                                </w:rPr>
                              </w:pPr>
                              <w:r w:rsidRPr="001573EF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pt-PT"/>
                                </w:rPr>
                                <w:t>Projeto Erasmus+ de Cooperação para a Inovação e o Intercâmbio de Boas Práticas</w:t>
                              </w:r>
                            </w:p>
                            <w:p w14:paraId="53C4AF3A" w14:textId="77777777" w:rsidR="00394AD3" w:rsidRPr="001573EF" w:rsidRDefault="00394AD3" w:rsidP="00394AD3">
                              <w:pPr>
                                <w:spacing w:after="0" w:line="240" w:lineRule="auto"/>
                                <w:jc w:val="center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pt-PT"/>
                                </w:rPr>
                              </w:pPr>
                              <w:r w:rsidRPr="001573EF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pt-PT"/>
                                </w:rPr>
                                <w:t>Parcerias Estratégicas para a Educação de Adultos</w:t>
                              </w:r>
                            </w:p>
                            <w:p w14:paraId="3B83173E" w14:textId="77777777" w:rsidR="00394AD3" w:rsidRPr="001573EF" w:rsidRDefault="00394AD3" w:rsidP="00394AD3">
                              <w:pPr>
                                <w:spacing w:after="0" w:line="240" w:lineRule="auto"/>
                                <w:jc w:val="center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  <w:lang w:val="pt-PT"/>
                                </w:rPr>
                              </w:pPr>
                              <w:r w:rsidRPr="001573EF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pt-PT"/>
                                </w:rPr>
                                <w:t>2018-1-DE02-KA204-005014</w:t>
                              </w:r>
                            </w:p>
                            <w:p w14:paraId="2F1F70D4" w14:textId="77777777" w:rsidR="00394AD3" w:rsidRPr="001573EF" w:rsidRDefault="00394AD3" w:rsidP="00394AD3">
                              <w:pPr>
                                <w:spacing w:after="0" w:line="240" w:lineRule="auto"/>
                                <w:jc w:val="center"/>
                                <w:rPr>
                                  <w:rFonts w:ascii="Times New Roman" w:hAnsi="Times New Roman"/>
                                  <w:b/>
                                  <w:bCs/>
                                  <w:sz w:val="24"/>
                                  <w:szCs w:val="24"/>
                                  <w:lang w:val="pt-PT"/>
                                </w:rPr>
                              </w:pPr>
                            </w:p>
                            <w:p w14:paraId="64383D8B" w14:textId="77777777" w:rsidR="00394AD3" w:rsidRPr="001573EF" w:rsidRDefault="00394AD3" w:rsidP="00394AD3">
                              <w:pPr>
                                <w:spacing w:after="0" w:line="240" w:lineRule="auto"/>
                                <w:jc w:val="center"/>
                                <w:rPr>
                                  <w:rFonts w:ascii="Times New Roman" w:hAnsi="Times New Roman"/>
                                  <w:b/>
                                  <w:bCs/>
                                  <w:color w:val="1F497D" w:themeColor="text2"/>
                                  <w:sz w:val="24"/>
                                  <w:szCs w:val="24"/>
                                  <w:lang w:val="pt-PT"/>
                                  <w14:shadow w14:blurRad="63500" w14:dist="50800" w14:dir="18900000" w14:sx="0" w14:sy="0" w14:kx="0" w14:ky="0" w14:algn="none">
                                    <w14:srgbClr w14:val="000000">
                                      <w14:alpha w14:val="50000"/>
                                    </w14:srgbClr>
                                  </w14:shadow>
                                </w:rPr>
                              </w:pPr>
                              <w:r w:rsidRPr="001573EF">
                                <w:rPr>
                                  <w:rFonts w:ascii="Times New Roman" w:hAnsi="Times New Roman"/>
                                  <w:b/>
                                  <w:bCs/>
                                  <w:color w:val="1F497D" w:themeColor="text2"/>
                                  <w:sz w:val="24"/>
                                  <w:szCs w:val="24"/>
                                  <w:lang w:val="pt-PT"/>
                                  <w14:shadow w14:blurRad="63500" w14:dist="50800" w14:dir="18900000" w14:sx="0" w14:sy="0" w14:kx="0" w14:ky="0" w14:algn="none">
                                    <w14:srgbClr w14:val="000000">
                                      <w14:alpha w14:val="50000"/>
                                    </w14:srgbClr>
                                  </w14:shadow>
                                </w:rPr>
                                <w:t>KIT DE FERRAMENTAS DE ENGAJAMENTO</w:t>
                              </w:r>
                            </w:p>
                            <w:p w14:paraId="5C9DF71A" w14:textId="77777777" w:rsidR="00394AD3" w:rsidRPr="001573EF" w:rsidRDefault="00394AD3" w:rsidP="00394AD3">
                              <w:pPr>
                                <w:jc w:val="center"/>
                                <w:rPr>
                                  <w:rFonts w:ascii="Book Antiqua" w:hAnsi="Book Antiqua" w:cs="Times New Roman"/>
                                  <w:b/>
                                  <w:bCs/>
                                  <w:color w:val="1F497D" w:themeColor="text2"/>
                                  <w:sz w:val="40"/>
                                  <w:szCs w:val="40"/>
                                  <w:lang w:val="pt-PT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wps:wsp>
                        <wps:cNvPr id="3" name="Straight Connector 4"/>
                        <wps:cNvCnPr/>
                        <wps:spPr>
                          <a:xfrm>
                            <a:off x="9331" y="793102"/>
                            <a:ext cx="390017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" name="Straight Connector 5"/>
                        <wps:cNvCnPr/>
                        <wps:spPr>
                          <a:xfrm>
                            <a:off x="0" y="0"/>
                            <a:ext cx="390017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104E9A" id="Group 7" o:spid="_x0000_s1027" style="position:absolute;left:0;text-align:left;margin-left:0;margin-top:.6pt;width:310.2pt;height:92.4pt;z-index:251674624;mso-width-relative:margin;mso-height-relative:margin" coordsize="39404,111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">
                <v:shape id="_x0000_s1028" type="#_x0000_t202" style="position:absolute;left:398;width:39006;height:111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" filled="f" stroked="f">
                  <v:textbox>
                    <w:txbxContent>
                      <w:p w14:paraId="5F6F816A" w14:textId="77777777" w:rsidR="00394AD3" w:rsidRPr="001573EF" w:rsidRDefault="00394AD3" w:rsidP="00394AD3">
                        <w:pPr>
                          <w:spacing w:after="0" w:line="240" w:lineRule="auto"/>
                          <w:jc w:val="center"/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pt-PT"/>
                          </w:rPr>
                        </w:pPr>
                        <w:r w:rsidRPr="001573EF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pt-PT"/>
                          </w:rPr>
                          <w:t>Projeto Erasmus+ de Cooperação para a Inovação e o Intercâmbio de Boas Práticas</w:t>
                        </w:r>
                      </w:p>
                      <w:p w14:paraId="53C4AF3A" w14:textId="77777777" w:rsidR="00394AD3" w:rsidRPr="001573EF" w:rsidRDefault="00394AD3" w:rsidP="00394AD3">
                        <w:pPr>
                          <w:spacing w:after="0" w:line="240" w:lineRule="auto"/>
                          <w:jc w:val="center"/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pt-PT"/>
                          </w:rPr>
                        </w:pPr>
                        <w:r w:rsidRPr="001573EF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pt-PT"/>
                          </w:rPr>
                          <w:t>Parcerias Estratégicas para a Educação de Adultos</w:t>
                        </w:r>
                      </w:p>
                      <w:p w14:paraId="3B83173E" w14:textId="77777777" w:rsidR="00394AD3" w:rsidRPr="001573EF" w:rsidRDefault="00394AD3" w:rsidP="00394AD3">
                        <w:pPr>
                          <w:spacing w:after="0" w:line="240" w:lineRule="auto"/>
                          <w:jc w:val="center"/>
                          <w:rPr>
                            <w:rFonts w:ascii="Times New Roman" w:hAnsi="Times New Roman"/>
                            <w:sz w:val="24"/>
                            <w:szCs w:val="24"/>
                            <w:lang w:val="pt-PT"/>
                          </w:rPr>
                        </w:pPr>
                        <w:r w:rsidRPr="001573EF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pt-PT"/>
                          </w:rPr>
                          <w:t>2018-1-DE02-KA204-005014</w:t>
                        </w:r>
                      </w:p>
                      <w:p w14:paraId="2F1F70D4" w14:textId="77777777" w:rsidR="00394AD3" w:rsidRPr="001573EF" w:rsidRDefault="00394AD3" w:rsidP="00394AD3">
                        <w:pPr>
                          <w:spacing w:after="0" w:line="240" w:lineRule="auto"/>
                          <w:jc w:val="center"/>
                          <w:rPr>
                            <w:rFonts w:ascii="Times New Roman" w:hAnsi="Times New Roman"/>
                            <w:b/>
                            <w:bCs/>
                            <w:sz w:val="24"/>
                            <w:szCs w:val="24"/>
                            <w:lang w:val="pt-PT"/>
                          </w:rPr>
                        </w:pPr>
                      </w:p>
                      <w:p w14:paraId="64383D8B" w14:textId="77777777" w:rsidR="00394AD3" w:rsidRPr="001573EF" w:rsidRDefault="00394AD3" w:rsidP="00394AD3">
                        <w:pPr>
                          <w:spacing w:after="0" w:line="240" w:lineRule="auto"/>
                          <w:jc w:val="center"/>
                          <w:rPr>
                            <w:rFonts w:ascii="Times New Roman" w:hAnsi="Times New Roman"/>
                            <w:b/>
                            <w:bCs/>
                            <w:color w:val="1F497D" w:themeColor="text2"/>
                            <w:sz w:val="24"/>
                            <w:szCs w:val="24"/>
                            <w:lang w:val="pt-PT"/>
                            <w14:shadow w14:blurRad="63500" w14:dist="50800" w14:dir="18900000" w14:sx="0" w14:sy="0" w14:kx="0" w14:ky="0" w14:algn="none">
                              <w14:srgbClr w14:val="000000">
                                <w14:alpha w14:val="50000"/>
                              </w14:srgbClr>
                            </w14:shadow>
                          </w:rPr>
                        </w:pPr>
                        <w:r w:rsidRPr="001573EF">
                          <w:rPr>
                            <w:rFonts w:ascii="Times New Roman" w:hAnsi="Times New Roman"/>
                            <w:b/>
                            <w:bCs/>
                            <w:color w:val="1F497D" w:themeColor="text2"/>
                            <w:sz w:val="24"/>
                            <w:szCs w:val="24"/>
                            <w:lang w:val="pt-PT"/>
                            <w14:shadow w14:blurRad="63500" w14:dist="50800" w14:dir="18900000" w14:sx="0" w14:sy="0" w14:kx="0" w14:ky="0" w14:algn="none">
                              <w14:srgbClr w14:val="000000">
                                <w14:alpha w14:val="50000"/>
                              </w14:srgbClr>
                            </w14:shadow>
                          </w:rPr>
                          <w:t>KIT DE FERRAMENTAS DE ENGAJAMENTO</w:t>
                        </w:r>
                      </w:p>
                      <w:p w14:paraId="5C9DF71A" w14:textId="77777777" w:rsidR="00394AD3" w:rsidRPr="001573EF" w:rsidRDefault="00394AD3" w:rsidP="00394AD3">
                        <w:pPr>
                          <w:jc w:val="center"/>
                          <w:rPr>
                            <w:rFonts w:ascii="Book Antiqua" w:hAnsi="Book Antiqua" w:cs="Times New Roman"/>
                            <w:b/>
                            <w:bCs/>
                            <w:color w:val="1F497D" w:themeColor="text2"/>
                            <w:sz w:val="40"/>
                            <w:szCs w:val="40"/>
                            <w:lang w:val="pt-PT"/>
                          </w:rPr>
                        </w:pPr>
                      </w:p>
                    </w:txbxContent>
                  </v:textbox>
                </v:shape>
                <v:line id="Straight Connector 4" o:spid="_x0000_s1029" style="position:absolute;visibility:visible;mso-wrap-style:square" from="93,7931" to="39095,79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" strokecolor="#1f497d [3215]" strokeweight="1.5pt"/>
                <v:line id="Straight Connector 5" o:spid="_x0000_s1030" style="position:absolute;visibility:visible;mso-wrap-style:square" from="0,0" to="39001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" strokecolor="#1f497d [3215]" strokeweight="1.5pt"/>
              </v:group>
            </w:pict>
          </mc:Fallback>
        </mc:AlternateContent>
      </w:r>
    </w:p>
    <w:p w14:paraId="7D6E5262" w14:textId="79EC1F69" w:rsidR="00394AD3" w:rsidRDefault="00394AD3" w:rsidP="00867461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</w:pPr>
    </w:p>
    <w:p w14:paraId="0C5B716A" w14:textId="701047F3" w:rsidR="00394AD3" w:rsidRDefault="00394AD3" w:rsidP="00867461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</w:pPr>
    </w:p>
    <w:p w14:paraId="2B1AB412" w14:textId="70E7372F" w:rsidR="00394AD3" w:rsidRDefault="00394AD3" w:rsidP="00867461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</w:pPr>
    </w:p>
    <w:p w14:paraId="3A7AD1BC" w14:textId="3D6BD978" w:rsidR="00394AD3" w:rsidRDefault="00394AD3" w:rsidP="00867461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</w:pPr>
    </w:p>
    <w:p w14:paraId="14CCDFCF" w14:textId="2562B090" w:rsidR="00394AD3" w:rsidRDefault="00394AD3" w:rsidP="00867461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</w:pPr>
    </w:p>
    <w:p w14:paraId="12B2B8C1" w14:textId="7D2F66A4" w:rsidR="00394AD3" w:rsidRDefault="00394AD3" w:rsidP="00867461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</w:pPr>
      <w:r w:rsidRPr="00394AD3">
        <w:rPr>
          <w:rFonts w:ascii="Times New Roman" w:hAnsi="Times New Roman" w:cs="Times New Roman"/>
          <w:b/>
          <w:bCs/>
          <w:i/>
          <w:iCs/>
          <w:noProof/>
          <w:sz w:val="24"/>
          <w:szCs w:val="24"/>
          <w:lang w:val="en-GB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1EF1035A" wp14:editId="6E42B031">
                <wp:simplePos x="0" y="0"/>
                <wp:positionH relativeFrom="column">
                  <wp:posOffset>1475740</wp:posOffset>
                </wp:positionH>
                <wp:positionV relativeFrom="paragraph">
                  <wp:posOffset>46355</wp:posOffset>
                </wp:positionV>
                <wp:extent cx="2807335" cy="478155"/>
                <wp:effectExtent l="0" t="0" r="0" b="0"/>
                <wp:wrapNone/>
                <wp:docPr id="217" name="Casetă tex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7335" cy="4781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867F0B" w14:textId="77777777" w:rsidR="00394AD3" w:rsidRPr="0062181B" w:rsidRDefault="00394AD3" w:rsidP="00394AD3">
                            <w:pPr>
                              <w:pStyle w:val="PargrafodaLista"/>
                              <w:spacing w:after="0" w:line="240" w:lineRule="auto"/>
                              <w:ind w:left="0"/>
                              <w:jc w:val="center"/>
                              <w:rPr>
                                <w:rFonts w:ascii="Cooper Std Black" w:hAnsi="Cooper Std Black"/>
                                <w:color w:val="FF0000"/>
                                <w:sz w:val="44"/>
                                <w:szCs w:val="44"/>
                                <w:lang w:val="en-GB"/>
                              </w:rPr>
                            </w:pPr>
                            <w:r w:rsidRPr="0062181B">
                              <w:rPr>
                                <w:rFonts w:ascii="Cooper Std Black" w:hAnsi="Cooper Std Black"/>
                                <w:color w:val="FF0000"/>
                                <w:sz w:val="44"/>
                                <w:szCs w:val="44"/>
                                <w:lang w:val="en-GB"/>
                              </w:rPr>
                              <w:t>Folheto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F1035A" id="Casetă text 2" o:spid="_x0000_s1031" type="#_x0000_t202" style="position:absolute;left:0;text-align:left;margin-left:116.2pt;margin-top:3.65pt;width:221.05pt;height:37.6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" filled="f" stroked="f">
                <v:textbox>
                  <w:txbxContent>
                    <w:p w14:paraId="11867F0B" w14:textId="77777777" w:rsidR="00394AD3" w:rsidRPr="0062181B" w:rsidRDefault="00394AD3" w:rsidP="00394AD3">
                      <w:pPr>
                        <w:pStyle w:val="PargrafodaLista"/>
                        <w:spacing w:after="0" w:line="240" w:lineRule="auto"/>
                        <w:ind w:left="0"/>
                        <w:jc w:val="center"/>
                        <w:rPr>
                          <w:rFonts w:ascii="Cooper Std Black" w:hAnsi="Cooper Std Black"/>
                          <w:color w:val="FF0000"/>
                          <w:sz w:val="44"/>
                          <w:szCs w:val="44"/>
                          <w:lang w:val="en-GB"/>
                        </w:rPr>
                      </w:pPr>
                      <w:r w:rsidRPr="0062181B">
                        <w:rPr>
                          <w:rFonts w:ascii="Cooper Std Black" w:hAnsi="Cooper Std Black"/>
                          <w:color w:val="FF0000"/>
                          <w:sz w:val="44"/>
                          <w:szCs w:val="44"/>
                          <w:lang w:val="en-GB"/>
                        </w:rPr>
                        <w:t>Folheto 1</w:t>
                      </w:r>
                    </w:p>
                  </w:txbxContent>
                </v:textbox>
              </v:shape>
            </w:pict>
          </mc:Fallback>
        </mc:AlternateContent>
      </w:r>
    </w:p>
    <w:p w14:paraId="6D669290" w14:textId="229648C6" w:rsidR="00C14DCF" w:rsidRDefault="00C14DCF" w:rsidP="00867461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noProof/>
          <w:sz w:val="24"/>
          <w:szCs w:val="24"/>
          <w:lang w:val="en-GB"/>
        </w:rPr>
      </w:pPr>
    </w:p>
    <w:p w14:paraId="13117EF9" w14:textId="6C113934" w:rsidR="00C14DCF" w:rsidRDefault="00C14DCF" w:rsidP="00867461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noProof/>
          <w:sz w:val="24"/>
          <w:szCs w:val="24"/>
          <w:lang w:val="en-GB"/>
        </w:rPr>
      </w:pPr>
    </w:p>
    <w:p w14:paraId="2140D639" w14:textId="76D0C748" w:rsidR="00C14DCF" w:rsidRDefault="00C14DCF" w:rsidP="00867461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noProof/>
          <w:sz w:val="24"/>
          <w:szCs w:val="24"/>
          <w:lang w:val="en-GB"/>
        </w:rPr>
      </w:pPr>
    </w:p>
    <w:p w14:paraId="4F671249" w14:textId="68B560BE" w:rsidR="00C14DCF" w:rsidRDefault="00C14DCF" w:rsidP="00867461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noProof/>
          <w:sz w:val="24"/>
          <w:szCs w:val="24"/>
          <w:lang w:val="en-GB"/>
        </w:rPr>
      </w:pPr>
    </w:p>
    <w:p w14:paraId="40356298" w14:textId="0D726288" w:rsidR="00C14DCF" w:rsidRDefault="00C14DCF" w:rsidP="00867461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noProof/>
          <w:sz w:val="24"/>
          <w:szCs w:val="24"/>
          <w:lang w:val="en-GB"/>
        </w:rPr>
      </w:pPr>
    </w:p>
    <w:p w14:paraId="5B144685" w14:textId="14B5FDD9" w:rsidR="00C14DCF" w:rsidRDefault="00C14DCF" w:rsidP="00867461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noProof/>
          <w:sz w:val="24"/>
          <w:szCs w:val="24"/>
          <w:lang w:val="en-GB"/>
        </w:rPr>
      </w:pPr>
    </w:p>
    <w:p w14:paraId="33E24C56" w14:textId="073CD1BA" w:rsidR="00284F7F" w:rsidRPr="001573EF" w:rsidRDefault="00C14DCF" w:rsidP="0086746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>
        <w:rPr>
          <w:rFonts w:ascii="Times New Roman" w:hAnsi="Times New Roman" w:cs="Times New Roman"/>
          <w:noProof/>
          <w:sz w:val="24"/>
          <w:szCs w:val="24"/>
          <w:lang w:val="en-GB"/>
        </w:rPr>
        <w:lastRenderedPageBreak/>
        <w:drawing>
          <wp:anchor distT="0" distB="0" distL="114300" distR="114300" simplePos="0" relativeHeight="251731968" behindDoc="0" locked="0" layoutInCell="1" allowOverlap="1" wp14:anchorId="52C69F81" wp14:editId="0F6E404A">
            <wp:simplePos x="0" y="0"/>
            <wp:positionH relativeFrom="column">
              <wp:posOffset>-3810</wp:posOffset>
            </wp:positionH>
            <wp:positionV relativeFrom="paragraph">
              <wp:posOffset>19050</wp:posOffset>
            </wp:positionV>
            <wp:extent cx="1832610" cy="1256665"/>
            <wp:effectExtent l="19050" t="19050" r="15240" b="19685"/>
            <wp:wrapSquare wrapText="bothSides"/>
            <wp:docPr id="62" name="Imagin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OB8210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2610" cy="1256665"/>
                    </a:xfrm>
                    <a:prstGeom prst="rect">
                      <a:avLst/>
                    </a:prstGeom>
                    <a:ln w="12700">
                      <a:solidFill>
                        <a:schemeClr val="tx2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6E1CD0">
        <w:rPr>
          <w:rFonts w:ascii="Times New Roman" w:hAnsi="Times New Roman" w:cs="Times New Roman"/>
          <w:noProof/>
          <w:sz w:val="24"/>
          <w:szCs w:val="24"/>
          <w:lang w:val="en-GB"/>
        </w:rPr>
        <w:drawing>
          <wp:anchor distT="0" distB="0" distL="114300" distR="114300" simplePos="0" relativeHeight="251728896" behindDoc="0" locked="0" layoutInCell="1" allowOverlap="1" wp14:anchorId="7E13C2CB" wp14:editId="13A50D5C">
            <wp:simplePos x="0" y="0"/>
            <wp:positionH relativeFrom="column">
              <wp:posOffset>799465</wp:posOffset>
            </wp:positionH>
            <wp:positionV relativeFrom="paragraph">
              <wp:posOffset>-866717</wp:posOffset>
            </wp:positionV>
            <wp:extent cx="2744585" cy="790638"/>
            <wp:effectExtent l="0" t="0" r="0" b="9525"/>
            <wp:wrapNone/>
            <wp:docPr id="59" name="Imagin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4585" cy="790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4AD3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D099370" wp14:editId="3DFE37EC">
                <wp:simplePos x="0" y="0"/>
                <wp:positionH relativeFrom="column">
                  <wp:posOffset>-570865</wp:posOffset>
                </wp:positionH>
                <wp:positionV relativeFrom="paragraph">
                  <wp:posOffset>-910378</wp:posOffset>
                </wp:positionV>
                <wp:extent cx="491490" cy="7543800"/>
                <wp:effectExtent l="0" t="0" r="3810" b="0"/>
                <wp:wrapNone/>
                <wp:docPr id="9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490" cy="754380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BC34902" id="Rectangle 2" o:spid="_x0000_s1026" style="position:absolute;margin-left:-44.95pt;margin-top:-71.7pt;width:38.7pt;height:594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" fillcolor="#1f497d [3215]" stroked="f" strokeweight="2pt"/>
            </w:pict>
          </mc:Fallback>
        </mc:AlternateContent>
      </w:r>
      <w:r w:rsidR="00284F7F" w:rsidRPr="001573EF">
        <w:rPr>
          <w:rFonts w:ascii="Times New Roman" w:hAnsi="Times New Roman" w:cs="Times New Roman"/>
          <w:b/>
          <w:bCs/>
          <w:i/>
          <w:iCs/>
          <w:sz w:val="24"/>
          <w:szCs w:val="24"/>
          <w:lang w:val="pt-PT"/>
        </w:rPr>
        <w:t xml:space="preserve"> "</w:t>
      </w:r>
      <w:proofErr w:type="spellStart"/>
      <w:r w:rsidR="00284F7F" w:rsidRPr="001573EF">
        <w:rPr>
          <w:rFonts w:ascii="Times New Roman" w:hAnsi="Times New Roman" w:cs="Times New Roman"/>
          <w:b/>
          <w:bCs/>
          <w:i/>
          <w:iCs/>
          <w:sz w:val="24"/>
          <w:szCs w:val="24"/>
          <w:lang w:val="pt-PT"/>
        </w:rPr>
        <w:t>Foster</w:t>
      </w:r>
      <w:proofErr w:type="spellEnd"/>
      <w:r w:rsidR="00284F7F" w:rsidRPr="001573EF">
        <w:rPr>
          <w:rFonts w:ascii="Times New Roman" w:hAnsi="Times New Roman" w:cs="Times New Roman"/>
          <w:b/>
          <w:bCs/>
          <w:i/>
          <w:iCs/>
          <w:sz w:val="24"/>
          <w:szCs w:val="24"/>
          <w:lang w:val="pt-PT"/>
        </w:rPr>
        <w:t xml:space="preserve"> </w:t>
      </w:r>
      <w:proofErr w:type="spellStart"/>
      <w:r w:rsidR="00284F7F" w:rsidRPr="001573EF">
        <w:rPr>
          <w:rFonts w:ascii="Times New Roman" w:hAnsi="Times New Roman" w:cs="Times New Roman"/>
          <w:b/>
          <w:bCs/>
          <w:i/>
          <w:iCs/>
          <w:sz w:val="24"/>
          <w:szCs w:val="24"/>
          <w:lang w:val="pt-PT"/>
        </w:rPr>
        <w:t>European</w:t>
      </w:r>
      <w:proofErr w:type="spellEnd"/>
      <w:r w:rsidR="00284F7F" w:rsidRPr="001573EF">
        <w:rPr>
          <w:rFonts w:ascii="Times New Roman" w:hAnsi="Times New Roman" w:cs="Times New Roman"/>
          <w:b/>
          <w:bCs/>
          <w:i/>
          <w:iCs/>
          <w:sz w:val="24"/>
          <w:szCs w:val="24"/>
          <w:lang w:val="pt-PT"/>
        </w:rPr>
        <w:t xml:space="preserve"> Active </w:t>
      </w:r>
      <w:proofErr w:type="spellStart"/>
      <w:r w:rsidR="00284F7F" w:rsidRPr="001573EF">
        <w:rPr>
          <w:rFonts w:ascii="Times New Roman" w:hAnsi="Times New Roman" w:cs="Times New Roman"/>
          <w:b/>
          <w:bCs/>
          <w:i/>
          <w:iCs/>
          <w:sz w:val="24"/>
          <w:szCs w:val="24"/>
          <w:lang w:val="pt-PT"/>
        </w:rPr>
        <w:t>Citizenship</w:t>
      </w:r>
      <w:proofErr w:type="spellEnd"/>
      <w:r w:rsidR="00284F7F" w:rsidRPr="001573EF">
        <w:rPr>
          <w:rFonts w:ascii="Times New Roman" w:hAnsi="Times New Roman" w:cs="Times New Roman"/>
          <w:b/>
          <w:bCs/>
          <w:i/>
          <w:iCs/>
          <w:sz w:val="24"/>
          <w:szCs w:val="24"/>
          <w:lang w:val="pt-PT"/>
        </w:rPr>
        <w:t xml:space="preserve"> </w:t>
      </w:r>
      <w:proofErr w:type="spellStart"/>
      <w:r w:rsidR="00284F7F" w:rsidRPr="001573EF">
        <w:rPr>
          <w:rFonts w:ascii="Times New Roman" w:hAnsi="Times New Roman" w:cs="Times New Roman"/>
          <w:b/>
          <w:bCs/>
          <w:i/>
          <w:iCs/>
          <w:sz w:val="24"/>
          <w:szCs w:val="24"/>
          <w:lang w:val="pt-PT"/>
        </w:rPr>
        <w:t>and</w:t>
      </w:r>
      <w:proofErr w:type="spellEnd"/>
      <w:r w:rsidR="00284F7F" w:rsidRPr="001573EF">
        <w:rPr>
          <w:rFonts w:ascii="Times New Roman" w:hAnsi="Times New Roman" w:cs="Times New Roman"/>
          <w:b/>
          <w:bCs/>
          <w:i/>
          <w:iCs/>
          <w:sz w:val="24"/>
          <w:szCs w:val="24"/>
          <w:lang w:val="pt-PT"/>
        </w:rPr>
        <w:t xml:space="preserve"> </w:t>
      </w:r>
      <w:proofErr w:type="spellStart"/>
      <w:r w:rsidR="00284F7F" w:rsidRPr="001573EF">
        <w:rPr>
          <w:rFonts w:ascii="Times New Roman" w:hAnsi="Times New Roman" w:cs="Times New Roman"/>
          <w:b/>
          <w:bCs/>
          <w:i/>
          <w:iCs/>
          <w:sz w:val="24"/>
          <w:szCs w:val="24"/>
          <w:lang w:val="pt-PT"/>
        </w:rPr>
        <w:t>Sustainability</w:t>
      </w:r>
      <w:proofErr w:type="spellEnd"/>
      <w:r w:rsidR="00284F7F" w:rsidRPr="001573EF">
        <w:rPr>
          <w:rFonts w:ascii="Times New Roman" w:hAnsi="Times New Roman" w:cs="Times New Roman"/>
          <w:b/>
          <w:bCs/>
          <w:i/>
          <w:iCs/>
          <w:sz w:val="24"/>
          <w:szCs w:val="24"/>
          <w:lang w:val="pt-PT"/>
        </w:rPr>
        <w:t xml:space="preserve"> </w:t>
      </w:r>
      <w:proofErr w:type="spellStart"/>
      <w:r w:rsidR="00284F7F" w:rsidRPr="001573EF">
        <w:rPr>
          <w:rFonts w:ascii="Times New Roman" w:hAnsi="Times New Roman" w:cs="Times New Roman"/>
          <w:b/>
          <w:bCs/>
          <w:i/>
          <w:iCs/>
          <w:sz w:val="24"/>
          <w:szCs w:val="24"/>
          <w:lang w:val="pt-PT"/>
        </w:rPr>
        <w:t>Through</w:t>
      </w:r>
      <w:proofErr w:type="spellEnd"/>
      <w:r w:rsidR="00284F7F" w:rsidRPr="001573EF">
        <w:rPr>
          <w:rFonts w:ascii="Times New Roman" w:hAnsi="Times New Roman" w:cs="Times New Roman"/>
          <w:b/>
          <w:bCs/>
          <w:i/>
          <w:iCs/>
          <w:sz w:val="24"/>
          <w:szCs w:val="24"/>
          <w:lang w:val="pt-PT"/>
        </w:rPr>
        <w:t xml:space="preserve"> </w:t>
      </w:r>
      <w:proofErr w:type="spellStart"/>
      <w:r w:rsidR="00284F7F" w:rsidRPr="001573EF">
        <w:rPr>
          <w:rFonts w:ascii="Times New Roman" w:hAnsi="Times New Roman" w:cs="Times New Roman"/>
          <w:b/>
          <w:bCs/>
          <w:i/>
          <w:iCs/>
          <w:sz w:val="24"/>
          <w:szCs w:val="24"/>
          <w:lang w:val="pt-PT"/>
        </w:rPr>
        <w:t>Ecological</w:t>
      </w:r>
      <w:proofErr w:type="spellEnd"/>
      <w:r w:rsidR="00284F7F" w:rsidRPr="001573EF">
        <w:rPr>
          <w:rFonts w:ascii="Times New Roman" w:hAnsi="Times New Roman" w:cs="Times New Roman"/>
          <w:b/>
          <w:bCs/>
          <w:i/>
          <w:iCs/>
          <w:sz w:val="24"/>
          <w:szCs w:val="24"/>
          <w:lang w:val="pt-PT"/>
        </w:rPr>
        <w:t xml:space="preserve"> </w:t>
      </w:r>
      <w:proofErr w:type="spellStart"/>
      <w:r w:rsidR="00284F7F" w:rsidRPr="001573EF">
        <w:rPr>
          <w:rFonts w:ascii="Times New Roman" w:hAnsi="Times New Roman" w:cs="Times New Roman"/>
          <w:b/>
          <w:bCs/>
          <w:i/>
          <w:iCs/>
          <w:sz w:val="24"/>
          <w:szCs w:val="24"/>
          <w:lang w:val="pt-PT"/>
        </w:rPr>
        <w:t>Thinking</w:t>
      </w:r>
      <w:proofErr w:type="spellEnd"/>
      <w:r w:rsidR="00284F7F" w:rsidRPr="001573EF">
        <w:rPr>
          <w:rFonts w:ascii="Times New Roman" w:hAnsi="Times New Roman" w:cs="Times New Roman"/>
          <w:b/>
          <w:bCs/>
          <w:i/>
          <w:iCs/>
          <w:sz w:val="24"/>
          <w:szCs w:val="24"/>
          <w:lang w:val="pt-PT"/>
        </w:rPr>
        <w:t xml:space="preserve"> </w:t>
      </w:r>
      <w:proofErr w:type="spellStart"/>
      <w:r w:rsidR="00284F7F" w:rsidRPr="001573EF">
        <w:rPr>
          <w:rFonts w:ascii="Times New Roman" w:hAnsi="Times New Roman" w:cs="Times New Roman"/>
          <w:b/>
          <w:bCs/>
          <w:i/>
          <w:iCs/>
          <w:sz w:val="24"/>
          <w:szCs w:val="24"/>
          <w:lang w:val="pt-PT"/>
        </w:rPr>
        <w:t>by</w:t>
      </w:r>
      <w:proofErr w:type="spellEnd"/>
      <w:r w:rsidR="00284F7F" w:rsidRPr="001573EF">
        <w:rPr>
          <w:rFonts w:ascii="Times New Roman" w:hAnsi="Times New Roman" w:cs="Times New Roman"/>
          <w:b/>
          <w:bCs/>
          <w:i/>
          <w:iCs/>
          <w:sz w:val="24"/>
          <w:szCs w:val="24"/>
          <w:lang w:val="pt-PT"/>
        </w:rPr>
        <w:t xml:space="preserve"> </w:t>
      </w:r>
      <w:proofErr w:type="spellStart"/>
      <w:r w:rsidR="00284F7F" w:rsidRPr="001573EF">
        <w:rPr>
          <w:rFonts w:ascii="Times New Roman" w:hAnsi="Times New Roman" w:cs="Times New Roman"/>
          <w:b/>
          <w:bCs/>
          <w:i/>
          <w:iCs/>
          <w:sz w:val="24"/>
          <w:szCs w:val="24"/>
          <w:lang w:val="pt-PT"/>
        </w:rPr>
        <w:t>NGOs</w:t>
      </w:r>
      <w:proofErr w:type="spellEnd"/>
      <w:r w:rsidR="00284F7F" w:rsidRPr="001573EF">
        <w:rPr>
          <w:rFonts w:ascii="Times New Roman" w:hAnsi="Times New Roman" w:cs="Times New Roman"/>
          <w:b/>
          <w:bCs/>
          <w:i/>
          <w:iCs/>
          <w:sz w:val="24"/>
          <w:szCs w:val="24"/>
          <w:lang w:val="pt-PT"/>
        </w:rPr>
        <w:t>"</w:t>
      </w:r>
      <w:r w:rsidR="00284F7F"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 [</w:t>
      </w:r>
      <w:proofErr w:type="spellStart"/>
      <w:r w:rsidR="00284F7F" w:rsidRPr="001573EF">
        <w:rPr>
          <w:rFonts w:ascii="Times New Roman" w:hAnsi="Times New Roman" w:cs="Times New Roman"/>
          <w:b/>
          <w:bCs/>
          <w:sz w:val="24"/>
          <w:szCs w:val="24"/>
          <w:lang w:val="pt-PT"/>
        </w:rPr>
        <w:t>NGEnvironment</w:t>
      </w:r>
      <w:proofErr w:type="spellEnd"/>
      <w:r w:rsidR="00284F7F"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] é um projeto Erasmus+ </w:t>
      </w:r>
      <w:r w:rsidR="00284F7F" w:rsidRPr="001573EF">
        <w:rPr>
          <w:rFonts w:ascii="Times New Roman" w:hAnsi="Times New Roman"/>
          <w:sz w:val="24"/>
          <w:szCs w:val="24"/>
          <w:lang w:val="pt-PT"/>
        </w:rPr>
        <w:t xml:space="preserve">de Cooperação para a Inovação e Intercâmbio de Boas Práticas - Parcerias Estratégicas para a Educação de Adultos, financiado pela Comissão Europeia. Tem o número de referência </w:t>
      </w:r>
      <w:r w:rsidR="00284F7F" w:rsidRPr="001573EF">
        <w:rPr>
          <w:rFonts w:ascii="Times New Roman" w:hAnsi="Times New Roman"/>
          <w:b/>
          <w:bCs/>
          <w:sz w:val="24"/>
          <w:szCs w:val="24"/>
          <w:lang w:val="pt-PT"/>
        </w:rPr>
        <w:t xml:space="preserve">2018-1-DE02-KA204-005014 </w:t>
      </w:r>
      <w:r w:rsidR="00284F7F" w:rsidRPr="001573EF">
        <w:rPr>
          <w:rFonts w:ascii="Times New Roman" w:hAnsi="Times New Roman"/>
          <w:sz w:val="24"/>
          <w:szCs w:val="24"/>
          <w:lang w:val="pt-PT"/>
        </w:rPr>
        <w:t xml:space="preserve">e funciona entre 1 de </w:t>
      </w:r>
      <w:proofErr w:type="gramStart"/>
      <w:r w:rsidR="00284F7F" w:rsidRPr="001573EF">
        <w:rPr>
          <w:rFonts w:ascii="Times New Roman" w:hAnsi="Times New Roman"/>
          <w:sz w:val="24"/>
          <w:szCs w:val="24"/>
          <w:lang w:val="pt-PT"/>
        </w:rPr>
        <w:t>Setembro</w:t>
      </w:r>
      <w:proofErr w:type="gramEnd"/>
      <w:r w:rsidR="00284F7F" w:rsidRPr="001573EF">
        <w:rPr>
          <w:rFonts w:ascii="Times New Roman" w:hAnsi="Times New Roman"/>
          <w:sz w:val="24"/>
          <w:szCs w:val="24"/>
          <w:lang w:val="pt-PT"/>
        </w:rPr>
        <w:t xml:space="preserve"> de 2018 e 31 de Agosto de 2021. Coordenado pela</w:t>
      </w:r>
      <w:r w:rsidR="00DB69CB" w:rsidRPr="001573EF">
        <w:rPr>
          <w:rFonts w:ascii="Times New Roman" w:hAnsi="Times New Roman"/>
          <w:sz w:val="24"/>
          <w:szCs w:val="24"/>
          <w:lang w:val="pt-PT"/>
        </w:rPr>
        <w:t xml:space="preserve"> Universidade de</w:t>
      </w:r>
      <w:r w:rsidR="00284F7F" w:rsidRPr="001573EF">
        <w:rPr>
          <w:rFonts w:ascii="Times New Roman" w:hAnsi="Times New Roman"/>
          <w:sz w:val="24"/>
          <w:szCs w:val="24"/>
          <w:lang w:val="pt-PT"/>
        </w:rPr>
        <w:t xml:space="preserve"> Paderborn, da Alemanha, o </w:t>
      </w:r>
      <w:proofErr w:type="spellStart"/>
      <w:r w:rsidR="00284F7F" w:rsidRPr="001573EF">
        <w:rPr>
          <w:rFonts w:ascii="Times New Roman" w:hAnsi="Times New Roman"/>
          <w:sz w:val="24"/>
          <w:szCs w:val="24"/>
          <w:lang w:val="pt-PT"/>
        </w:rPr>
        <w:t>projecto</w:t>
      </w:r>
      <w:proofErr w:type="spellEnd"/>
      <w:r w:rsidR="00284F7F" w:rsidRPr="001573EF">
        <w:rPr>
          <w:rFonts w:ascii="Times New Roman" w:hAnsi="Times New Roman"/>
          <w:sz w:val="24"/>
          <w:szCs w:val="24"/>
          <w:lang w:val="pt-PT"/>
        </w:rPr>
        <w:t xml:space="preserve"> é implementado por um consórcio composto por 8 países da UE.</w:t>
      </w:r>
    </w:p>
    <w:p w14:paraId="0B9747ED" w14:textId="17AC2E8F" w:rsidR="00284F7F" w:rsidRPr="001573EF" w:rsidRDefault="00284F7F" w:rsidP="00284F7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</w:p>
    <w:p w14:paraId="45AF09EB" w14:textId="292B53D8" w:rsidR="00284F7F" w:rsidRPr="001573EF" w:rsidRDefault="00C14DCF" w:rsidP="00284F7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>
        <w:rPr>
          <w:rFonts w:ascii="Times New Roman" w:hAnsi="Times New Roman" w:cs="Times New Roman"/>
          <w:b/>
          <w:bCs/>
          <w:i/>
          <w:iCs/>
          <w:noProof/>
          <w:sz w:val="24"/>
          <w:szCs w:val="24"/>
          <w:lang w:val="en-GB"/>
        </w:rPr>
        <w:drawing>
          <wp:anchor distT="0" distB="0" distL="114300" distR="114300" simplePos="0" relativeHeight="251661312" behindDoc="0" locked="0" layoutInCell="1" allowOverlap="1" wp14:anchorId="03C60B32" wp14:editId="5CB426BC">
            <wp:simplePos x="0" y="0"/>
            <wp:positionH relativeFrom="column">
              <wp:posOffset>2056130</wp:posOffset>
            </wp:positionH>
            <wp:positionV relativeFrom="paragraph">
              <wp:posOffset>62865</wp:posOffset>
            </wp:positionV>
            <wp:extent cx="2055495" cy="1370330"/>
            <wp:effectExtent l="19050" t="19050" r="20955" b="20320"/>
            <wp:wrapThrough wrapText="bothSides">
              <wp:wrapPolygon edited="0">
                <wp:start x="-200" y="-300"/>
                <wp:lineTo x="-200" y="21620"/>
                <wp:lineTo x="21620" y="21620"/>
                <wp:lineTo x="21620" y="-300"/>
                <wp:lineTo x="-200" y="-300"/>
              </wp:wrapPolygon>
            </wp:wrapThrough>
            <wp:docPr id="39" name="Imagin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hoto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5495" cy="1370330"/>
                    </a:xfrm>
                    <a:prstGeom prst="rect">
                      <a:avLst/>
                    </a:prstGeom>
                    <a:ln w="12700"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anchor>
        </w:drawing>
      </w:r>
      <w:r w:rsidR="00284F7F"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O </w:t>
      </w:r>
      <w:proofErr w:type="spellStart"/>
      <w:r w:rsidR="00284F7F" w:rsidRPr="001573EF">
        <w:rPr>
          <w:rFonts w:ascii="Times New Roman" w:hAnsi="Times New Roman" w:cs="Times New Roman"/>
          <w:sz w:val="24"/>
          <w:szCs w:val="24"/>
          <w:lang w:val="pt-PT"/>
        </w:rPr>
        <w:t>NGEnvironment</w:t>
      </w:r>
      <w:proofErr w:type="spellEnd"/>
      <w:r w:rsidR="00284F7F"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 surge como um contributo relevante para as prioridades horizontais da UE de melhorar as competências básicas e transversais relevantes e de alto nível dos cidadãos da UE, no âmbito da educação de adultos e na </w:t>
      </w:r>
      <w:proofErr w:type="spellStart"/>
      <w:r w:rsidR="00284F7F" w:rsidRPr="001573EF">
        <w:rPr>
          <w:rFonts w:ascii="Times New Roman" w:hAnsi="Times New Roman" w:cs="Times New Roman"/>
          <w:sz w:val="24"/>
          <w:szCs w:val="24"/>
          <w:lang w:val="pt-PT"/>
        </w:rPr>
        <w:t>perspectiva</w:t>
      </w:r>
      <w:proofErr w:type="spellEnd"/>
      <w:r w:rsidR="00284F7F"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 da aprendizagem ao longo da vida, na medida em que visa capacitar novos líderes para o compromisso de mudança, melhorar as competências empresariais, de línguas estrangeiras e digitais e promover a empregabilidade, o desenvolvimento sociopedagógico e profissional, através da </w:t>
      </w:r>
      <w:proofErr w:type="spellStart"/>
      <w:r w:rsidR="00284F7F" w:rsidRPr="001573EF">
        <w:rPr>
          <w:rFonts w:ascii="Times New Roman" w:hAnsi="Times New Roman" w:cs="Times New Roman"/>
          <w:sz w:val="24"/>
          <w:szCs w:val="24"/>
          <w:lang w:val="pt-PT"/>
        </w:rPr>
        <w:t>acção</w:t>
      </w:r>
      <w:proofErr w:type="spellEnd"/>
      <w:r w:rsidR="00284F7F"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 das ONG.</w:t>
      </w:r>
    </w:p>
    <w:p w14:paraId="671C4666" w14:textId="77777777" w:rsidR="00284F7F" w:rsidRPr="001573EF" w:rsidRDefault="00284F7F" w:rsidP="00284F7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</w:p>
    <w:p w14:paraId="42C5A294" w14:textId="7B5DAE53" w:rsidR="00284F7F" w:rsidRPr="001573EF" w:rsidRDefault="001573EF" w:rsidP="00284F7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>
        <w:rPr>
          <w:rFonts w:ascii="Times New Roman" w:hAnsi="Times New Roman" w:cs="Times New Roman"/>
          <w:noProof/>
          <w:sz w:val="24"/>
          <w:szCs w:val="24"/>
          <w:lang w:val="pt-PT"/>
        </w:rPr>
        <mc:AlternateContent>
          <mc:Choice Requires="wpg">
            <w:drawing>
              <wp:anchor distT="0" distB="0" distL="114300" distR="114300" simplePos="0" relativeHeight="251741184" behindDoc="0" locked="0" layoutInCell="1" allowOverlap="1" wp14:anchorId="6FD10EE1" wp14:editId="74F21C56">
                <wp:simplePos x="0" y="0"/>
                <wp:positionH relativeFrom="column">
                  <wp:posOffset>-529590</wp:posOffset>
                </wp:positionH>
                <wp:positionV relativeFrom="paragraph">
                  <wp:posOffset>911225</wp:posOffset>
                </wp:positionV>
                <wp:extent cx="5406390" cy="578485"/>
                <wp:effectExtent l="57150" t="95250" r="60960" b="12065"/>
                <wp:wrapNone/>
                <wp:docPr id="16" name="Agrupar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06390" cy="578485"/>
                          <a:chOff x="0" y="0"/>
                          <a:chExt cx="5406390" cy="578485"/>
                        </a:xfrm>
                      </wpg:grpSpPr>
                      <wps:wsp>
                        <wps:cNvPr id="19" name="Rectangle 19"/>
                        <wps:cNvSpPr/>
                        <wps:spPr>
                          <a:xfrm>
                            <a:off x="0" y="0"/>
                            <a:ext cx="5406390" cy="578485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>
                            <a:noFill/>
                          </a:ln>
                          <a:effectLst>
                            <a:outerShdw blurRad="50800" dist="38100" dir="16200000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605790" y="19050"/>
                            <a:ext cx="4456430" cy="520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8421101" w14:textId="77777777" w:rsidR="00434F92" w:rsidRPr="001573EF" w:rsidRDefault="00434F92" w:rsidP="00434F92">
                              <w:pPr>
                                <w:spacing w:after="0" w:line="240" w:lineRule="auto"/>
                                <w:jc w:val="right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18"/>
                                  <w:szCs w:val="18"/>
                                  <w:lang w:val="pt-PT"/>
                                </w:rPr>
                              </w:pPr>
                              <w:r w:rsidRPr="001573EF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18"/>
                                  <w:szCs w:val="18"/>
                                  <w:lang w:val="pt-PT"/>
                                </w:rPr>
                                <w:t>Projeto Erasmus+ de Cooperação para a Inovação e o Intercâmbio de Boas Práticas</w:t>
                              </w:r>
                            </w:p>
                            <w:p w14:paraId="599332BF" w14:textId="77777777" w:rsidR="00434F92" w:rsidRPr="001573EF" w:rsidRDefault="00434F92" w:rsidP="00434F92">
                              <w:pPr>
                                <w:spacing w:after="0" w:line="240" w:lineRule="auto"/>
                                <w:jc w:val="right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18"/>
                                  <w:szCs w:val="18"/>
                                  <w:lang w:val="pt-PT"/>
                                </w:rPr>
                              </w:pPr>
                              <w:r w:rsidRPr="001573EF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18"/>
                                  <w:szCs w:val="18"/>
                                  <w:lang w:val="pt-PT"/>
                                </w:rPr>
                                <w:t>Parcerias Estratégicas para a Educação de Adultos</w:t>
                              </w:r>
                            </w:p>
                            <w:p w14:paraId="7F0EABFD" w14:textId="77777777" w:rsidR="00434F92" w:rsidRPr="005812C8" w:rsidRDefault="00434F92" w:rsidP="00434F92">
                              <w:pPr>
                                <w:spacing w:after="0" w:line="240" w:lineRule="auto"/>
                                <w:jc w:val="right"/>
                                <w:rPr>
                                  <w:rFonts w:ascii="Times New Roman" w:hAnsi="Times New Roman"/>
                                  <w:b/>
                                  <w:color w:val="FFFFFF" w:themeColor="background1"/>
                                  <w:sz w:val="18"/>
                                  <w:szCs w:val="18"/>
                                  <w:lang w:val="en-GB"/>
                                </w:rPr>
                              </w:pPr>
                              <w:r w:rsidRPr="005812C8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18"/>
                                  <w:szCs w:val="18"/>
                                  <w:lang w:val="en-GB"/>
                                </w:rPr>
                                <w:t>2018-1-DE02-KA204-005014</w:t>
                              </w:r>
                            </w:p>
                            <w:p w14:paraId="70E90A9C" w14:textId="77777777" w:rsidR="00434F92" w:rsidRPr="005812C8" w:rsidRDefault="00434F92" w:rsidP="00434F92">
                              <w:pPr>
                                <w:jc w:val="right"/>
                                <w:rPr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wps:wsp>
                        <wps:cNvPr id="2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84810" y="95250"/>
                            <a:ext cx="619125" cy="31178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5EF96A5D" w14:textId="77777777" w:rsidR="00434F92" w:rsidRPr="001573EF" w:rsidRDefault="00434F92" w:rsidP="00434F92">
                              <w:pPr>
                                <w:spacing w:after="0" w:line="240" w:lineRule="auto"/>
                                <w:jc w:val="right"/>
                                <w:rPr>
                                  <w:color w:val="1F497D" w:themeColor="text2"/>
                                  <w:sz w:val="18"/>
                                  <w:szCs w:val="18"/>
                                </w:rPr>
                              </w:pPr>
                              <w:proofErr w:type="spellStart"/>
                              <w:r w:rsidRPr="001573EF">
                                <w:rPr>
                                  <w:rFonts w:ascii="Times New Roman" w:hAnsi="Times New Roman" w:cs="Times New Roman"/>
                                  <w:color w:val="1F497D" w:themeColor="text2"/>
                                  <w:sz w:val="18"/>
                                  <w:szCs w:val="18"/>
                                  <w:lang w:val="en-GB"/>
                                </w:rPr>
                                <w:t>Página</w:t>
                              </w:r>
                              <w:proofErr w:type="spellEnd"/>
                              <w:r w:rsidRPr="001573EF">
                                <w:rPr>
                                  <w:rFonts w:ascii="Times New Roman" w:hAnsi="Times New Roman" w:cs="Times New Roman"/>
                                  <w:color w:val="1F497D" w:themeColor="text2"/>
                                  <w:sz w:val="18"/>
                                  <w:szCs w:val="18"/>
                                  <w:lang w:val="en-GB"/>
                                </w:rPr>
                                <w:t xml:space="preserve"> 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wpg:grpSp>
                        <wpg:cNvPr id="34" name="Group 34"/>
                        <wpg:cNvGrpSpPr/>
                        <wpg:grpSpPr>
                          <a:xfrm>
                            <a:off x="1085850" y="255270"/>
                            <a:ext cx="1463040" cy="221615"/>
                            <a:chOff x="0" y="0"/>
                            <a:chExt cx="2907030" cy="443865"/>
                          </a:xfrm>
                        </wpg:grpSpPr>
                        <pic:pic xmlns:pic="http://schemas.openxmlformats.org/drawingml/2006/picture">
                          <pic:nvPicPr>
                            <pic:cNvPr id="35" name="Picture 3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177925" cy="4438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36" name="Picture 3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62050" y="25400"/>
                              <a:ext cx="1744980" cy="3829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FD10EE1" id="Agrupar 16" o:spid="_x0000_s1032" style="position:absolute;left:0;text-align:left;margin-left:-41.7pt;margin-top:71.75pt;width:425.7pt;height:45.55pt;z-index:251741184" coordsize="54063,578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">
                <v:rect id="Rectangle 19" o:spid="_x0000_s1033" style="position:absolute;width:54063;height:57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" fillcolor="#1f497d [3215]" stroked="f" strokeweight="2pt">
                  <v:shadow on="t" color="black" opacity="26214f" origin=",.5" offset="0,-3pt"/>
                </v:rect>
                <v:shape id="_x0000_s1034" type="#_x0000_t202" style="position:absolute;left:6057;top:190;width:44565;height:5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" filled="f" stroked="f">
                  <v:textbox>
                    <w:txbxContent>
                      <w:p w14:paraId="38421101" w14:textId="77777777" w:rsidR="00434F92" w:rsidRPr="001573EF" w:rsidRDefault="00434F92" w:rsidP="00434F92">
                        <w:pPr>
                          <w:spacing w:after="0" w:line="240" w:lineRule="auto"/>
                          <w:jc w:val="right"/>
                          <w:rPr>
                            <w:rFonts w:ascii="Times New Roman" w:hAnsi="Times New Roman" w:cs="Times New Roman"/>
                            <w:color w:val="FFFFFF" w:themeColor="background1"/>
                            <w:sz w:val="18"/>
                            <w:szCs w:val="18"/>
                            <w:lang w:val="pt-PT"/>
                          </w:rPr>
                        </w:pPr>
                        <w:r w:rsidRPr="001573EF">
                          <w:rPr>
                            <w:rFonts w:ascii="Times New Roman" w:hAnsi="Times New Roman" w:cs="Times New Roman"/>
                            <w:color w:val="FFFFFF" w:themeColor="background1"/>
                            <w:sz w:val="18"/>
                            <w:szCs w:val="18"/>
                            <w:lang w:val="pt-PT"/>
                          </w:rPr>
                          <w:t>Projeto Erasmus+ de Cooperação para a Inovação e o Intercâmbio de Boas Práticas</w:t>
                        </w:r>
                      </w:p>
                      <w:p w14:paraId="599332BF" w14:textId="77777777" w:rsidR="00434F92" w:rsidRPr="001573EF" w:rsidRDefault="00434F92" w:rsidP="00434F92">
                        <w:pPr>
                          <w:spacing w:after="0" w:line="240" w:lineRule="auto"/>
                          <w:jc w:val="right"/>
                          <w:rPr>
                            <w:rFonts w:ascii="Times New Roman" w:hAnsi="Times New Roman" w:cs="Times New Roman"/>
                            <w:color w:val="FFFFFF" w:themeColor="background1"/>
                            <w:sz w:val="18"/>
                            <w:szCs w:val="18"/>
                            <w:lang w:val="pt-PT"/>
                          </w:rPr>
                        </w:pPr>
                        <w:r w:rsidRPr="001573EF">
                          <w:rPr>
                            <w:rFonts w:ascii="Times New Roman" w:hAnsi="Times New Roman" w:cs="Times New Roman"/>
                            <w:color w:val="FFFFFF" w:themeColor="background1"/>
                            <w:sz w:val="18"/>
                            <w:szCs w:val="18"/>
                            <w:lang w:val="pt-PT"/>
                          </w:rPr>
                          <w:t>Parcerias Estratégicas para a Educação de Adultos</w:t>
                        </w:r>
                      </w:p>
                      <w:p w14:paraId="7F0EABFD" w14:textId="77777777" w:rsidR="00434F92" w:rsidRPr="005812C8" w:rsidRDefault="00434F92" w:rsidP="00434F92">
                        <w:pPr>
                          <w:spacing w:after="0" w:line="240" w:lineRule="auto"/>
                          <w:jc w:val="right"/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18"/>
                            <w:szCs w:val="18"/>
                            <w:lang w:val="en-GB"/>
                          </w:rPr>
                        </w:pPr>
                        <w:r w:rsidRPr="005812C8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18"/>
                            <w:szCs w:val="18"/>
                            <w:lang w:val="en-GB"/>
                          </w:rPr>
                          <w:t>2018-1-DE02-KA204-005014</w:t>
                        </w:r>
                      </w:p>
                      <w:p w14:paraId="70E90A9C" w14:textId="77777777" w:rsidR="00434F92" w:rsidRPr="005812C8" w:rsidRDefault="00434F92" w:rsidP="00434F92">
                        <w:pPr>
                          <w:jc w:val="right"/>
                          <w:rPr>
                            <w:color w:val="FFFFFF" w:themeColor="background1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v:shape id="_x0000_s1035" type="#_x0000_t202" style="position:absolute;left:3848;top:952;width:6191;height:31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" fillcolor="white [3212]" stroked="f">
                  <v:shadow on="t" color="black" opacity="26214f" origin="-.5,-.5" offset=".74836mm,.74836mm"/>
                  <v:textbox>
                    <w:txbxContent>
                      <w:p w14:paraId="5EF96A5D" w14:textId="77777777" w:rsidR="00434F92" w:rsidRPr="001573EF" w:rsidRDefault="00434F92" w:rsidP="00434F92">
                        <w:pPr>
                          <w:spacing w:after="0" w:line="240" w:lineRule="auto"/>
                          <w:jc w:val="right"/>
                          <w:rPr>
                            <w:color w:val="1F497D" w:themeColor="text2"/>
                            <w:sz w:val="18"/>
                            <w:szCs w:val="18"/>
                          </w:rPr>
                        </w:pPr>
                        <w:proofErr w:type="spellStart"/>
                        <w:r w:rsidRPr="001573EF">
                          <w:rPr>
                            <w:rFonts w:ascii="Times New Roman" w:hAnsi="Times New Roman" w:cs="Times New Roman"/>
                            <w:color w:val="1F497D" w:themeColor="text2"/>
                            <w:sz w:val="18"/>
                            <w:szCs w:val="18"/>
                            <w:lang w:val="en-GB"/>
                          </w:rPr>
                          <w:t>Página</w:t>
                        </w:r>
                        <w:proofErr w:type="spellEnd"/>
                        <w:r w:rsidRPr="001573EF">
                          <w:rPr>
                            <w:rFonts w:ascii="Times New Roman" w:hAnsi="Times New Roman" w:cs="Times New Roman"/>
                            <w:color w:val="1F497D" w:themeColor="text2"/>
                            <w:sz w:val="18"/>
                            <w:szCs w:val="18"/>
                            <w:lang w:val="en-GB"/>
                          </w:rPr>
                          <w:t xml:space="preserve"> 1</w:t>
                        </w:r>
                      </w:p>
                    </w:txbxContent>
                  </v:textbox>
                </v:shape>
                <v:group id="Group 34" o:spid="_x0000_s1036" style="position:absolute;left:10858;top:2552;width:14630;height:2216" coordsize="29070,4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35" o:spid="_x0000_s1037" type="#_x0000_t75" style="position:absolute;width:11779;height:44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">
                    <v:imagedata r:id="rId13" o:title=""/>
                  </v:shape>
                  <v:shape id="Picture 36" o:spid="_x0000_s1038" type="#_x0000_t75" style="position:absolute;left:11620;top:254;width:17450;height:38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">
                    <v:imagedata r:id="rId14" o:title=""/>
                  </v:shape>
                </v:group>
              </v:group>
            </w:pict>
          </mc:Fallback>
        </mc:AlternateContent>
      </w:r>
      <w:r w:rsidR="00284F7F"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Ao capacitar líderes de </w:t>
      </w:r>
      <w:proofErr w:type="spellStart"/>
      <w:r w:rsidR="00284F7F" w:rsidRPr="001573EF">
        <w:rPr>
          <w:rFonts w:ascii="Times New Roman" w:hAnsi="Times New Roman" w:cs="Times New Roman"/>
          <w:sz w:val="24"/>
          <w:szCs w:val="24"/>
          <w:lang w:val="pt-PT"/>
        </w:rPr>
        <w:t>ONGs</w:t>
      </w:r>
      <w:proofErr w:type="spellEnd"/>
      <w:r w:rsidR="00284F7F"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, o </w:t>
      </w:r>
      <w:proofErr w:type="spellStart"/>
      <w:r w:rsidR="00284F7F" w:rsidRPr="001573EF">
        <w:rPr>
          <w:rFonts w:ascii="Times New Roman" w:hAnsi="Times New Roman" w:cs="Times New Roman"/>
          <w:sz w:val="24"/>
          <w:szCs w:val="24"/>
          <w:lang w:val="pt-PT"/>
        </w:rPr>
        <w:t>NGEnvironment</w:t>
      </w:r>
      <w:proofErr w:type="spellEnd"/>
      <w:r w:rsidR="00284F7F"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 contribuirá para melhorar/ampliar a oferta de oportunidades de aprendizagem de alta qualidade adaptadas às necessidades de adultos pouco qualificados 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lastRenderedPageBreak/>
        <w:drawing>
          <wp:anchor distT="0" distB="0" distL="114300" distR="114300" simplePos="0" relativeHeight="251726848" behindDoc="0" locked="0" layoutInCell="1" allowOverlap="1" wp14:anchorId="4375C9F0" wp14:editId="556D5914">
            <wp:simplePos x="0" y="0"/>
            <wp:positionH relativeFrom="column">
              <wp:posOffset>633095</wp:posOffset>
            </wp:positionH>
            <wp:positionV relativeFrom="paragraph">
              <wp:posOffset>-897890</wp:posOffset>
            </wp:positionV>
            <wp:extent cx="2744470" cy="790575"/>
            <wp:effectExtent l="0" t="0" r="0" b="9525"/>
            <wp:wrapNone/>
            <wp:docPr id="58" name="Imagin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4470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F47F55D" wp14:editId="53F5AC0C">
                <wp:simplePos x="0" y="0"/>
                <wp:positionH relativeFrom="column">
                  <wp:posOffset>4305300</wp:posOffset>
                </wp:positionH>
                <wp:positionV relativeFrom="paragraph">
                  <wp:posOffset>-929640</wp:posOffset>
                </wp:positionV>
                <wp:extent cx="491490" cy="7909560"/>
                <wp:effectExtent l="0" t="0" r="3810" b="0"/>
                <wp:wrapNone/>
                <wp:docPr id="11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490" cy="790956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6DC307" id="Rectangle 2" o:spid="_x0000_s1026" style="position:absolute;margin-left:339pt;margin-top:-73.2pt;width:38.7pt;height:622.8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" fillcolor="#1f497d [3215]" stroked="f" strokeweight="2pt"/>
            </w:pict>
          </mc:Fallback>
        </mc:AlternateContent>
      </w:r>
      <w:r w:rsidR="00284F7F"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para que eles adquiram habilidades de alfabetização e empreendedorismo, com o reconhecimento de tais habilidades. </w:t>
      </w:r>
    </w:p>
    <w:p w14:paraId="32FAD458" w14:textId="0E68D580" w:rsidR="00284F7F" w:rsidRPr="001573EF" w:rsidRDefault="00284F7F" w:rsidP="00284F7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O </w:t>
      </w:r>
      <w:proofErr w:type="spellStart"/>
      <w:r w:rsidRPr="001573EF">
        <w:rPr>
          <w:rFonts w:ascii="Times New Roman" w:hAnsi="Times New Roman" w:cs="Times New Roman"/>
          <w:sz w:val="24"/>
          <w:szCs w:val="24"/>
          <w:lang w:val="pt-PT"/>
        </w:rPr>
        <w:t>NGEnvironment</w:t>
      </w:r>
      <w:proofErr w:type="spellEnd"/>
      <w:r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 é especificamente concebido para o público adulto, promovendo a coesão social, estimulando o talento e tendo em conta as suas necessidades e preocupações específicas, e proporcionando novas abordagens de aprendizagem através de um processo pedagógico holístico, participativo e motivador que, em última análise, resultará no desenvolvimento de muitas competências essenciais com um efeito a longo prazo na cidadania </w:t>
      </w:r>
      <w:proofErr w:type="spellStart"/>
      <w:r w:rsidRPr="001573EF">
        <w:rPr>
          <w:rFonts w:ascii="Times New Roman" w:hAnsi="Times New Roman" w:cs="Times New Roman"/>
          <w:sz w:val="24"/>
          <w:szCs w:val="24"/>
          <w:lang w:val="pt-PT"/>
        </w:rPr>
        <w:t>activa</w:t>
      </w:r>
      <w:proofErr w:type="spellEnd"/>
      <w:r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 europeia para a sustentabilidade.</w:t>
      </w:r>
    </w:p>
    <w:p w14:paraId="5BB0FFDF" w14:textId="2E94FA63" w:rsidR="00284F7F" w:rsidRPr="001573EF" w:rsidRDefault="00DD3C63" w:rsidP="00284F7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>
        <w:rPr>
          <w:rFonts w:ascii="Times New Roman" w:hAnsi="Times New Roman" w:cs="Times New Roman"/>
          <w:b/>
          <w:bCs/>
          <w:i/>
          <w:iCs/>
          <w:noProof/>
          <w:sz w:val="24"/>
          <w:szCs w:val="24"/>
          <w:lang w:val="en-GB"/>
        </w:rPr>
        <w:drawing>
          <wp:anchor distT="0" distB="0" distL="114300" distR="114300" simplePos="0" relativeHeight="251663360" behindDoc="0" locked="0" layoutInCell="1" allowOverlap="1" wp14:anchorId="64087C7B" wp14:editId="1C65D169">
            <wp:simplePos x="0" y="0"/>
            <wp:positionH relativeFrom="column">
              <wp:posOffset>0</wp:posOffset>
            </wp:positionH>
            <wp:positionV relativeFrom="paragraph">
              <wp:posOffset>146108</wp:posOffset>
            </wp:positionV>
            <wp:extent cx="1666875" cy="1381760"/>
            <wp:effectExtent l="19050" t="19050" r="28575" b="27940"/>
            <wp:wrapThrough wrapText="bothSides">
              <wp:wrapPolygon edited="0">
                <wp:start x="-247" y="-298"/>
                <wp:lineTo x="-247" y="21739"/>
                <wp:lineTo x="21723" y="21739"/>
                <wp:lineTo x="21723" y="-298"/>
                <wp:lineTo x="-247" y="-298"/>
              </wp:wrapPolygon>
            </wp:wrapThrough>
            <wp:docPr id="40" name="Imagin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hoto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6875" cy="1381760"/>
                    </a:xfrm>
                    <a:prstGeom prst="rect">
                      <a:avLst/>
                    </a:prstGeom>
                    <a:ln w="12700">
                      <a:solidFill>
                        <a:schemeClr val="tx2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54E7ED" w14:textId="34F3624A" w:rsidR="00284F7F" w:rsidRPr="001573EF" w:rsidRDefault="00284F7F" w:rsidP="00284F7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A inclusão social será alcançada à medida que o </w:t>
      </w:r>
      <w:proofErr w:type="spellStart"/>
      <w:r w:rsidRPr="001573EF">
        <w:rPr>
          <w:rFonts w:ascii="Times New Roman" w:hAnsi="Times New Roman" w:cs="Times New Roman"/>
          <w:sz w:val="24"/>
          <w:szCs w:val="24"/>
          <w:lang w:val="pt-PT"/>
        </w:rPr>
        <w:t>NGEnvironment</w:t>
      </w:r>
      <w:proofErr w:type="spellEnd"/>
      <w:r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 procurar formar novos líderes de </w:t>
      </w:r>
      <w:proofErr w:type="spellStart"/>
      <w:r w:rsidRPr="001573EF">
        <w:rPr>
          <w:rFonts w:ascii="Times New Roman" w:hAnsi="Times New Roman" w:cs="Times New Roman"/>
          <w:sz w:val="24"/>
          <w:szCs w:val="24"/>
          <w:lang w:val="pt-PT"/>
        </w:rPr>
        <w:t>ONGs</w:t>
      </w:r>
      <w:proofErr w:type="spellEnd"/>
      <w:r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 que ofereçam oportunidades iguais de aprendizagem para todos, apesar do seu género, religião, origem cultural, idade, etc. O </w:t>
      </w:r>
      <w:proofErr w:type="spellStart"/>
      <w:r w:rsidRPr="001573EF">
        <w:rPr>
          <w:rFonts w:ascii="Times New Roman" w:hAnsi="Times New Roman" w:cs="Times New Roman"/>
          <w:sz w:val="24"/>
          <w:szCs w:val="24"/>
          <w:lang w:val="pt-PT"/>
        </w:rPr>
        <w:t>projecto</w:t>
      </w:r>
      <w:proofErr w:type="spellEnd"/>
      <w:r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 promoverá a integração social através da criação de empregos para pessoas socialmente segregadas ou pouco qualificadas.</w:t>
      </w:r>
    </w:p>
    <w:p w14:paraId="445247BD" w14:textId="7417C7D7" w:rsidR="00284F7F" w:rsidRPr="001573EF" w:rsidRDefault="00284F7F" w:rsidP="00284F7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</w:p>
    <w:p w14:paraId="2396F2EE" w14:textId="233CA1ED" w:rsidR="00284F7F" w:rsidRPr="001573EF" w:rsidRDefault="00284F7F" w:rsidP="00867461">
      <w:pPr>
        <w:spacing w:after="0" w:line="240" w:lineRule="auto"/>
        <w:jc w:val="center"/>
        <w:rPr>
          <w:rFonts w:ascii="Times New Roman" w:hAnsi="Times New Roman" w:cs="Times New Roman"/>
          <w:b/>
          <w:color w:val="1F497D" w:themeColor="text2"/>
          <w:sz w:val="28"/>
          <w:szCs w:val="28"/>
          <w:lang w:val="pt-PT"/>
        </w:rPr>
      </w:pPr>
      <w:r w:rsidRPr="001573EF">
        <w:rPr>
          <w:rFonts w:ascii="Times New Roman" w:hAnsi="Times New Roman" w:cs="Times New Roman"/>
          <w:b/>
          <w:color w:val="1F497D" w:themeColor="text2"/>
          <w:sz w:val="28"/>
          <w:szCs w:val="28"/>
          <w:lang w:val="pt-PT"/>
        </w:rPr>
        <w:t xml:space="preserve">Os principais </w:t>
      </w:r>
      <w:proofErr w:type="spellStart"/>
      <w:r w:rsidRPr="001573EF">
        <w:rPr>
          <w:rFonts w:ascii="Times New Roman" w:hAnsi="Times New Roman" w:cs="Times New Roman"/>
          <w:b/>
          <w:color w:val="1F497D" w:themeColor="text2"/>
          <w:sz w:val="28"/>
          <w:szCs w:val="28"/>
          <w:lang w:val="pt-PT"/>
        </w:rPr>
        <w:t>objectivos</w:t>
      </w:r>
      <w:proofErr w:type="spellEnd"/>
      <w:r w:rsidRPr="001573EF">
        <w:rPr>
          <w:rFonts w:ascii="Times New Roman" w:hAnsi="Times New Roman" w:cs="Times New Roman"/>
          <w:b/>
          <w:color w:val="1F497D" w:themeColor="text2"/>
          <w:sz w:val="28"/>
          <w:szCs w:val="28"/>
          <w:lang w:val="pt-PT"/>
        </w:rPr>
        <w:t xml:space="preserve"> gerais previstos do </w:t>
      </w:r>
      <w:proofErr w:type="spellStart"/>
      <w:r w:rsidRPr="001573EF">
        <w:rPr>
          <w:rFonts w:ascii="Times New Roman" w:hAnsi="Times New Roman" w:cs="Times New Roman"/>
          <w:b/>
          <w:color w:val="1F497D" w:themeColor="text2"/>
          <w:sz w:val="28"/>
          <w:szCs w:val="28"/>
          <w:lang w:val="pt-PT"/>
        </w:rPr>
        <w:t>NGEnvironment</w:t>
      </w:r>
      <w:proofErr w:type="spellEnd"/>
      <w:r w:rsidRPr="001573EF">
        <w:rPr>
          <w:rFonts w:ascii="Times New Roman" w:hAnsi="Times New Roman" w:cs="Times New Roman"/>
          <w:b/>
          <w:color w:val="1F497D" w:themeColor="text2"/>
          <w:sz w:val="28"/>
          <w:szCs w:val="28"/>
          <w:lang w:val="pt-PT"/>
        </w:rPr>
        <w:t xml:space="preserve"> são os seguintes</w:t>
      </w:r>
    </w:p>
    <w:p w14:paraId="70F2630F" w14:textId="6DD55E00" w:rsidR="00284F7F" w:rsidRPr="001573EF" w:rsidRDefault="006F7577" w:rsidP="00284F7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>
        <w:rPr>
          <w:rFonts w:ascii="Times New Roman" w:hAnsi="Times New Roman" w:cs="Times New Roman"/>
          <w:b/>
          <w:bCs/>
          <w:i/>
          <w:iCs/>
          <w:noProof/>
          <w:sz w:val="24"/>
          <w:szCs w:val="24"/>
          <w:lang w:val="en-GB"/>
        </w:rPr>
        <w:drawing>
          <wp:anchor distT="0" distB="0" distL="114300" distR="114300" simplePos="0" relativeHeight="251665408" behindDoc="0" locked="0" layoutInCell="1" allowOverlap="1" wp14:anchorId="70CD1786" wp14:editId="3DCC6371">
            <wp:simplePos x="0" y="0"/>
            <wp:positionH relativeFrom="column">
              <wp:posOffset>2072005</wp:posOffset>
            </wp:positionH>
            <wp:positionV relativeFrom="paragraph">
              <wp:posOffset>95885</wp:posOffset>
            </wp:positionV>
            <wp:extent cx="2023745" cy="1370330"/>
            <wp:effectExtent l="19050" t="19050" r="14605" b="20320"/>
            <wp:wrapThrough wrapText="bothSides">
              <wp:wrapPolygon edited="0">
                <wp:start x="-203" y="-300"/>
                <wp:lineTo x="-203" y="21620"/>
                <wp:lineTo x="21553" y="21620"/>
                <wp:lineTo x="21553" y="-300"/>
                <wp:lineTo x="-203" y="-300"/>
              </wp:wrapPolygon>
            </wp:wrapThrough>
            <wp:docPr id="41" name="Imagin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hoto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3745" cy="1370330"/>
                    </a:xfrm>
                    <a:prstGeom prst="rect">
                      <a:avLst/>
                    </a:prstGeom>
                    <a:ln w="127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84F7F"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● Apoiar o desenvolvimento de uma nova geração de líderes de </w:t>
      </w:r>
      <w:proofErr w:type="spellStart"/>
      <w:r w:rsidR="00284F7F" w:rsidRPr="001573EF">
        <w:rPr>
          <w:rFonts w:ascii="Times New Roman" w:hAnsi="Times New Roman" w:cs="Times New Roman"/>
          <w:sz w:val="24"/>
          <w:szCs w:val="24"/>
          <w:lang w:val="pt-PT"/>
        </w:rPr>
        <w:t>ONGs</w:t>
      </w:r>
      <w:proofErr w:type="spellEnd"/>
      <w:r w:rsidR="00284F7F" w:rsidRPr="001573EF">
        <w:rPr>
          <w:rFonts w:ascii="Times New Roman" w:hAnsi="Times New Roman" w:cs="Times New Roman"/>
          <w:sz w:val="24"/>
          <w:szCs w:val="24"/>
          <w:lang w:val="pt-PT"/>
        </w:rPr>
        <w:t>;</w:t>
      </w:r>
    </w:p>
    <w:p w14:paraId="1DCF250C" w14:textId="346B9C47" w:rsidR="00284F7F" w:rsidRPr="001573EF" w:rsidRDefault="00284F7F" w:rsidP="00284F7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● Fornecer apoio relevante a líderes de </w:t>
      </w:r>
      <w:proofErr w:type="spellStart"/>
      <w:r w:rsidRPr="001573EF">
        <w:rPr>
          <w:rFonts w:ascii="Times New Roman" w:hAnsi="Times New Roman" w:cs="Times New Roman"/>
          <w:sz w:val="24"/>
          <w:szCs w:val="24"/>
          <w:lang w:val="pt-PT"/>
        </w:rPr>
        <w:t>ONGs</w:t>
      </w:r>
      <w:proofErr w:type="spellEnd"/>
      <w:r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 atuais e futuras;</w:t>
      </w:r>
    </w:p>
    <w:p w14:paraId="2ECCF4BC" w14:textId="5E219CF6" w:rsidR="00284F7F" w:rsidRPr="001573EF" w:rsidRDefault="001573EF" w:rsidP="00284F7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>
        <w:rPr>
          <w:rFonts w:ascii="Times New Roman" w:hAnsi="Times New Roman" w:cs="Times New Roman"/>
          <w:noProof/>
          <w:sz w:val="24"/>
          <w:szCs w:val="24"/>
          <w:lang w:val="pt-PT"/>
        </w:rPr>
        <mc:AlternateContent>
          <mc:Choice Requires="wpg">
            <w:drawing>
              <wp:anchor distT="0" distB="0" distL="114300" distR="114300" simplePos="0" relativeHeight="251749376" behindDoc="0" locked="0" layoutInCell="1" allowOverlap="1" wp14:anchorId="7E0DC018" wp14:editId="37E1EBDD">
                <wp:simplePos x="0" y="0"/>
                <wp:positionH relativeFrom="page">
                  <wp:posOffset>-3810</wp:posOffset>
                </wp:positionH>
                <wp:positionV relativeFrom="paragraph">
                  <wp:posOffset>852805</wp:posOffset>
                </wp:positionV>
                <wp:extent cx="5406390" cy="578485"/>
                <wp:effectExtent l="57150" t="95250" r="60960" b="12065"/>
                <wp:wrapNone/>
                <wp:docPr id="17" name="Agrupar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06390" cy="578485"/>
                          <a:chOff x="0" y="0"/>
                          <a:chExt cx="5406390" cy="578485"/>
                        </a:xfrm>
                      </wpg:grpSpPr>
                      <wps:wsp>
                        <wps:cNvPr id="18" name="Rectangle 19"/>
                        <wps:cNvSpPr/>
                        <wps:spPr>
                          <a:xfrm>
                            <a:off x="0" y="0"/>
                            <a:ext cx="5406390" cy="578485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>
                            <a:noFill/>
                          </a:ln>
                          <a:effectLst>
                            <a:outerShdw blurRad="50800" dist="38100" dir="16200000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605790" y="19050"/>
                            <a:ext cx="4456430" cy="520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F5A5A9F" w14:textId="77777777" w:rsidR="001573EF" w:rsidRPr="001573EF" w:rsidRDefault="001573EF" w:rsidP="001573EF">
                              <w:pPr>
                                <w:spacing w:after="0" w:line="240" w:lineRule="auto"/>
                                <w:jc w:val="right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18"/>
                                  <w:szCs w:val="18"/>
                                  <w:lang w:val="pt-PT"/>
                                </w:rPr>
                              </w:pPr>
                              <w:r w:rsidRPr="001573EF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18"/>
                                  <w:szCs w:val="18"/>
                                  <w:lang w:val="pt-PT"/>
                                </w:rPr>
                                <w:t>Projeto Erasmus+ de Cooperação para a Inovação e o Intercâmbio de Boas Práticas</w:t>
                              </w:r>
                            </w:p>
                            <w:p w14:paraId="48538ADF" w14:textId="77777777" w:rsidR="001573EF" w:rsidRPr="001573EF" w:rsidRDefault="001573EF" w:rsidP="001573EF">
                              <w:pPr>
                                <w:spacing w:after="0" w:line="240" w:lineRule="auto"/>
                                <w:jc w:val="right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18"/>
                                  <w:szCs w:val="18"/>
                                  <w:lang w:val="pt-PT"/>
                                </w:rPr>
                              </w:pPr>
                              <w:r w:rsidRPr="001573EF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18"/>
                                  <w:szCs w:val="18"/>
                                  <w:lang w:val="pt-PT"/>
                                </w:rPr>
                                <w:t>Parcerias Estratégicas para a Educação de Adultos</w:t>
                              </w:r>
                            </w:p>
                            <w:p w14:paraId="48036E0B" w14:textId="77777777" w:rsidR="001573EF" w:rsidRPr="005812C8" w:rsidRDefault="001573EF" w:rsidP="001573EF">
                              <w:pPr>
                                <w:spacing w:after="0" w:line="240" w:lineRule="auto"/>
                                <w:jc w:val="right"/>
                                <w:rPr>
                                  <w:rFonts w:ascii="Times New Roman" w:hAnsi="Times New Roman"/>
                                  <w:b/>
                                  <w:color w:val="FFFFFF" w:themeColor="background1"/>
                                  <w:sz w:val="18"/>
                                  <w:szCs w:val="18"/>
                                  <w:lang w:val="en-GB"/>
                                </w:rPr>
                              </w:pPr>
                              <w:r w:rsidRPr="005812C8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18"/>
                                  <w:szCs w:val="18"/>
                                  <w:lang w:val="en-GB"/>
                                </w:rPr>
                                <w:t>2018-1-DE02-KA204-005014</w:t>
                              </w:r>
                            </w:p>
                            <w:p w14:paraId="46A17E74" w14:textId="77777777" w:rsidR="001573EF" w:rsidRPr="005812C8" w:rsidRDefault="001573EF" w:rsidP="001573EF">
                              <w:pPr>
                                <w:jc w:val="right"/>
                                <w:rPr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wps:wsp>
                        <wps:cNvPr id="29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84810" y="95250"/>
                            <a:ext cx="619125" cy="31178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3C7CF58B" w14:textId="2940335A" w:rsidR="001573EF" w:rsidRPr="001573EF" w:rsidRDefault="001573EF" w:rsidP="001573EF">
                              <w:pPr>
                                <w:spacing w:after="0" w:line="240" w:lineRule="auto"/>
                                <w:jc w:val="right"/>
                                <w:rPr>
                                  <w:color w:val="1F497D" w:themeColor="text2"/>
                                  <w:sz w:val="18"/>
                                  <w:szCs w:val="18"/>
                                </w:rPr>
                              </w:pPr>
                              <w:proofErr w:type="spellStart"/>
                              <w:r w:rsidRPr="001573EF">
                                <w:rPr>
                                  <w:rFonts w:ascii="Times New Roman" w:hAnsi="Times New Roman" w:cs="Times New Roman"/>
                                  <w:color w:val="1F497D" w:themeColor="text2"/>
                                  <w:sz w:val="18"/>
                                  <w:szCs w:val="18"/>
                                  <w:lang w:val="en-GB"/>
                                </w:rPr>
                                <w:t>Página</w:t>
                              </w:r>
                              <w:proofErr w:type="spellEnd"/>
                              <w:r w:rsidRPr="001573EF">
                                <w:rPr>
                                  <w:rFonts w:ascii="Times New Roman" w:hAnsi="Times New Roman" w:cs="Times New Roman"/>
                                  <w:color w:val="1F497D" w:themeColor="text2"/>
                                  <w:sz w:val="18"/>
                                  <w:szCs w:val="18"/>
                                  <w:lang w:val="en-GB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1F497D" w:themeColor="text2"/>
                                  <w:sz w:val="18"/>
                                  <w:szCs w:val="18"/>
                                  <w:lang w:val="en-GB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wpg:grpSp>
                        <wpg:cNvPr id="297" name="Group 34"/>
                        <wpg:cNvGrpSpPr/>
                        <wpg:grpSpPr>
                          <a:xfrm>
                            <a:off x="1085850" y="255270"/>
                            <a:ext cx="1463040" cy="221615"/>
                            <a:chOff x="0" y="0"/>
                            <a:chExt cx="2907030" cy="443865"/>
                          </a:xfrm>
                        </wpg:grpSpPr>
                        <pic:pic xmlns:pic="http://schemas.openxmlformats.org/drawingml/2006/picture">
                          <pic:nvPicPr>
                            <pic:cNvPr id="298" name="Picture 3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177925" cy="4438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299" name="Picture 3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62050" y="25400"/>
                              <a:ext cx="1744980" cy="3829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E0DC018" id="Agrupar 17" o:spid="_x0000_s1039" style="position:absolute;left:0;text-align:left;margin-left:-.3pt;margin-top:67.15pt;width:425.7pt;height:45.55pt;z-index:251749376;mso-position-horizontal-relative:page" coordsize="54063,578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">
                <v:rect id="Rectangle 19" o:spid="_x0000_s1040" style="position:absolute;width:54063;height:57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" fillcolor="#1f497d [3215]" stroked="f" strokeweight="2pt">
                  <v:shadow on="t" color="black" opacity="26214f" origin=",.5" offset="0,-3pt"/>
                </v:rect>
                <v:shape id="_x0000_s1041" type="#_x0000_t202" style="position:absolute;left:6057;top:190;width:44565;height:5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" filled="f" stroked="f">
                  <v:textbox>
                    <w:txbxContent>
                      <w:p w14:paraId="7F5A5A9F" w14:textId="77777777" w:rsidR="001573EF" w:rsidRPr="001573EF" w:rsidRDefault="001573EF" w:rsidP="001573EF">
                        <w:pPr>
                          <w:spacing w:after="0" w:line="240" w:lineRule="auto"/>
                          <w:jc w:val="right"/>
                          <w:rPr>
                            <w:rFonts w:ascii="Times New Roman" w:hAnsi="Times New Roman" w:cs="Times New Roman"/>
                            <w:color w:val="FFFFFF" w:themeColor="background1"/>
                            <w:sz w:val="18"/>
                            <w:szCs w:val="18"/>
                            <w:lang w:val="pt-PT"/>
                          </w:rPr>
                        </w:pPr>
                        <w:r w:rsidRPr="001573EF">
                          <w:rPr>
                            <w:rFonts w:ascii="Times New Roman" w:hAnsi="Times New Roman" w:cs="Times New Roman"/>
                            <w:color w:val="FFFFFF" w:themeColor="background1"/>
                            <w:sz w:val="18"/>
                            <w:szCs w:val="18"/>
                            <w:lang w:val="pt-PT"/>
                          </w:rPr>
                          <w:t>Projeto Erasmus+ de Cooperação para a Inovação e o Intercâmbio de Boas Práticas</w:t>
                        </w:r>
                      </w:p>
                      <w:p w14:paraId="48538ADF" w14:textId="77777777" w:rsidR="001573EF" w:rsidRPr="001573EF" w:rsidRDefault="001573EF" w:rsidP="001573EF">
                        <w:pPr>
                          <w:spacing w:after="0" w:line="240" w:lineRule="auto"/>
                          <w:jc w:val="right"/>
                          <w:rPr>
                            <w:rFonts w:ascii="Times New Roman" w:hAnsi="Times New Roman" w:cs="Times New Roman"/>
                            <w:color w:val="FFFFFF" w:themeColor="background1"/>
                            <w:sz w:val="18"/>
                            <w:szCs w:val="18"/>
                            <w:lang w:val="pt-PT"/>
                          </w:rPr>
                        </w:pPr>
                        <w:r w:rsidRPr="001573EF">
                          <w:rPr>
                            <w:rFonts w:ascii="Times New Roman" w:hAnsi="Times New Roman" w:cs="Times New Roman"/>
                            <w:color w:val="FFFFFF" w:themeColor="background1"/>
                            <w:sz w:val="18"/>
                            <w:szCs w:val="18"/>
                            <w:lang w:val="pt-PT"/>
                          </w:rPr>
                          <w:t>Parcerias Estratégicas para a Educação de Adultos</w:t>
                        </w:r>
                      </w:p>
                      <w:p w14:paraId="48036E0B" w14:textId="77777777" w:rsidR="001573EF" w:rsidRPr="005812C8" w:rsidRDefault="001573EF" w:rsidP="001573EF">
                        <w:pPr>
                          <w:spacing w:after="0" w:line="240" w:lineRule="auto"/>
                          <w:jc w:val="right"/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18"/>
                            <w:szCs w:val="18"/>
                            <w:lang w:val="en-GB"/>
                          </w:rPr>
                        </w:pPr>
                        <w:r w:rsidRPr="005812C8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18"/>
                            <w:szCs w:val="18"/>
                            <w:lang w:val="en-GB"/>
                          </w:rPr>
                          <w:t>2018-1-DE02-KA204-005014</w:t>
                        </w:r>
                      </w:p>
                      <w:p w14:paraId="46A17E74" w14:textId="77777777" w:rsidR="001573EF" w:rsidRPr="005812C8" w:rsidRDefault="001573EF" w:rsidP="001573EF">
                        <w:pPr>
                          <w:jc w:val="right"/>
                          <w:rPr>
                            <w:color w:val="FFFFFF" w:themeColor="background1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v:shape id="_x0000_s1042" type="#_x0000_t202" style="position:absolute;left:3848;top:952;width:6191;height:31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" fillcolor="white [3212]" stroked="f">
                  <v:shadow on="t" color="black" opacity="26214f" origin="-.5,-.5" offset=".74836mm,.74836mm"/>
                  <v:textbox>
                    <w:txbxContent>
                      <w:p w14:paraId="3C7CF58B" w14:textId="2940335A" w:rsidR="001573EF" w:rsidRPr="001573EF" w:rsidRDefault="001573EF" w:rsidP="001573EF">
                        <w:pPr>
                          <w:spacing w:after="0" w:line="240" w:lineRule="auto"/>
                          <w:jc w:val="right"/>
                          <w:rPr>
                            <w:color w:val="1F497D" w:themeColor="text2"/>
                            <w:sz w:val="18"/>
                            <w:szCs w:val="18"/>
                          </w:rPr>
                        </w:pPr>
                        <w:proofErr w:type="spellStart"/>
                        <w:r w:rsidRPr="001573EF">
                          <w:rPr>
                            <w:rFonts w:ascii="Times New Roman" w:hAnsi="Times New Roman" w:cs="Times New Roman"/>
                            <w:color w:val="1F497D" w:themeColor="text2"/>
                            <w:sz w:val="18"/>
                            <w:szCs w:val="18"/>
                            <w:lang w:val="en-GB"/>
                          </w:rPr>
                          <w:t>Página</w:t>
                        </w:r>
                        <w:proofErr w:type="spellEnd"/>
                        <w:r w:rsidRPr="001573EF">
                          <w:rPr>
                            <w:rFonts w:ascii="Times New Roman" w:hAnsi="Times New Roman" w:cs="Times New Roman"/>
                            <w:color w:val="1F497D" w:themeColor="text2"/>
                            <w:sz w:val="18"/>
                            <w:szCs w:val="18"/>
                            <w:lang w:val="en-GB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/>
                            <w:color w:val="1F497D" w:themeColor="text2"/>
                            <w:sz w:val="18"/>
                            <w:szCs w:val="18"/>
                            <w:lang w:val="en-GB"/>
                          </w:rPr>
                          <w:t>2</w:t>
                        </w:r>
                      </w:p>
                    </w:txbxContent>
                  </v:textbox>
                </v:shape>
                <v:group id="Group 34" o:spid="_x0000_s1043" style="position:absolute;left:10858;top:2552;width:14630;height:2216" coordsize="29070,4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">
                  <v:shape id="Picture 35" o:spid="_x0000_s1044" type="#_x0000_t75" style="position:absolute;width:11779;height:44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">
                    <v:imagedata r:id="rId13" o:title=""/>
                  </v:shape>
                  <v:shape id="Picture 36" o:spid="_x0000_s1045" type="#_x0000_t75" style="position:absolute;left:11620;top:254;width:17450;height:38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">
                    <v:imagedata r:id="rId14" o:title=""/>
                  </v:shape>
                </v:group>
                <w10:wrap anchorx="page"/>
              </v:group>
            </w:pict>
          </mc:Fallback>
        </mc:AlternateContent>
      </w:r>
      <w:r w:rsidR="0011430A">
        <w:rPr>
          <w:noProof/>
        </w:rPr>
        <mc:AlternateContent>
          <mc:Choice Requires="wpg">
            <w:drawing>
              <wp:anchor distT="0" distB="0" distL="114300" distR="114300" simplePos="0" relativeHeight="251736064" behindDoc="0" locked="0" layoutInCell="1" allowOverlap="1" wp14:anchorId="40602303" wp14:editId="247388F8">
                <wp:simplePos x="0" y="0"/>
                <wp:positionH relativeFrom="margin">
                  <wp:posOffset>1959610</wp:posOffset>
                </wp:positionH>
                <wp:positionV relativeFrom="paragraph">
                  <wp:posOffset>1562834</wp:posOffset>
                </wp:positionV>
                <wp:extent cx="1619250" cy="244853"/>
                <wp:effectExtent l="0" t="0" r="0" b="3175"/>
                <wp:wrapNone/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250" cy="244853"/>
                          <a:chOff x="0" y="0"/>
                          <a:chExt cx="2907030" cy="443865"/>
                        </a:xfrm>
                      </wpg:grpSpPr>
                      <pic:pic xmlns:pic="http://schemas.openxmlformats.org/drawingml/2006/picture">
                        <pic:nvPicPr>
                          <pic:cNvPr id="23" name="Picture 23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7925" cy="443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0" name="Picture 30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62050" y="25400"/>
                            <a:ext cx="1744980" cy="382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643D836" id="Group 22" o:spid="_x0000_s1026" style="position:absolute;margin-left:154.3pt;margin-top:123.05pt;width:127.5pt;height:19.3pt;z-index:251736064;mso-position-horizontal-relative:margin;mso-width-relative:margin;mso-height-relative:margin" coordsize="29070,443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">
                <v:shape id="Picture 23" o:spid="_x0000_s1027" type="#_x0000_t75" style="position:absolute;width:11779;height:44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">
                  <v:imagedata r:id="rId19" o:title=""/>
                </v:shape>
                <v:shape id="Picture 30" o:spid="_x0000_s1028" type="#_x0000_t75" style="position:absolute;left:11620;top:254;width:17450;height:38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">
                  <v:imagedata r:id="rId20" o:title=""/>
                </v:shape>
                <w10:wrap anchorx="margin"/>
              </v:group>
            </w:pict>
          </mc:Fallback>
        </mc:AlternateContent>
      </w:r>
      <w:r w:rsidR="00284F7F" w:rsidRPr="001573EF">
        <w:rPr>
          <w:rFonts w:ascii="Times New Roman" w:hAnsi="Times New Roman" w:cs="Times New Roman"/>
          <w:sz w:val="24"/>
          <w:szCs w:val="24"/>
          <w:lang w:val="pt-PT"/>
        </w:rPr>
        <w:t>● Estar na vanguarda das estratégias e programas de desenvolvimento de liderança</w:t>
      </w:r>
      <w:r>
        <w:rPr>
          <w:rFonts w:ascii="Times New Roman" w:hAnsi="Times New Roman" w:cs="Times New Roman"/>
          <w:sz w:val="24"/>
          <w:szCs w:val="24"/>
          <w:lang w:val="pt-PT"/>
        </w:rPr>
        <w:t xml:space="preserve"> </w:t>
      </w: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512AB72" wp14:editId="23CBD970">
                <wp:simplePos x="0" y="0"/>
                <wp:positionH relativeFrom="leftMargin">
                  <wp:posOffset>7620</wp:posOffset>
                </wp:positionH>
                <wp:positionV relativeFrom="paragraph">
                  <wp:posOffset>-909955</wp:posOffset>
                </wp:positionV>
                <wp:extent cx="491490" cy="8092440"/>
                <wp:effectExtent l="0" t="0" r="3810" b="3810"/>
                <wp:wrapNone/>
                <wp:docPr id="10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490" cy="809244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29AB45" id="Rectangle 2" o:spid="_x0000_s1026" style="position:absolute;margin-left:.6pt;margin-top:-71.65pt;width:38.7pt;height:637.2pt;z-index:25167974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" fillcolor="#1f497d [3215]" stroked="f" strokeweight="2pt">
                <w10:wrap anchorx="margin"/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drawing>
          <wp:anchor distT="0" distB="0" distL="114300" distR="114300" simplePos="0" relativeHeight="251724800" behindDoc="0" locked="0" layoutInCell="1" allowOverlap="1" wp14:anchorId="0A418D96" wp14:editId="4A8F7A5C">
            <wp:simplePos x="0" y="0"/>
            <wp:positionH relativeFrom="margin">
              <wp:posOffset>744220</wp:posOffset>
            </wp:positionH>
            <wp:positionV relativeFrom="paragraph">
              <wp:posOffset>-895985</wp:posOffset>
            </wp:positionV>
            <wp:extent cx="2744585" cy="790638"/>
            <wp:effectExtent l="0" t="0" r="0" b="9525"/>
            <wp:wrapNone/>
            <wp:docPr id="57" name="Imagin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4585" cy="790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4F7F"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que incorporem as melhores práticas e a experiência/experiência </w:t>
      </w:r>
      <w:proofErr w:type="spellStart"/>
      <w:r w:rsidR="00284F7F" w:rsidRPr="001573EF">
        <w:rPr>
          <w:rFonts w:ascii="Times New Roman" w:hAnsi="Times New Roman" w:cs="Times New Roman"/>
          <w:sz w:val="24"/>
          <w:szCs w:val="24"/>
          <w:lang w:val="pt-PT"/>
        </w:rPr>
        <w:t>actual</w:t>
      </w:r>
      <w:proofErr w:type="spellEnd"/>
      <w:r w:rsidR="00284F7F"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, de uma multiplicidade de países e culturas em toda a Europa (sul, norte e centro). </w:t>
      </w:r>
    </w:p>
    <w:p w14:paraId="54252022" w14:textId="77777777" w:rsidR="001573EF" w:rsidRDefault="001573EF" w:rsidP="00867461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1F497D" w:themeColor="text2"/>
          <w:sz w:val="28"/>
          <w:szCs w:val="28"/>
          <w:lang w:val="pt-PT"/>
        </w:rPr>
      </w:pPr>
    </w:p>
    <w:p w14:paraId="07D58CB1" w14:textId="3D1E6F2B" w:rsidR="00284F7F" w:rsidRPr="001573EF" w:rsidRDefault="00284F7F" w:rsidP="00867461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1F497D" w:themeColor="text2"/>
          <w:sz w:val="28"/>
          <w:szCs w:val="28"/>
          <w:lang w:val="pt-PT"/>
        </w:rPr>
      </w:pPr>
      <w:r w:rsidRPr="001573EF">
        <w:rPr>
          <w:rFonts w:ascii="Times New Roman" w:hAnsi="Times New Roman" w:cs="Times New Roman"/>
          <w:b/>
          <w:bCs/>
          <w:color w:val="1F497D" w:themeColor="text2"/>
          <w:sz w:val="28"/>
          <w:szCs w:val="28"/>
          <w:lang w:val="pt-PT"/>
        </w:rPr>
        <w:t xml:space="preserve">As </w:t>
      </w:r>
      <w:proofErr w:type="spellStart"/>
      <w:r w:rsidRPr="001573EF">
        <w:rPr>
          <w:rFonts w:ascii="Times New Roman" w:hAnsi="Times New Roman" w:cs="Times New Roman"/>
          <w:b/>
          <w:bCs/>
          <w:color w:val="1F497D" w:themeColor="text2"/>
          <w:sz w:val="28"/>
          <w:szCs w:val="28"/>
          <w:lang w:val="pt-PT"/>
        </w:rPr>
        <w:t>actividades</w:t>
      </w:r>
      <w:proofErr w:type="spellEnd"/>
      <w:r w:rsidRPr="001573EF">
        <w:rPr>
          <w:rFonts w:ascii="Times New Roman" w:hAnsi="Times New Roman" w:cs="Times New Roman"/>
          <w:b/>
          <w:bCs/>
          <w:color w:val="1F497D" w:themeColor="text2"/>
          <w:sz w:val="28"/>
          <w:szCs w:val="28"/>
          <w:lang w:val="pt-PT"/>
        </w:rPr>
        <w:t xml:space="preserve"> e resultados previstos pelo </w:t>
      </w:r>
      <w:proofErr w:type="spellStart"/>
      <w:r w:rsidRPr="001573EF">
        <w:rPr>
          <w:rFonts w:ascii="Times New Roman" w:hAnsi="Times New Roman" w:cs="Times New Roman"/>
          <w:b/>
          <w:bCs/>
          <w:color w:val="1F497D" w:themeColor="text2"/>
          <w:sz w:val="28"/>
          <w:szCs w:val="28"/>
          <w:lang w:val="pt-PT"/>
        </w:rPr>
        <w:t>projecto</w:t>
      </w:r>
      <w:proofErr w:type="spellEnd"/>
      <w:r w:rsidRPr="001573EF">
        <w:rPr>
          <w:rFonts w:ascii="Times New Roman" w:hAnsi="Times New Roman" w:cs="Times New Roman"/>
          <w:b/>
          <w:bCs/>
          <w:color w:val="1F497D" w:themeColor="text2"/>
          <w:sz w:val="28"/>
          <w:szCs w:val="28"/>
          <w:lang w:val="pt-PT"/>
        </w:rPr>
        <w:t xml:space="preserve"> </w:t>
      </w:r>
      <w:proofErr w:type="spellStart"/>
      <w:r w:rsidRPr="001573EF">
        <w:rPr>
          <w:rFonts w:ascii="Times New Roman" w:hAnsi="Times New Roman" w:cs="Times New Roman"/>
          <w:b/>
          <w:bCs/>
          <w:color w:val="1F497D" w:themeColor="text2"/>
          <w:sz w:val="28"/>
          <w:szCs w:val="28"/>
          <w:lang w:val="pt-PT"/>
        </w:rPr>
        <w:t>NGEnvironment</w:t>
      </w:r>
      <w:proofErr w:type="spellEnd"/>
      <w:r w:rsidRPr="001573EF">
        <w:rPr>
          <w:rFonts w:ascii="Times New Roman" w:hAnsi="Times New Roman" w:cs="Times New Roman"/>
          <w:b/>
          <w:bCs/>
          <w:color w:val="1F497D" w:themeColor="text2"/>
          <w:sz w:val="28"/>
          <w:szCs w:val="28"/>
          <w:lang w:val="pt-PT"/>
        </w:rPr>
        <w:t xml:space="preserve"> são:</w:t>
      </w:r>
    </w:p>
    <w:p w14:paraId="26832537" w14:textId="4BD14CE1" w:rsidR="00284F7F" w:rsidRPr="001573EF" w:rsidRDefault="006F7577" w:rsidP="00284F7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>
        <w:rPr>
          <w:rFonts w:ascii="Times New Roman" w:hAnsi="Times New Roman" w:cs="Times New Roman"/>
          <w:b/>
          <w:bCs/>
          <w:i/>
          <w:iCs/>
          <w:noProof/>
          <w:sz w:val="24"/>
          <w:szCs w:val="24"/>
          <w:lang w:val="en-GB"/>
        </w:rPr>
        <w:drawing>
          <wp:anchor distT="0" distB="0" distL="114300" distR="114300" simplePos="0" relativeHeight="251667456" behindDoc="0" locked="0" layoutInCell="1" allowOverlap="1" wp14:anchorId="118DEBD0" wp14:editId="39FCBE04">
            <wp:simplePos x="0" y="0"/>
            <wp:positionH relativeFrom="column">
              <wp:posOffset>2512695</wp:posOffset>
            </wp:positionH>
            <wp:positionV relativeFrom="paragraph">
              <wp:posOffset>161290</wp:posOffset>
            </wp:positionV>
            <wp:extent cx="1715770" cy="1143635"/>
            <wp:effectExtent l="19050" t="19050" r="17780" b="18415"/>
            <wp:wrapThrough wrapText="bothSides">
              <wp:wrapPolygon edited="0">
                <wp:start x="-240" y="-360"/>
                <wp:lineTo x="-240" y="21588"/>
                <wp:lineTo x="21584" y="21588"/>
                <wp:lineTo x="21584" y="-360"/>
                <wp:lineTo x="-240" y="-360"/>
              </wp:wrapPolygon>
            </wp:wrapThrough>
            <wp:docPr id="42" name="Imagin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hoto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5770" cy="1143635"/>
                    </a:xfrm>
                    <a:prstGeom prst="rect">
                      <a:avLst/>
                    </a:prstGeom>
                    <a:ln w="12700">
                      <a:solidFill>
                        <a:schemeClr val="tx2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4F7F"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● Um relatório de pesquisa inicial para definir o estado da arte. </w:t>
      </w:r>
    </w:p>
    <w:p w14:paraId="10376A54" w14:textId="0383F01D" w:rsidR="00284F7F" w:rsidRPr="001573EF" w:rsidRDefault="00284F7F" w:rsidP="00284F7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● Dois Pacotes de Treinamento, para mentores de </w:t>
      </w:r>
      <w:proofErr w:type="spellStart"/>
      <w:r w:rsidRPr="001573EF">
        <w:rPr>
          <w:rFonts w:ascii="Times New Roman" w:hAnsi="Times New Roman" w:cs="Times New Roman"/>
          <w:sz w:val="24"/>
          <w:szCs w:val="24"/>
          <w:lang w:val="pt-PT"/>
        </w:rPr>
        <w:t>ONGs</w:t>
      </w:r>
      <w:proofErr w:type="spellEnd"/>
      <w:r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 e novos líderes de </w:t>
      </w:r>
      <w:proofErr w:type="spellStart"/>
      <w:r w:rsidRPr="001573EF">
        <w:rPr>
          <w:rFonts w:ascii="Times New Roman" w:hAnsi="Times New Roman" w:cs="Times New Roman"/>
          <w:sz w:val="24"/>
          <w:szCs w:val="24"/>
          <w:lang w:val="pt-PT"/>
        </w:rPr>
        <w:t>ONGs</w:t>
      </w:r>
      <w:proofErr w:type="spellEnd"/>
      <w:r w:rsidRPr="001573EF">
        <w:rPr>
          <w:rFonts w:ascii="Times New Roman" w:hAnsi="Times New Roman" w:cs="Times New Roman"/>
          <w:sz w:val="24"/>
          <w:szCs w:val="24"/>
          <w:lang w:val="pt-PT"/>
        </w:rPr>
        <w:t>.</w:t>
      </w:r>
    </w:p>
    <w:p w14:paraId="38F6C699" w14:textId="53FA676C" w:rsidR="00284F7F" w:rsidRPr="001573EF" w:rsidRDefault="00284F7F" w:rsidP="00284F7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● Uma plataforma e um observatório em linha (um repositório de resultados, boas práticas, modelos a seguir). </w:t>
      </w:r>
    </w:p>
    <w:p w14:paraId="6E2DAA41" w14:textId="0394DA3C" w:rsidR="00284F7F" w:rsidRPr="001573EF" w:rsidRDefault="00284F7F" w:rsidP="00284F7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● Um kit de ferramentas de engajamento que assegura uma ampla divulgação do projeto e motiva a participação. </w:t>
      </w:r>
    </w:p>
    <w:p w14:paraId="68E9752C" w14:textId="3B5196E3" w:rsidR="00284F7F" w:rsidRPr="001573EF" w:rsidRDefault="00284F7F" w:rsidP="00284F7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● Vídeos instrutivos com as melhores práticas das </w:t>
      </w:r>
      <w:proofErr w:type="spellStart"/>
      <w:r w:rsidRPr="001573EF">
        <w:rPr>
          <w:rFonts w:ascii="Times New Roman" w:hAnsi="Times New Roman" w:cs="Times New Roman"/>
          <w:sz w:val="24"/>
          <w:szCs w:val="24"/>
          <w:lang w:val="pt-PT"/>
        </w:rPr>
        <w:t>ONGs</w:t>
      </w:r>
      <w:proofErr w:type="spellEnd"/>
      <w:r w:rsidRPr="001573EF">
        <w:rPr>
          <w:rFonts w:ascii="Times New Roman" w:hAnsi="Times New Roman" w:cs="Times New Roman"/>
          <w:sz w:val="24"/>
          <w:szCs w:val="24"/>
          <w:lang w:val="pt-PT"/>
        </w:rPr>
        <w:t>.</w:t>
      </w:r>
    </w:p>
    <w:p w14:paraId="5F411909" w14:textId="43410A59" w:rsidR="00284F7F" w:rsidRPr="001573EF" w:rsidRDefault="00284F7F" w:rsidP="00284F7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● Um 'Guia de Sobrevivência para Fundação e Financiamento de </w:t>
      </w:r>
      <w:proofErr w:type="spellStart"/>
      <w:r w:rsidRPr="001573EF">
        <w:rPr>
          <w:rFonts w:ascii="Times New Roman" w:hAnsi="Times New Roman" w:cs="Times New Roman"/>
          <w:sz w:val="24"/>
          <w:szCs w:val="24"/>
          <w:lang w:val="pt-PT"/>
        </w:rPr>
        <w:t>ONGs</w:t>
      </w:r>
      <w:proofErr w:type="spellEnd"/>
      <w:r w:rsidRPr="001573EF">
        <w:rPr>
          <w:rFonts w:ascii="Times New Roman" w:hAnsi="Times New Roman" w:cs="Times New Roman"/>
          <w:sz w:val="24"/>
          <w:szCs w:val="24"/>
          <w:lang w:val="pt-PT"/>
        </w:rPr>
        <w:t>'.</w:t>
      </w:r>
    </w:p>
    <w:p w14:paraId="5F6A585E" w14:textId="5554CFC3" w:rsidR="00284F7F" w:rsidRPr="001573EF" w:rsidRDefault="00284F7F" w:rsidP="00284F7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● Um Relatório de Leigos explicando a lógica, os </w:t>
      </w:r>
      <w:proofErr w:type="spellStart"/>
      <w:r w:rsidRPr="001573EF">
        <w:rPr>
          <w:rFonts w:ascii="Times New Roman" w:hAnsi="Times New Roman" w:cs="Times New Roman"/>
          <w:sz w:val="24"/>
          <w:szCs w:val="24"/>
          <w:lang w:val="pt-PT"/>
        </w:rPr>
        <w:t>objectivos</w:t>
      </w:r>
      <w:proofErr w:type="spellEnd"/>
      <w:r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, as principais conclusões e os estudos de caso resultantes de todos os </w:t>
      </w:r>
      <w:proofErr w:type="spellStart"/>
      <w:r w:rsidRPr="001573EF">
        <w:rPr>
          <w:rFonts w:ascii="Times New Roman" w:hAnsi="Times New Roman" w:cs="Times New Roman"/>
          <w:sz w:val="24"/>
          <w:szCs w:val="24"/>
          <w:lang w:val="pt-PT"/>
        </w:rPr>
        <w:t>projectos</w:t>
      </w:r>
      <w:proofErr w:type="spellEnd"/>
      <w:r w:rsidRPr="001573EF">
        <w:rPr>
          <w:rFonts w:ascii="Times New Roman" w:hAnsi="Times New Roman" w:cs="Times New Roman"/>
          <w:sz w:val="24"/>
          <w:szCs w:val="24"/>
          <w:lang w:val="pt-PT"/>
        </w:rPr>
        <w:t>.</w:t>
      </w:r>
    </w:p>
    <w:p w14:paraId="0DCCEFC9" w14:textId="77777777" w:rsidR="00284F7F" w:rsidRPr="001573EF" w:rsidRDefault="00284F7F" w:rsidP="00284F7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1573EF">
        <w:rPr>
          <w:rFonts w:ascii="Times New Roman" w:hAnsi="Times New Roman" w:cs="Times New Roman"/>
          <w:sz w:val="24"/>
          <w:szCs w:val="24"/>
          <w:lang w:val="pt-PT"/>
        </w:rPr>
        <w:t>● Uma Política de Papel que explique porque é que uma mudança de abordagem política em relação ao apoio às ONG pode ser relevante.</w:t>
      </w:r>
    </w:p>
    <w:p w14:paraId="0A179923" w14:textId="77777777" w:rsidR="00284F7F" w:rsidRPr="001573EF" w:rsidRDefault="00284F7F" w:rsidP="00284F7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PT"/>
        </w:rPr>
      </w:pPr>
    </w:p>
    <w:p w14:paraId="465A8026" w14:textId="77777777" w:rsidR="00284F7F" w:rsidRPr="001573EF" w:rsidRDefault="00284F7F" w:rsidP="006F7577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1F497D" w:themeColor="text2"/>
          <w:sz w:val="26"/>
          <w:szCs w:val="26"/>
          <w:lang w:val="pt-PT"/>
        </w:rPr>
      </w:pPr>
      <w:r w:rsidRPr="001573EF">
        <w:rPr>
          <w:rFonts w:ascii="Times New Roman" w:hAnsi="Times New Roman" w:cs="Times New Roman"/>
          <w:b/>
          <w:bCs/>
          <w:color w:val="1F497D" w:themeColor="text2"/>
          <w:sz w:val="26"/>
          <w:szCs w:val="26"/>
          <w:lang w:val="pt-PT"/>
        </w:rPr>
        <w:t xml:space="preserve">Os parceiros que implementam este ambicioso </w:t>
      </w:r>
      <w:proofErr w:type="spellStart"/>
      <w:r w:rsidRPr="001573EF">
        <w:rPr>
          <w:rFonts w:ascii="Times New Roman" w:hAnsi="Times New Roman" w:cs="Times New Roman"/>
          <w:b/>
          <w:bCs/>
          <w:color w:val="1F497D" w:themeColor="text2"/>
          <w:sz w:val="26"/>
          <w:szCs w:val="26"/>
          <w:lang w:val="pt-PT"/>
        </w:rPr>
        <w:t>projecto</w:t>
      </w:r>
      <w:proofErr w:type="spellEnd"/>
      <w:r w:rsidRPr="001573EF">
        <w:rPr>
          <w:rFonts w:ascii="Times New Roman" w:hAnsi="Times New Roman" w:cs="Times New Roman"/>
          <w:b/>
          <w:bCs/>
          <w:color w:val="1F497D" w:themeColor="text2"/>
          <w:sz w:val="26"/>
          <w:szCs w:val="26"/>
          <w:lang w:val="pt-PT"/>
        </w:rPr>
        <w:t xml:space="preserve"> são:</w:t>
      </w:r>
    </w:p>
    <w:p w14:paraId="18F300A2" w14:textId="41623249" w:rsidR="00284F7F" w:rsidRPr="001573EF" w:rsidRDefault="00284F7F" w:rsidP="00284F7F">
      <w:pPr>
        <w:numPr>
          <w:ilvl w:val="0"/>
          <w:numId w:val="1"/>
        </w:numPr>
        <w:spacing w:after="0" w:line="240" w:lineRule="auto"/>
        <w:ind w:left="284" w:hanging="142"/>
        <w:rPr>
          <w:rFonts w:ascii="Times New Roman" w:hAnsi="Times New Roman" w:cs="Times New Roman"/>
          <w:sz w:val="24"/>
          <w:szCs w:val="24"/>
          <w:lang w:val="pt-PT"/>
        </w:rPr>
      </w:pPr>
      <w:proofErr w:type="spellStart"/>
      <w:r w:rsidRPr="001573EF">
        <w:rPr>
          <w:rFonts w:ascii="Times New Roman" w:hAnsi="Times New Roman" w:cs="Times New Roman"/>
          <w:sz w:val="24"/>
          <w:szCs w:val="24"/>
          <w:lang w:val="pt-PT"/>
        </w:rPr>
        <w:t>Universität</w:t>
      </w:r>
      <w:proofErr w:type="spellEnd"/>
      <w:r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 Paderborn (Alemanha) - Coordenador do projeto</w:t>
      </w:r>
    </w:p>
    <w:p w14:paraId="3D6BFDA0" w14:textId="77777777" w:rsidR="00284F7F" w:rsidRPr="00F536ED" w:rsidRDefault="00284F7F" w:rsidP="00284F7F">
      <w:pPr>
        <w:numPr>
          <w:ilvl w:val="0"/>
          <w:numId w:val="1"/>
        </w:numPr>
        <w:spacing w:after="0" w:line="240" w:lineRule="auto"/>
        <w:ind w:left="284" w:hanging="142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F536ED">
        <w:rPr>
          <w:rFonts w:ascii="Times New Roman" w:hAnsi="Times New Roman" w:cs="Times New Roman"/>
          <w:sz w:val="24"/>
          <w:szCs w:val="24"/>
          <w:lang w:val="en-GB"/>
        </w:rPr>
        <w:t>Rightchallenge</w:t>
      </w:r>
      <w:proofErr w:type="spellEnd"/>
      <w:r w:rsidRPr="00F536ED">
        <w:rPr>
          <w:rFonts w:ascii="Times New Roman" w:hAnsi="Times New Roman" w:cs="Times New Roman"/>
          <w:sz w:val="24"/>
          <w:szCs w:val="24"/>
          <w:lang w:val="en-GB"/>
        </w:rPr>
        <w:t xml:space="preserve"> - Associação (Portugal)</w:t>
      </w:r>
    </w:p>
    <w:p w14:paraId="72EDB47F" w14:textId="77777777" w:rsidR="00284F7F" w:rsidRPr="001573EF" w:rsidRDefault="00284F7F" w:rsidP="00284F7F">
      <w:pPr>
        <w:numPr>
          <w:ilvl w:val="0"/>
          <w:numId w:val="1"/>
        </w:numPr>
        <w:spacing w:after="0" w:line="240" w:lineRule="auto"/>
        <w:ind w:left="284" w:hanging="142"/>
        <w:rPr>
          <w:rFonts w:ascii="Times New Roman" w:hAnsi="Times New Roman" w:cs="Times New Roman"/>
          <w:sz w:val="24"/>
          <w:szCs w:val="24"/>
          <w:lang w:val="pt-PT"/>
        </w:rPr>
      </w:pPr>
      <w:r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Sociedade de Educação Ambiental de </w:t>
      </w:r>
      <w:proofErr w:type="spellStart"/>
      <w:r w:rsidRPr="001573EF">
        <w:rPr>
          <w:rFonts w:ascii="Times New Roman" w:hAnsi="Times New Roman" w:cs="Times New Roman"/>
          <w:sz w:val="24"/>
          <w:szCs w:val="24"/>
          <w:lang w:val="pt-PT"/>
        </w:rPr>
        <w:t>Korinthia</w:t>
      </w:r>
      <w:proofErr w:type="spellEnd"/>
      <w:r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 (Grécia)</w:t>
      </w:r>
    </w:p>
    <w:p w14:paraId="24325005" w14:textId="77777777" w:rsidR="00284F7F" w:rsidRPr="00F536ED" w:rsidRDefault="00284F7F" w:rsidP="00284F7F">
      <w:pPr>
        <w:numPr>
          <w:ilvl w:val="0"/>
          <w:numId w:val="1"/>
        </w:numPr>
        <w:spacing w:after="0" w:line="240" w:lineRule="auto"/>
        <w:ind w:left="284" w:hanging="142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F536ED">
        <w:rPr>
          <w:rFonts w:ascii="Times New Roman" w:hAnsi="Times New Roman" w:cs="Times New Roman"/>
          <w:sz w:val="24"/>
          <w:szCs w:val="24"/>
          <w:lang w:val="en-GB"/>
        </w:rPr>
        <w:t>Acrosslimits</w:t>
      </w:r>
      <w:proofErr w:type="spellEnd"/>
      <w:r w:rsidRPr="00F536ED">
        <w:rPr>
          <w:rFonts w:ascii="Times New Roman" w:hAnsi="Times New Roman" w:cs="Times New Roman"/>
          <w:sz w:val="24"/>
          <w:szCs w:val="24"/>
          <w:lang w:val="en-GB"/>
        </w:rPr>
        <w:t xml:space="preserve"> LTD (Malta)</w:t>
      </w:r>
    </w:p>
    <w:p w14:paraId="7F1B2CEE" w14:textId="54669B5A" w:rsidR="00A72787" w:rsidRDefault="001573EF" w:rsidP="00A72787">
      <w:pPr>
        <w:numPr>
          <w:ilvl w:val="0"/>
          <w:numId w:val="1"/>
        </w:numPr>
        <w:spacing w:after="0" w:line="240" w:lineRule="auto"/>
        <w:ind w:left="284" w:hanging="142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pt-PT"/>
        </w:rPr>
        <mc:AlternateContent>
          <mc:Choice Requires="wpg">
            <w:drawing>
              <wp:anchor distT="0" distB="0" distL="114300" distR="114300" simplePos="0" relativeHeight="251751424" behindDoc="0" locked="0" layoutInCell="1" allowOverlap="1" wp14:anchorId="3577C959" wp14:editId="55420235">
                <wp:simplePos x="0" y="0"/>
                <wp:positionH relativeFrom="column">
                  <wp:posOffset>-541020</wp:posOffset>
                </wp:positionH>
                <wp:positionV relativeFrom="paragraph">
                  <wp:posOffset>636270</wp:posOffset>
                </wp:positionV>
                <wp:extent cx="5406390" cy="578485"/>
                <wp:effectExtent l="57150" t="95250" r="60960" b="12065"/>
                <wp:wrapNone/>
                <wp:docPr id="300" name="Agrupar 3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06390" cy="578485"/>
                          <a:chOff x="0" y="0"/>
                          <a:chExt cx="5406390" cy="578485"/>
                        </a:xfrm>
                      </wpg:grpSpPr>
                      <wps:wsp>
                        <wps:cNvPr id="301" name="Rectangle 19"/>
                        <wps:cNvSpPr/>
                        <wps:spPr>
                          <a:xfrm>
                            <a:off x="0" y="0"/>
                            <a:ext cx="5406390" cy="578485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>
                            <a:noFill/>
                          </a:ln>
                          <a:effectLst>
                            <a:outerShdw blurRad="50800" dist="38100" dir="16200000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605790" y="19050"/>
                            <a:ext cx="4456430" cy="520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12241E8" w14:textId="77777777" w:rsidR="001573EF" w:rsidRPr="001573EF" w:rsidRDefault="001573EF" w:rsidP="001573EF">
                              <w:pPr>
                                <w:spacing w:after="0" w:line="240" w:lineRule="auto"/>
                                <w:jc w:val="right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18"/>
                                  <w:szCs w:val="18"/>
                                  <w:lang w:val="pt-PT"/>
                                </w:rPr>
                              </w:pPr>
                              <w:r w:rsidRPr="001573EF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18"/>
                                  <w:szCs w:val="18"/>
                                  <w:lang w:val="pt-PT"/>
                                </w:rPr>
                                <w:t>Projeto Erasmus+ de Cooperação para a Inovação e o Intercâmbio de Boas Práticas</w:t>
                              </w:r>
                            </w:p>
                            <w:p w14:paraId="4A4760E2" w14:textId="77777777" w:rsidR="001573EF" w:rsidRPr="001573EF" w:rsidRDefault="001573EF" w:rsidP="001573EF">
                              <w:pPr>
                                <w:spacing w:after="0" w:line="240" w:lineRule="auto"/>
                                <w:jc w:val="right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18"/>
                                  <w:szCs w:val="18"/>
                                  <w:lang w:val="pt-PT"/>
                                </w:rPr>
                              </w:pPr>
                              <w:r w:rsidRPr="001573EF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18"/>
                                  <w:szCs w:val="18"/>
                                  <w:lang w:val="pt-PT"/>
                                </w:rPr>
                                <w:t>Parcerias Estratégicas para a Educação de Adultos</w:t>
                              </w:r>
                            </w:p>
                            <w:p w14:paraId="2F5CA4D4" w14:textId="77777777" w:rsidR="001573EF" w:rsidRPr="005812C8" w:rsidRDefault="001573EF" w:rsidP="001573EF">
                              <w:pPr>
                                <w:spacing w:after="0" w:line="240" w:lineRule="auto"/>
                                <w:jc w:val="right"/>
                                <w:rPr>
                                  <w:rFonts w:ascii="Times New Roman" w:hAnsi="Times New Roman"/>
                                  <w:b/>
                                  <w:color w:val="FFFFFF" w:themeColor="background1"/>
                                  <w:sz w:val="18"/>
                                  <w:szCs w:val="18"/>
                                  <w:lang w:val="en-GB"/>
                                </w:rPr>
                              </w:pPr>
                              <w:r w:rsidRPr="005812C8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18"/>
                                  <w:szCs w:val="18"/>
                                  <w:lang w:val="en-GB"/>
                                </w:rPr>
                                <w:t>2018-1-DE02-KA204-005014</w:t>
                              </w:r>
                            </w:p>
                            <w:p w14:paraId="102C33FB" w14:textId="77777777" w:rsidR="001573EF" w:rsidRPr="005812C8" w:rsidRDefault="001573EF" w:rsidP="001573EF">
                              <w:pPr>
                                <w:jc w:val="right"/>
                                <w:rPr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wps:wsp>
                        <wps:cNvPr id="30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84810" y="95250"/>
                            <a:ext cx="619125" cy="31178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58995E2F" w14:textId="69164785" w:rsidR="001573EF" w:rsidRPr="001573EF" w:rsidRDefault="001573EF" w:rsidP="001573EF">
                              <w:pPr>
                                <w:spacing w:after="0" w:line="240" w:lineRule="auto"/>
                                <w:jc w:val="right"/>
                                <w:rPr>
                                  <w:color w:val="1F497D" w:themeColor="text2"/>
                                  <w:sz w:val="18"/>
                                  <w:szCs w:val="18"/>
                                </w:rPr>
                              </w:pPr>
                              <w:proofErr w:type="spellStart"/>
                              <w:r w:rsidRPr="001573EF">
                                <w:rPr>
                                  <w:rFonts w:ascii="Times New Roman" w:hAnsi="Times New Roman" w:cs="Times New Roman"/>
                                  <w:color w:val="1F497D" w:themeColor="text2"/>
                                  <w:sz w:val="18"/>
                                  <w:szCs w:val="18"/>
                                  <w:lang w:val="en-GB"/>
                                </w:rPr>
                                <w:t>Página</w:t>
                              </w:r>
                              <w:proofErr w:type="spellEnd"/>
                              <w:r w:rsidRPr="001573EF">
                                <w:rPr>
                                  <w:rFonts w:ascii="Times New Roman" w:hAnsi="Times New Roman" w:cs="Times New Roman"/>
                                  <w:color w:val="1F497D" w:themeColor="text2"/>
                                  <w:sz w:val="18"/>
                                  <w:szCs w:val="18"/>
                                  <w:lang w:val="en-GB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1F497D" w:themeColor="text2"/>
                                  <w:sz w:val="18"/>
                                  <w:szCs w:val="18"/>
                                  <w:lang w:val="en-GB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wpg:grpSp>
                        <wpg:cNvPr id="304" name="Group 34"/>
                        <wpg:cNvGrpSpPr/>
                        <wpg:grpSpPr>
                          <a:xfrm>
                            <a:off x="1085850" y="255270"/>
                            <a:ext cx="1463040" cy="221615"/>
                            <a:chOff x="0" y="0"/>
                            <a:chExt cx="2907030" cy="443865"/>
                          </a:xfrm>
                        </wpg:grpSpPr>
                        <pic:pic xmlns:pic="http://schemas.openxmlformats.org/drawingml/2006/picture">
                          <pic:nvPicPr>
                            <pic:cNvPr id="305" name="Picture 3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177925" cy="4438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306" name="Picture 3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62050" y="25400"/>
                              <a:ext cx="1744980" cy="3829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577C959" id="Agrupar 300" o:spid="_x0000_s1046" style="position:absolute;left:0;text-align:left;margin-left:-42.6pt;margin-top:50.1pt;width:425.7pt;height:45.55pt;z-index:251751424" coordsize="54063,578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">
                <v:rect id="Rectangle 19" o:spid="_x0000_s1047" style="position:absolute;width:54063;height:57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" fillcolor="#1f497d [3215]" stroked="f" strokeweight="2pt">
                  <v:shadow on="t" color="black" opacity="26214f" origin=",.5" offset="0,-3pt"/>
                </v:rect>
                <v:shape id="_x0000_s1048" type="#_x0000_t202" style="position:absolute;left:6057;top:190;width:44565;height:5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" filled="f" stroked="f">
                  <v:textbox>
                    <w:txbxContent>
                      <w:p w14:paraId="712241E8" w14:textId="77777777" w:rsidR="001573EF" w:rsidRPr="001573EF" w:rsidRDefault="001573EF" w:rsidP="001573EF">
                        <w:pPr>
                          <w:spacing w:after="0" w:line="240" w:lineRule="auto"/>
                          <w:jc w:val="right"/>
                          <w:rPr>
                            <w:rFonts w:ascii="Times New Roman" w:hAnsi="Times New Roman" w:cs="Times New Roman"/>
                            <w:color w:val="FFFFFF" w:themeColor="background1"/>
                            <w:sz w:val="18"/>
                            <w:szCs w:val="18"/>
                            <w:lang w:val="pt-PT"/>
                          </w:rPr>
                        </w:pPr>
                        <w:r w:rsidRPr="001573EF">
                          <w:rPr>
                            <w:rFonts w:ascii="Times New Roman" w:hAnsi="Times New Roman" w:cs="Times New Roman"/>
                            <w:color w:val="FFFFFF" w:themeColor="background1"/>
                            <w:sz w:val="18"/>
                            <w:szCs w:val="18"/>
                            <w:lang w:val="pt-PT"/>
                          </w:rPr>
                          <w:t>Projeto Erasmus+ de Cooperação para a Inovação e o Intercâmbio de Boas Práticas</w:t>
                        </w:r>
                      </w:p>
                      <w:p w14:paraId="4A4760E2" w14:textId="77777777" w:rsidR="001573EF" w:rsidRPr="001573EF" w:rsidRDefault="001573EF" w:rsidP="001573EF">
                        <w:pPr>
                          <w:spacing w:after="0" w:line="240" w:lineRule="auto"/>
                          <w:jc w:val="right"/>
                          <w:rPr>
                            <w:rFonts w:ascii="Times New Roman" w:hAnsi="Times New Roman" w:cs="Times New Roman"/>
                            <w:color w:val="FFFFFF" w:themeColor="background1"/>
                            <w:sz w:val="18"/>
                            <w:szCs w:val="18"/>
                            <w:lang w:val="pt-PT"/>
                          </w:rPr>
                        </w:pPr>
                        <w:r w:rsidRPr="001573EF">
                          <w:rPr>
                            <w:rFonts w:ascii="Times New Roman" w:hAnsi="Times New Roman" w:cs="Times New Roman"/>
                            <w:color w:val="FFFFFF" w:themeColor="background1"/>
                            <w:sz w:val="18"/>
                            <w:szCs w:val="18"/>
                            <w:lang w:val="pt-PT"/>
                          </w:rPr>
                          <w:t>Parcerias Estratégicas para a Educação de Adultos</w:t>
                        </w:r>
                      </w:p>
                      <w:p w14:paraId="2F5CA4D4" w14:textId="77777777" w:rsidR="001573EF" w:rsidRPr="005812C8" w:rsidRDefault="001573EF" w:rsidP="001573EF">
                        <w:pPr>
                          <w:spacing w:after="0" w:line="240" w:lineRule="auto"/>
                          <w:jc w:val="right"/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18"/>
                            <w:szCs w:val="18"/>
                            <w:lang w:val="en-GB"/>
                          </w:rPr>
                        </w:pPr>
                        <w:r w:rsidRPr="005812C8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18"/>
                            <w:szCs w:val="18"/>
                            <w:lang w:val="en-GB"/>
                          </w:rPr>
                          <w:t>2018-1-DE02-KA204-005014</w:t>
                        </w:r>
                      </w:p>
                      <w:p w14:paraId="102C33FB" w14:textId="77777777" w:rsidR="001573EF" w:rsidRPr="005812C8" w:rsidRDefault="001573EF" w:rsidP="001573EF">
                        <w:pPr>
                          <w:jc w:val="right"/>
                          <w:rPr>
                            <w:color w:val="FFFFFF" w:themeColor="background1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v:shape id="_x0000_s1049" type="#_x0000_t202" style="position:absolute;left:3848;top:952;width:6191;height:31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" fillcolor="white [3212]" stroked="f">
                  <v:shadow on="t" color="black" opacity="26214f" origin="-.5,-.5" offset=".74836mm,.74836mm"/>
                  <v:textbox>
                    <w:txbxContent>
                      <w:p w14:paraId="58995E2F" w14:textId="69164785" w:rsidR="001573EF" w:rsidRPr="001573EF" w:rsidRDefault="001573EF" w:rsidP="001573EF">
                        <w:pPr>
                          <w:spacing w:after="0" w:line="240" w:lineRule="auto"/>
                          <w:jc w:val="right"/>
                          <w:rPr>
                            <w:color w:val="1F497D" w:themeColor="text2"/>
                            <w:sz w:val="18"/>
                            <w:szCs w:val="18"/>
                          </w:rPr>
                        </w:pPr>
                        <w:proofErr w:type="spellStart"/>
                        <w:r w:rsidRPr="001573EF">
                          <w:rPr>
                            <w:rFonts w:ascii="Times New Roman" w:hAnsi="Times New Roman" w:cs="Times New Roman"/>
                            <w:color w:val="1F497D" w:themeColor="text2"/>
                            <w:sz w:val="18"/>
                            <w:szCs w:val="18"/>
                            <w:lang w:val="en-GB"/>
                          </w:rPr>
                          <w:t>Página</w:t>
                        </w:r>
                        <w:proofErr w:type="spellEnd"/>
                        <w:r w:rsidRPr="001573EF">
                          <w:rPr>
                            <w:rFonts w:ascii="Times New Roman" w:hAnsi="Times New Roman" w:cs="Times New Roman"/>
                            <w:color w:val="1F497D" w:themeColor="text2"/>
                            <w:sz w:val="18"/>
                            <w:szCs w:val="18"/>
                            <w:lang w:val="en-GB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/>
                            <w:color w:val="1F497D" w:themeColor="text2"/>
                            <w:sz w:val="18"/>
                            <w:szCs w:val="18"/>
                            <w:lang w:val="en-GB"/>
                          </w:rPr>
                          <w:t>3</w:t>
                        </w:r>
                      </w:p>
                    </w:txbxContent>
                  </v:textbox>
                </v:shape>
                <v:group id="Group 34" o:spid="_x0000_s1050" style="position:absolute;left:10858;top:2552;width:14630;height:2216" coordsize="29070,4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/K+xQAAANw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">
                  <v:shape id="Picture 35" o:spid="_x0000_s1051" type="#_x0000_t75" style="position:absolute;width:11779;height:44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">
                    <v:imagedata r:id="rId13" o:title=""/>
                  </v:shape>
                  <v:shape id="Picture 36" o:spid="_x0000_s1052" type="#_x0000_t75" style="position:absolute;left:11620;top:254;width:17450;height:38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">
                    <v:imagedata r:id="rId14" o:title=""/>
                  </v:shape>
                </v:group>
              </v:group>
            </w:pict>
          </mc:Fallback>
        </mc:AlternateContent>
      </w:r>
      <w:r w:rsidR="00284F7F" w:rsidRPr="00F536ED">
        <w:rPr>
          <w:rFonts w:ascii="Times New Roman" w:hAnsi="Times New Roman" w:cs="Times New Roman"/>
          <w:sz w:val="24"/>
          <w:szCs w:val="24"/>
          <w:lang w:val="en-GB"/>
        </w:rPr>
        <w:t>Future in Perspective Limited (Irlanda)</w:t>
      </w:r>
      <w:r w:rsidRPr="001573EF">
        <w:rPr>
          <w:rFonts w:ascii="Times New Roman" w:hAnsi="Times New Roman" w:cs="Times New Roman"/>
          <w:noProof/>
          <w:sz w:val="24"/>
          <w:szCs w:val="24"/>
          <w:lang w:val="pt-PT"/>
        </w:rPr>
        <w:t xml:space="preserve"> </w:t>
      </w:r>
    </w:p>
    <w:p w14:paraId="2F5B5D62" w14:textId="6974B93E" w:rsidR="00284F7F" w:rsidRPr="00A72787" w:rsidRDefault="00750B92" w:rsidP="00A72787">
      <w:pPr>
        <w:numPr>
          <w:ilvl w:val="0"/>
          <w:numId w:val="1"/>
        </w:numPr>
        <w:spacing w:after="0" w:line="240" w:lineRule="auto"/>
        <w:ind w:left="284" w:hanging="142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5279" behindDoc="0" locked="0" layoutInCell="1" allowOverlap="1" wp14:anchorId="26C06100" wp14:editId="3D6D02CD">
                <wp:simplePos x="0" y="0"/>
                <wp:positionH relativeFrom="page">
                  <wp:align>right</wp:align>
                </wp:positionH>
                <wp:positionV relativeFrom="paragraph">
                  <wp:posOffset>-907415</wp:posOffset>
                </wp:positionV>
                <wp:extent cx="491490" cy="7543800"/>
                <wp:effectExtent l="0" t="0" r="3810" b="0"/>
                <wp:wrapNone/>
                <wp:docPr id="221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490" cy="754380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E0F8BF9" id="Rectangle 2" o:spid="_x0000_s1026" style="position:absolute;margin-left:-12.5pt;margin-top:-71.45pt;width:38.7pt;height:594pt;z-index:251745279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" fillcolor="#1f497d [3215]" stroked="f" strokeweight="2pt">
                <w10:wrap anchorx="page"/>
              </v:rect>
            </w:pict>
          </mc:Fallback>
        </mc:AlternateContent>
      </w:r>
      <w:r w:rsidR="001573EF">
        <w:rPr>
          <w:noProof/>
        </w:rPr>
        <w:drawing>
          <wp:anchor distT="0" distB="0" distL="114300" distR="114300" simplePos="0" relativeHeight="251755520" behindDoc="0" locked="0" layoutInCell="1" allowOverlap="1" wp14:anchorId="08BDC986" wp14:editId="3DC21FAD">
            <wp:simplePos x="0" y="0"/>
            <wp:positionH relativeFrom="margin">
              <wp:align>center</wp:align>
            </wp:positionH>
            <wp:positionV relativeFrom="paragraph">
              <wp:posOffset>-915035</wp:posOffset>
            </wp:positionV>
            <wp:extent cx="2744585" cy="790638"/>
            <wp:effectExtent l="0" t="0" r="0" b="9525"/>
            <wp:wrapNone/>
            <wp:docPr id="193" name="Imagin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4585" cy="790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4F7F" w:rsidRPr="00A72787">
        <w:rPr>
          <w:rFonts w:ascii="Times New Roman" w:hAnsi="Times New Roman" w:cs="Times New Roman"/>
          <w:sz w:val="24"/>
          <w:szCs w:val="24"/>
          <w:lang w:val="fr-FR"/>
        </w:rPr>
        <w:t xml:space="preserve">Associação Cultural e </w:t>
      </w:r>
      <w:proofErr w:type="spellStart"/>
      <w:r w:rsidR="00284F7F" w:rsidRPr="00A72787">
        <w:rPr>
          <w:rFonts w:ascii="Times New Roman" w:hAnsi="Times New Roman" w:cs="Times New Roman"/>
          <w:sz w:val="24"/>
          <w:szCs w:val="24"/>
          <w:lang w:val="fr-FR"/>
        </w:rPr>
        <w:t>Ambiental</w:t>
      </w:r>
      <w:proofErr w:type="spellEnd"/>
      <w:r w:rsidR="00284F7F" w:rsidRPr="00A72787">
        <w:rPr>
          <w:rFonts w:ascii="Times New Roman" w:hAnsi="Times New Roman" w:cs="Times New Roman"/>
          <w:sz w:val="24"/>
          <w:szCs w:val="24"/>
          <w:lang w:val="fr-FR"/>
        </w:rPr>
        <w:t xml:space="preserve"> da Permacultura </w:t>
      </w:r>
      <w:r w:rsidR="00A72787">
        <w:rPr>
          <w:rFonts w:ascii="Times New Roman" w:hAnsi="Times New Roman" w:cs="Times New Roman"/>
          <w:sz w:val="24"/>
          <w:szCs w:val="24"/>
          <w:lang w:val="fr-FR"/>
        </w:rPr>
        <w:tab/>
      </w:r>
      <w:r w:rsidR="00284F7F" w:rsidRPr="00A72787">
        <w:rPr>
          <w:rFonts w:ascii="Times New Roman" w:hAnsi="Times New Roman" w:cs="Times New Roman"/>
          <w:sz w:val="24"/>
          <w:szCs w:val="24"/>
          <w:lang w:val="fr-FR"/>
        </w:rPr>
        <w:t>Cantábria (Espanha)</w:t>
      </w:r>
    </w:p>
    <w:p w14:paraId="5F1A4E8B" w14:textId="1834D364" w:rsidR="00284F7F" w:rsidRPr="00BA63FE" w:rsidRDefault="00284F7F" w:rsidP="00284F7F">
      <w:pPr>
        <w:numPr>
          <w:ilvl w:val="0"/>
          <w:numId w:val="1"/>
        </w:numPr>
        <w:spacing w:after="0" w:line="240" w:lineRule="auto"/>
        <w:ind w:left="284" w:hanging="142"/>
        <w:rPr>
          <w:rFonts w:ascii="Times New Roman" w:hAnsi="Times New Roman" w:cs="Times New Roman"/>
          <w:sz w:val="24"/>
          <w:szCs w:val="24"/>
          <w:lang w:val="fr-FR"/>
        </w:rPr>
      </w:pPr>
      <w:proofErr w:type="spellStart"/>
      <w:r w:rsidRPr="00BA63FE">
        <w:rPr>
          <w:rFonts w:ascii="Times New Roman" w:hAnsi="Times New Roman" w:cs="Times New Roman"/>
          <w:sz w:val="24"/>
          <w:szCs w:val="24"/>
          <w:lang w:val="fr-FR"/>
        </w:rPr>
        <w:t>Sinergie</w:t>
      </w:r>
      <w:proofErr w:type="spellEnd"/>
      <w:r w:rsidRPr="00BA63FE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BA63FE">
        <w:rPr>
          <w:rFonts w:ascii="Times New Roman" w:hAnsi="Times New Roman" w:cs="Times New Roman"/>
          <w:sz w:val="24"/>
          <w:szCs w:val="24"/>
          <w:lang w:val="fr-FR"/>
        </w:rPr>
        <w:t>Societa</w:t>
      </w:r>
      <w:proofErr w:type="spellEnd"/>
      <w:r w:rsidRPr="00BA63FE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BA63FE">
        <w:rPr>
          <w:rFonts w:ascii="Times New Roman" w:hAnsi="Times New Roman" w:cs="Times New Roman"/>
          <w:sz w:val="24"/>
          <w:szCs w:val="24"/>
          <w:lang w:val="fr-FR"/>
        </w:rPr>
        <w:t>Consortile</w:t>
      </w:r>
      <w:proofErr w:type="spellEnd"/>
      <w:r w:rsidRPr="00BA63FE">
        <w:rPr>
          <w:rFonts w:ascii="Times New Roman" w:hAnsi="Times New Roman" w:cs="Times New Roman"/>
          <w:sz w:val="24"/>
          <w:szCs w:val="24"/>
          <w:lang w:val="fr-FR"/>
        </w:rPr>
        <w:t xml:space="preserve"> a Responsabilita Limitata (Itália)</w:t>
      </w:r>
    </w:p>
    <w:p w14:paraId="0F441173" w14:textId="66EFBD6D" w:rsidR="00284F7F" w:rsidRPr="001573EF" w:rsidRDefault="00284F7F" w:rsidP="00284F7F">
      <w:pPr>
        <w:numPr>
          <w:ilvl w:val="0"/>
          <w:numId w:val="1"/>
        </w:numPr>
        <w:spacing w:after="0" w:line="240" w:lineRule="auto"/>
        <w:ind w:left="284" w:hanging="142"/>
        <w:rPr>
          <w:rFonts w:ascii="Times New Roman" w:hAnsi="Times New Roman" w:cs="Times New Roman"/>
          <w:sz w:val="24"/>
          <w:szCs w:val="24"/>
          <w:lang w:val="pt-PT"/>
        </w:rPr>
      </w:pPr>
      <w:proofErr w:type="spellStart"/>
      <w:r w:rsidRPr="001573EF">
        <w:rPr>
          <w:rFonts w:ascii="Times New Roman" w:hAnsi="Times New Roman" w:cs="Times New Roman"/>
          <w:sz w:val="24"/>
          <w:szCs w:val="24"/>
          <w:lang w:val="pt-PT"/>
        </w:rPr>
        <w:t>Grupul</w:t>
      </w:r>
      <w:proofErr w:type="spellEnd"/>
      <w:r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 </w:t>
      </w:r>
      <w:proofErr w:type="spellStart"/>
      <w:r w:rsidRPr="001573EF">
        <w:rPr>
          <w:rFonts w:ascii="Times New Roman" w:hAnsi="Times New Roman" w:cs="Times New Roman"/>
          <w:sz w:val="24"/>
          <w:szCs w:val="24"/>
          <w:lang w:val="pt-PT"/>
        </w:rPr>
        <w:t>pentru</w:t>
      </w:r>
      <w:proofErr w:type="spellEnd"/>
      <w:r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 </w:t>
      </w:r>
      <w:proofErr w:type="spellStart"/>
      <w:r w:rsidRPr="001573EF">
        <w:rPr>
          <w:rFonts w:ascii="Times New Roman" w:hAnsi="Times New Roman" w:cs="Times New Roman"/>
          <w:sz w:val="24"/>
          <w:szCs w:val="24"/>
          <w:lang w:val="pt-PT"/>
        </w:rPr>
        <w:t>Integrare</w:t>
      </w:r>
      <w:proofErr w:type="spellEnd"/>
      <w:r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 </w:t>
      </w:r>
      <w:proofErr w:type="spellStart"/>
      <w:r w:rsidRPr="001573EF">
        <w:rPr>
          <w:rFonts w:ascii="Times New Roman" w:hAnsi="Times New Roman" w:cs="Times New Roman"/>
          <w:sz w:val="24"/>
          <w:szCs w:val="24"/>
          <w:lang w:val="pt-PT"/>
        </w:rPr>
        <w:t>Europeană</w:t>
      </w:r>
      <w:proofErr w:type="spellEnd"/>
      <w:r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 (Roménia)</w:t>
      </w:r>
    </w:p>
    <w:p w14:paraId="415E3248" w14:textId="0CD18DBF" w:rsidR="00284F7F" w:rsidRPr="001573EF" w:rsidRDefault="00284F7F" w:rsidP="00284F7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pt-PT"/>
        </w:rPr>
      </w:pPr>
    </w:p>
    <w:p w14:paraId="55BBD543" w14:textId="098490D5" w:rsidR="00284F7F" w:rsidRPr="001573EF" w:rsidRDefault="001573EF" w:rsidP="006F7577">
      <w:pPr>
        <w:spacing w:after="0" w:line="240" w:lineRule="auto"/>
        <w:jc w:val="both"/>
        <w:rPr>
          <w:rStyle w:val="Stil1Caracter"/>
          <w:lang w:val="pt-PT"/>
        </w:rPr>
      </w:pPr>
      <w:r>
        <w:rPr>
          <w:rFonts w:ascii="Times New Roman" w:hAnsi="Times New Roman" w:cs="Times New Roman"/>
          <w:noProof/>
          <w:sz w:val="24"/>
          <w:szCs w:val="24"/>
          <w:lang w:val="pt-PT"/>
        </w:rPr>
        <mc:AlternateContent>
          <mc:Choice Requires="wpg">
            <w:drawing>
              <wp:anchor distT="0" distB="0" distL="114300" distR="114300" simplePos="0" relativeHeight="251753472" behindDoc="0" locked="0" layoutInCell="1" allowOverlap="1" wp14:anchorId="683D28D6" wp14:editId="639D0314">
                <wp:simplePos x="0" y="0"/>
                <wp:positionH relativeFrom="column">
                  <wp:posOffset>-579120</wp:posOffset>
                </wp:positionH>
                <wp:positionV relativeFrom="paragraph">
                  <wp:posOffset>5123815</wp:posOffset>
                </wp:positionV>
                <wp:extent cx="5406390" cy="578485"/>
                <wp:effectExtent l="57150" t="95250" r="60960" b="12065"/>
                <wp:wrapNone/>
                <wp:docPr id="308" name="Agrupar 3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06390" cy="578485"/>
                          <a:chOff x="0" y="0"/>
                          <a:chExt cx="5406390" cy="578485"/>
                        </a:xfrm>
                      </wpg:grpSpPr>
                      <wps:wsp>
                        <wps:cNvPr id="309" name="Rectangle 19"/>
                        <wps:cNvSpPr/>
                        <wps:spPr>
                          <a:xfrm>
                            <a:off x="0" y="0"/>
                            <a:ext cx="5406390" cy="578485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>
                            <a:noFill/>
                          </a:ln>
                          <a:effectLst>
                            <a:outerShdw blurRad="50800" dist="38100" dir="16200000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605790" y="19050"/>
                            <a:ext cx="4456430" cy="520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CF28753" w14:textId="77777777" w:rsidR="001573EF" w:rsidRPr="001573EF" w:rsidRDefault="001573EF" w:rsidP="001573EF">
                              <w:pPr>
                                <w:spacing w:after="0" w:line="240" w:lineRule="auto"/>
                                <w:jc w:val="right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18"/>
                                  <w:szCs w:val="18"/>
                                  <w:lang w:val="pt-PT"/>
                                </w:rPr>
                              </w:pPr>
                              <w:r w:rsidRPr="001573EF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18"/>
                                  <w:szCs w:val="18"/>
                                  <w:lang w:val="pt-PT"/>
                                </w:rPr>
                                <w:t>Projeto Erasmus+ de Cooperação para a Inovação e o Intercâmbio de Boas Práticas</w:t>
                              </w:r>
                            </w:p>
                            <w:p w14:paraId="2F3E6075" w14:textId="77777777" w:rsidR="001573EF" w:rsidRPr="001573EF" w:rsidRDefault="001573EF" w:rsidP="001573EF">
                              <w:pPr>
                                <w:spacing w:after="0" w:line="240" w:lineRule="auto"/>
                                <w:jc w:val="right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18"/>
                                  <w:szCs w:val="18"/>
                                  <w:lang w:val="pt-PT"/>
                                </w:rPr>
                              </w:pPr>
                              <w:r w:rsidRPr="001573EF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18"/>
                                  <w:szCs w:val="18"/>
                                  <w:lang w:val="pt-PT"/>
                                </w:rPr>
                                <w:t>Parcerias Estratégicas para a Educação de Adultos</w:t>
                              </w:r>
                            </w:p>
                            <w:p w14:paraId="0707322A" w14:textId="77777777" w:rsidR="001573EF" w:rsidRPr="005812C8" w:rsidRDefault="001573EF" w:rsidP="001573EF">
                              <w:pPr>
                                <w:spacing w:after="0" w:line="240" w:lineRule="auto"/>
                                <w:jc w:val="right"/>
                                <w:rPr>
                                  <w:rFonts w:ascii="Times New Roman" w:hAnsi="Times New Roman"/>
                                  <w:b/>
                                  <w:color w:val="FFFFFF" w:themeColor="background1"/>
                                  <w:sz w:val="18"/>
                                  <w:szCs w:val="18"/>
                                  <w:lang w:val="en-GB"/>
                                </w:rPr>
                              </w:pPr>
                              <w:r w:rsidRPr="005812C8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18"/>
                                  <w:szCs w:val="18"/>
                                  <w:lang w:val="en-GB"/>
                                </w:rPr>
                                <w:t>2018-1-DE02-KA204-005014</w:t>
                              </w:r>
                            </w:p>
                            <w:p w14:paraId="3A1C1793" w14:textId="77777777" w:rsidR="001573EF" w:rsidRPr="005812C8" w:rsidRDefault="001573EF" w:rsidP="001573EF">
                              <w:pPr>
                                <w:jc w:val="right"/>
                                <w:rPr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wps:wsp>
                        <wps:cNvPr id="31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84810" y="95250"/>
                            <a:ext cx="619125" cy="31178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62C14395" w14:textId="2F6020F1" w:rsidR="001573EF" w:rsidRPr="001573EF" w:rsidRDefault="001573EF" w:rsidP="001573EF">
                              <w:pPr>
                                <w:spacing w:after="0" w:line="240" w:lineRule="auto"/>
                                <w:jc w:val="right"/>
                                <w:rPr>
                                  <w:color w:val="1F497D" w:themeColor="text2"/>
                                  <w:sz w:val="18"/>
                                  <w:szCs w:val="18"/>
                                </w:rPr>
                              </w:pPr>
                              <w:proofErr w:type="spellStart"/>
                              <w:r w:rsidRPr="001573EF">
                                <w:rPr>
                                  <w:rFonts w:ascii="Times New Roman" w:hAnsi="Times New Roman" w:cs="Times New Roman"/>
                                  <w:color w:val="1F497D" w:themeColor="text2"/>
                                  <w:sz w:val="18"/>
                                  <w:szCs w:val="18"/>
                                  <w:lang w:val="en-GB"/>
                                </w:rPr>
                                <w:t>Página</w:t>
                              </w:r>
                              <w:proofErr w:type="spellEnd"/>
                              <w:r w:rsidRPr="001573EF">
                                <w:rPr>
                                  <w:rFonts w:ascii="Times New Roman" w:hAnsi="Times New Roman" w:cs="Times New Roman"/>
                                  <w:color w:val="1F497D" w:themeColor="text2"/>
                                  <w:sz w:val="18"/>
                                  <w:szCs w:val="18"/>
                                  <w:lang w:val="en-GB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1F497D" w:themeColor="text2"/>
                                  <w:sz w:val="18"/>
                                  <w:szCs w:val="18"/>
                                  <w:lang w:val="en-GB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wpg:grpSp>
                        <wpg:cNvPr id="312" name="Group 34"/>
                        <wpg:cNvGrpSpPr/>
                        <wpg:grpSpPr>
                          <a:xfrm>
                            <a:off x="1085850" y="255270"/>
                            <a:ext cx="1463040" cy="221615"/>
                            <a:chOff x="0" y="0"/>
                            <a:chExt cx="2907030" cy="443865"/>
                          </a:xfrm>
                        </wpg:grpSpPr>
                        <pic:pic xmlns:pic="http://schemas.openxmlformats.org/drawingml/2006/picture">
                          <pic:nvPicPr>
                            <pic:cNvPr id="313" name="Picture 3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177925" cy="4438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314" name="Picture 3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62050" y="25400"/>
                              <a:ext cx="1744980" cy="3829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83D28D6" id="Agrupar 308" o:spid="_x0000_s1053" style="position:absolute;left:0;text-align:left;margin-left:-45.6pt;margin-top:403.45pt;width:425.7pt;height:45.55pt;z-index:251753472;mso-width-relative:margin;mso-height-relative:margin" coordsize="54063,578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">
                <v:rect id="Rectangle 19" o:spid="_x0000_s1054" style="position:absolute;width:54063;height:57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" fillcolor="#1f497d [3215]" stroked="f" strokeweight="2pt">
                  <v:shadow on="t" color="black" opacity="26214f" origin=",.5" offset="0,-3pt"/>
                </v:rect>
                <v:shape id="_x0000_s1055" type="#_x0000_t202" style="position:absolute;left:6057;top:190;width:44565;height:5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" filled="f" stroked="f">
                  <v:textbox>
                    <w:txbxContent>
                      <w:p w14:paraId="6CF28753" w14:textId="77777777" w:rsidR="001573EF" w:rsidRPr="001573EF" w:rsidRDefault="001573EF" w:rsidP="001573EF">
                        <w:pPr>
                          <w:spacing w:after="0" w:line="240" w:lineRule="auto"/>
                          <w:jc w:val="right"/>
                          <w:rPr>
                            <w:rFonts w:ascii="Times New Roman" w:hAnsi="Times New Roman" w:cs="Times New Roman"/>
                            <w:color w:val="FFFFFF" w:themeColor="background1"/>
                            <w:sz w:val="18"/>
                            <w:szCs w:val="18"/>
                            <w:lang w:val="pt-PT"/>
                          </w:rPr>
                        </w:pPr>
                        <w:r w:rsidRPr="001573EF">
                          <w:rPr>
                            <w:rFonts w:ascii="Times New Roman" w:hAnsi="Times New Roman" w:cs="Times New Roman"/>
                            <w:color w:val="FFFFFF" w:themeColor="background1"/>
                            <w:sz w:val="18"/>
                            <w:szCs w:val="18"/>
                            <w:lang w:val="pt-PT"/>
                          </w:rPr>
                          <w:t>Projeto Erasmus+ de Cooperação para a Inovação e o Intercâmbio de Boas Práticas</w:t>
                        </w:r>
                      </w:p>
                      <w:p w14:paraId="2F3E6075" w14:textId="77777777" w:rsidR="001573EF" w:rsidRPr="001573EF" w:rsidRDefault="001573EF" w:rsidP="001573EF">
                        <w:pPr>
                          <w:spacing w:after="0" w:line="240" w:lineRule="auto"/>
                          <w:jc w:val="right"/>
                          <w:rPr>
                            <w:rFonts w:ascii="Times New Roman" w:hAnsi="Times New Roman" w:cs="Times New Roman"/>
                            <w:color w:val="FFFFFF" w:themeColor="background1"/>
                            <w:sz w:val="18"/>
                            <w:szCs w:val="18"/>
                            <w:lang w:val="pt-PT"/>
                          </w:rPr>
                        </w:pPr>
                        <w:r w:rsidRPr="001573EF">
                          <w:rPr>
                            <w:rFonts w:ascii="Times New Roman" w:hAnsi="Times New Roman" w:cs="Times New Roman"/>
                            <w:color w:val="FFFFFF" w:themeColor="background1"/>
                            <w:sz w:val="18"/>
                            <w:szCs w:val="18"/>
                            <w:lang w:val="pt-PT"/>
                          </w:rPr>
                          <w:t>Parcerias Estratégicas para a Educação de Adultos</w:t>
                        </w:r>
                      </w:p>
                      <w:p w14:paraId="0707322A" w14:textId="77777777" w:rsidR="001573EF" w:rsidRPr="005812C8" w:rsidRDefault="001573EF" w:rsidP="001573EF">
                        <w:pPr>
                          <w:spacing w:after="0" w:line="240" w:lineRule="auto"/>
                          <w:jc w:val="right"/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18"/>
                            <w:szCs w:val="18"/>
                            <w:lang w:val="en-GB"/>
                          </w:rPr>
                        </w:pPr>
                        <w:r w:rsidRPr="005812C8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18"/>
                            <w:szCs w:val="18"/>
                            <w:lang w:val="en-GB"/>
                          </w:rPr>
                          <w:t>2018-1-DE02-KA204-005014</w:t>
                        </w:r>
                      </w:p>
                      <w:p w14:paraId="3A1C1793" w14:textId="77777777" w:rsidR="001573EF" w:rsidRPr="005812C8" w:rsidRDefault="001573EF" w:rsidP="001573EF">
                        <w:pPr>
                          <w:jc w:val="right"/>
                          <w:rPr>
                            <w:color w:val="FFFFFF" w:themeColor="background1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v:shape id="_x0000_s1056" type="#_x0000_t202" style="position:absolute;left:3848;top:952;width:6191;height:31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" fillcolor="white [3212]" stroked="f">
                  <v:shadow on="t" color="black" opacity="26214f" origin="-.5,-.5" offset=".74836mm,.74836mm"/>
                  <v:textbox>
                    <w:txbxContent>
                      <w:p w14:paraId="62C14395" w14:textId="2F6020F1" w:rsidR="001573EF" w:rsidRPr="001573EF" w:rsidRDefault="001573EF" w:rsidP="001573EF">
                        <w:pPr>
                          <w:spacing w:after="0" w:line="240" w:lineRule="auto"/>
                          <w:jc w:val="right"/>
                          <w:rPr>
                            <w:color w:val="1F497D" w:themeColor="text2"/>
                            <w:sz w:val="18"/>
                            <w:szCs w:val="18"/>
                          </w:rPr>
                        </w:pPr>
                        <w:proofErr w:type="spellStart"/>
                        <w:r w:rsidRPr="001573EF">
                          <w:rPr>
                            <w:rFonts w:ascii="Times New Roman" w:hAnsi="Times New Roman" w:cs="Times New Roman"/>
                            <w:color w:val="1F497D" w:themeColor="text2"/>
                            <w:sz w:val="18"/>
                            <w:szCs w:val="18"/>
                            <w:lang w:val="en-GB"/>
                          </w:rPr>
                          <w:t>Página</w:t>
                        </w:r>
                        <w:proofErr w:type="spellEnd"/>
                        <w:r w:rsidRPr="001573EF">
                          <w:rPr>
                            <w:rFonts w:ascii="Times New Roman" w:hAnsi="Times New Roman" w:cs="Times New Roman"/>
                            <w:color w:val="1F497D" w:themeColor="text2"/>
                            <w:sz w:val="18"/>
                            <w:szCs w:val="18"/>
                            <w:lang w:val="en-GB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/>
                            <w:color w:val="1F497D" w:themeColor="text2"/>
                            <w:sz w:val="18"/>
                            <w:szCs w:val="18"/>
                            <w:lang w:val="en-GB"/>
                          </w:rPr>
                          <w:t>4</w:t>
                        </w:r>
                      </w:p>
                    </w:txbxContent>
                  </v:textbox>
                </v:shape>
                <v:group id="Group 34" o:spid="_x0000_s1057" style="position:absolute;left:10858;top:2552;width:14630;height:2216" coordsize="29070,4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">
                  <v:shape id="Picture 35" o:spid="_x0000_s1058" type="#_x0000_t75" style="position:absolute;width:11779;height:44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">
                    <v:imagedata r:id="rId13" o:title=""/>
                  </v:shape>
                  <v:shape id="Picture 36" o:spid="_x0000_s1059" type="#_x0000_t75" style="position:absolute;left:11620;top:254;width:17450;height:38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">
                    <v:imagedata r:id="rId14" o:title=""/>
                  </v:shape>
                </v:group>
              </v:group>
            </w:pict>
          </mc:Fallback>
        </mc:AlternateContent>
      </w:r>
      <w:r w:rsidR="00284F7F"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O </w:t>
      </w:r>
      <w:proofErr w:type="spellStart"/>
      <w:r w:rsidR="00284F7F" w:rsidRPr="001573EF">
        <w:rPr>
          <w:rFonts w:ascii="Times New Roman" w:hAnsi="Times New Roman" w:cs="Times New Roman"/>
          <w:sz w:val="24"/>
          <w:szCs w:val="24"/>
          <w:lang w:val="pt-PT"/>
        </w:rPr>
        <w:t>NGEnvironment</w:t>
      </w:r>
      <w:proofErr w:type="spellEnd"/>
      <w:r w:rsidR="00284F7F"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 </w:t>
      </w:r>
      <w:r w:rsidR="00284F7F" w:rsidRPr="001573EF">
        <w:rPr>
          <w:rStyle w:val="Stil1Caracter"/>
          <w:lang w:val="pt-PT"/>
        </w:rPr>
        <w:t xml:space="preserve">visa, entre outras coisas, inspirar novos líderes de </w:t>
      </w:r>
      <w:proofErr w:type="spellStart"/>
      <w:r w:rsidR="00284F7F" w:rsidRPr="001573EF">
        <w:rPr>
          <w:rStyle w:val="Stil1Caracter"/>
          <w:lang w:val="pt-PT"/>
        </w:rPr>
        <w:t>ONGs</w:t>
      </w:r>
      <w:proofErr w:type="spellEnd"/>
      <w:r w:rsidR="00284F7F" w:rsidRPr="001573EF">
        <w:rPr>
          <w:rStyle w:val="Stil1Caracter"/>
          <w:lang w:val="pt-PT"/>
        </w:rPr>
        <w:t xml:space="preserve"> e líderes de </w:t>
      </w:r>
      <w:proofErr w:type="spellStart"/>
      <w:r w:rsidR="00284F7F" w:rsidRPr="001573EF">
        <w:rPr>
          <w:rStyle w:val="Stil1Caracter"/>
          <w:lang w:val="pt-PT"/>
        </w:rPr>
        <w:t>ONGs</w:t>
      </w:r>
      <w:proofErr w:type="spellEnd"/>
      <w:r w:rsidR="00284F7F" w:rsidRPr="001573EF">
        <w:rPr>
          <w:rStyle w:val="Stil1Caracter"/>
          <w:lang w:val="pt-PT"/>
        </w:rPr>
        <w:t xml:space="preserve"> existentes e motivar a liderança e a participação cívica.</w:t>
      </w:r>
      <w:r w:rsidRPr="001573EF">
        <w:rPr>
          <w:noProof/>
          <w:lang w:val="pt-PT"/>
        </w:rPr>
        <w:t xml:space="preserve"> </w:t>
      </w:r>
    </w:p>
    <w:p w14:paraId="21F154C4" w14:textId="7EA5B736" w:rsidR="00284F7F" w:rsidRPr="001573EF" w:rsidRDefault="00750B92" w:rsidP="00284F7F">
      <w:pPr>
        <w:pStyle w:val="NormalWeb"/>
        <w:spacing w:before="0" w:beforeAutospacing="0" w:after="0" w:afterAutospacing="0"/>
        <w:jc w:val="both"/>
        <w:rPr>
          <w:color w:val="000000"/>
          <w:lang w:val="pt-PT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1884153" wp14:editId="36727C0B">
                <wp:simplePos x="0" y="0"/>
                <wp:positionH relativeFrom="page">
                  <wp:align>left</wp:align>
                </wp:positionH>
                <wp:positionV relativeFrom="paragraph">
                  <wp:posOffset>-916940</wp:posOffset>
                </wp:positionV>
                <wp:extent cx="491490" cy="7543800"/>
                <wp:effectExtent l="0" t="0" r="3810" b="0"/>
                <wp:wrapNone/>
                <wp:docPr id="1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490" cy="754380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6F7407F" id="Rectangle 2" o:spid="_x0000_s1026" style="position:absolute;margin-left:0;margin-top:-72.2pt;width:38.7pt;height:594pt;z-index:251683840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" fillcolor="#1f497d [3215]" stroked="f" strokeweight="2pt">
                <w10:wrap anchorx="page"/>
              </v:rect>
            </w:pict>
          </mc:Fallback>
        </mc:AlternateContent>
      </w:r>
      <w:r w:rsidR="001573EF">
        <w:rPr>
          <w:noProof/>
          <w:lang w:val="pt-PT"/>
        </w:rPr>
        <mc:AlternateContent>
          <mc:Choice Requires="wpg">
            <w:drawing>
              <wp:anchor distT="0" distB="0" distL="114300" distR="114300" simplePos="0" relativeHeight="251757568" behindDoc="0" locked="0" layoutInCell="1" allowOverlap="1" wp14:anchorId="76DFCA40" wp14:editId="62427A4B">
                <wp:simplePos x="0" y="0"/>
                <wp:positionH relativeFrom="margin">
                  <wp:align>center</wp:align>
                </wp:positionH>
                <wp:positionV relativeFrom="paragraph">
                  <wp:posOffset>6000115</wp:posOffset>
                </wp:positionV>
                <wp:extent cx="5406390" cy="578485"/>
                <wp:effectExtent l="57150" t="95250" r="60960" b="12065"/>
                <wp:wrapNone/>
                <wp:docPr id="199" name="Agrupar 1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06390" cy="578485"/>
                          <a:chOff x="0" y="0"/>
                          <a:chExt cx="5406390" cy="578485"/>
                        </a:xfrm>
                      </wpg:grpSpPr>
                      <wps:wsp>
                        <wps:cNvPr id="200" name="Rectangle 19"/>
                        <wps:cNvSpPr/>
                        <wps:spPr>
                          <a:xfrm>
                            <a:off x="0" y="0"/>
                            <a:ext cx="5406390" cy="578485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>
                            <a:noFill/>
                          </a:ln>
                          <a:effectLst>
                            <a:outerShdw blurRad="50800" dist="38100" dir="16200000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605790" y="19050"/>
                            <a:ext cx="4456430" cy="520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EA453CB" w14:textId="77777777" w:rsidR="001573EF" w:rsidRPr="001573EF" w:rsidRDefault="001573EF" w:rsidP="001573EF">
                              <w:pPr>
                                <w:spacing w:after="0" w:line="240" w:lineRule="auto"/>
                                <w:jc w:val="right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18"/>
                                  <w:szCs w:val="18"/>
                                  <w:lang w:val="pt-PT"/>
                                </w:rPr>
                              </w:pPr>
                              <w:r w:rsidRPr="001573EF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18"/>
                                  <w:szCs w:val="18"/>
                                  <w:lang w:val="pt-PT"/>
                                </w:rPr>
                                <w:t>Projeto Erasmus+ de Cooperação para a Inovação e o Intercâmbio de Boas Práticas</w:t>
                              </w:r>
                            </w:p>
                            <w:p w14:paraId="012F7F2C" w14:textId="77777777" w:rsidR="001573EF" w:rsidRPr="001573EF" w:rsidRDefault="001573EF" w:rsidP="001573EF">
                              <w:pPr>
                                <w:spacing w:after="0" w:line="240" w:lineRule="auto"/>
                                <w:jc w:val="right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18"/>
                                  <w:szCs w:val="18"/>
                                  <w:lang w:val="pt-PT"/>
                                </w:rPr>
                              </w:pPr>
                              <w:r w:rsidRPr="001573EF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18"/>
                                  <w:szCs w:val="18"/>
                                  <w:lang w:val="pt-PT"/>
                                </w:rPr>
                                <w:t>Parcerias Estratégicas para a Educação de Adultos</w:t>
                              </w:r>
                            </w:p>
                            <w:p w14:paraId="162E682B" w14:textId="77777777" w:rsidR="001573EF" w:rsidRPr="005812C8" w:rsidRDefault="001573EF" w:rsidP="001573EF">
                              <w:pPr>
                                <w:spacing w:after="0" w:line="240" w:lineRule="auto"/>
                                <w:jc w:val="right"/>
                                <w:rPr>
                                  <w:rFonts w:ascii="Times New Roman" w:hAnsi="Times New Roman"/>
                                  <w:b/>
                                  <w:color w:val="FFFFFF" w:themeColor="background1"/>
                                  <w:sz w:val="18"/>
                                  <w:szCs w:val="18"/>
                                  <w:lang w:val="en-GB"/>
                                </w:rPr>
                              </w:pPr>
                              <w:r w:rsidRPr="005812C8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18"/>
                                  <w:szCs w:val="18"/>
                                  <w:lang w:val="en-GB"/>
                                </w:rPr>
                                <w:t>2018-1-DE02-KA204-005014</w:t>
                              </w:r>
                            </w:p>
                            <w:p w14:paraId="0D5F0168" w14:textId="77777777" w:rsidR="001573EF" w:rsidRPr="005812C8" w:rsidRDefault="001573EF" w:rsidP="001573EF">
                              <w:pPr>
                                <w:jc w:val="right"/>
                                <w:rPr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wps:wsp>
                        <wps:cNvPr id="20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84810" y="95250"/>
                            <a:ext cx="619125" cy="31178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10C5B236" w14:textId="020D988E" w:rsidR="001573EF" w:rsidRPr="001573EF" w:rsidRDefault="001573EF" w:rsidP="001573EF">
                              <w:pPr>
                                <w:spacing w:after="0" w:line="240" w:lineRule="auto"/>
                                <w:jc w:val="right"/>
                                <w:rPr>
                                  <w:color w:val="1F497D" w:themeColor="text2"/>
                                  <w:sz w:val="18"/>
                                  <w:szCs w:val="18"/>
                                </w:rPr>
                              </w:pPr>
                              <w:proofErr w:type="spellStart"/>
                              <w:r w:rsidRPr="001573EF">
                                <w:rPr>
                                  <w:rFonts w:ascii="Times New Roman" w:hAnsi="Times New Roman" w:cs="Times New Roman"/>
                                  <w:color w:val="1F497D" w:themeColor="text2"/>
                                  <w:sz w:val="18"/>
                                  <w:szCs w:val="18"/>
                                  <w:lang w:val="en-GB"/>
                                </w:rPr>
                                <w:t>Página</w:t>
                              </w:r>
                              <w:proofErr w:type="spellEnd"/>
                              <w:r w:rsidRPr="001573EF">
                                <w:rPr>
                                  <w:rFonts w:ascii="Times New Roman" w:hAnsi="Times New Roman" w:cs="Times New Roman"/>
                                  <w:color w:val="1F497D" w:themeColor="text2"/>
                                  <w:sz w:val="18"/>
                                  <w:szCs w:val="18"/>
                                  <w:lang w:val="en-GB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1F497D" w:themeColor="text2"/>
                                  <w:sz w:val="18"/>
                                  <w:szCs w:val="18"/>
                                  <w:lang w:val="en-GB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wpg:grpSp>
                        <wpg:cNvPr id="203" name="Group 34"/>
                        <wpg:cNvGrpSpPr/>
                        <wpg:grpSpPr>
                          <a:xfrm>
                            <a:off x="1085850" y="255270"/>
                            <a:ext cx="1463040" cy="221615"/>
                            <a:chOff x="0" y="0"/>
                            <a:chExt cx="2907030" cy="443865"/>
                          </a:xfrm>
                        </wpg:grpSpPr>
                        <pic:pic xmlns:pic="http://schemas.openxmlformats.org/drawingml/2006/picture">
                          <pic:nvPicPr>
                            <pic:cNvPr id="204" name="Picture 3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177925" cy="4438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205" name="Picture 3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62050" y="25400"/>
                              <a:ext cx="1744980" cy="3829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6DFCA40" id="Agrupar 199" o:spid="_x0000_s1060" style="position:absolute;left:0;text-align:left;margin-left:0;margin-top:472.45pt;width:425.7pt;height:45.55pt;z-index:251757568;mso-position-horizontal:center;mso-position-horizontal-relative:margin" coordsize="54063,578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">
                <v:rect id="Rectangle 19" o:spid="_x0000_s1061" style="position:absolute;width:54063;height:57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" fillcolor="#1f497d [3215]" stroked="f" strokeweight="2pt">
                  <v:shadow on="t" color="black" opacity="26214f" origin=",.5" offset="0,-3pt"/>
                </v:rect>
                <v:shape id="_x0000_s1062" type="#_x0000_t202" style="position:absolute;left:6057;top:190;width:44565;height:5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" filled="f" stroked="f">
                  <v:textbox>
                    <w:txbxContent>
                      <w:p w14:paraId="7EA453CB" w14:textId="77777777" w:rsidR="001573EF" w:rsidRPr="001573EF" w:rsidRDefault="001573EF" w:rsidP="001573EF">
                        <w:pPr>
                          <w:spacing w:after="0" w:line="240" w:lineRule="auto"/>
                          <w:jc w:val="right"/>
                          <w:rPr>
                            <w:rFonts w:ascii="Times New Roman" w:hAnsi="Times New Roman" w:cs="Times New Roman"/>
                            <w:color w:val="FFFFFF" w:themeColor="background1"/>
                            <w:sz w:val="18"/>
                            <w:szCs w:val="18"/>
                            <w:lang w:val="pt-PT"/>
                          </w:rPr>
                        </w:pPr>
                        <w:r w:rsidRPr="001573EF">
                          <w:rPr>
                            <w:rFonts w:ascii="Times New Roman" w:hAnsi="Times New Roman" w:cs="Times New Roman"/>
                            <w:color w:val="FFFFFF" w:themeColor="background1"/>
                            <w:sz w:val="18"/>
                            <w:szCs w:val="18"/>
                            <w:lang w:val="pt-PT"/>
                          </w:rPr>
                          <w:t>Projeto Erasmus+ de Cooperação para a Inovação e o Intercâmbio de Boas Práticas</w:t>
                        </w:r>
                      </w:p>
                      <w:p w14:paraId="012F7F2C" w14:textId="77777777" w:rsidR="001573EF" w:rsidRPr="001573EF" w:rsidRDefault="001573EF" w:rsidP="001573EF">
                        <w:pPr>
                          <w:spacing w:after="0" w:line="240" w:lineRule="auto"/>
                          <w:jc w:val="right"/>
                          <w:rPr>
                            <w:rFonts w:ascii="Times New Roman" w:hAnsi="Times New Roman" w:cs="Times New Roman"/>
                            <w:color w:val="FFFFFF" w:themeColor="background1"/>
                            <w:sz w:val="18"/>
                            <w:szCs w:val="18"/>
                            <w:lang w:val="pt-PT"/>
                          </w:rPr>
                        </w:pPr>
                        <w:r w:rsidRPr="001573EF">
                          <w:rPr>
                            <w:rFonts w:ascii="Times New Roman" w:hAnsi="Times New Roman" w:cs="Times New Roman"/>
                            <w:color w:val="FFFFFF" w:themeColor="background1"/>
                            <w:sz w:val="18"/>
                            <w:szCs w:val="18"/>
                            <w:lang w:val="pt-PT"/>
                          </w:rPr>
                          <w:t>Parcerias Estratégicas para a Educação de Adultos</w:t>
                        </w:r>
                      </w:p>
                      <w:p w14:paraId="162E682B" w14:textId="77777777" w:rsidR="001573EF" w:rsidRPr="005812C8" w:rsidRDefault="001573EF" w:rsidP="001573EF">
                        <w:pPr>
                          <w:spacing w:after="0" w:line="240" w:lineRule="auto"/>
                          <w:jc w:val="right"/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18"/>
                            <w:szCs w:val="18"/>
                            <w:lang w:val="en-GB"/>
                          </w:rPr>
                        </w:pPr>
                        <w:r w:rsidRPr="005812C8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18"/>
                            <w:szCs w:val="18"/>
                            <w:lang w:val="en-GB"/>
                          </w:rPr>
                          <w:t>2018-1-DE02-KA204-005014</w:t>
                        </w:r>
                      </w:p>
                      <w:p w14:paraId="0D5F0168" w14:textId="77777777" w:rsidR="001573EF" w:rsidRPr="005812C8" w:rsidRDefault="001573EF" w:rsidP="001573EF">
                        <w:pPr>
                          <w:jc w:val="right"/>
                          <w:rPr>
                            <w:color w:val="FFFFFF" w:themeColor="background1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v:shape id="_x0000_s1063" type="#_x0000_t202" style="position:absolute;left:3848;top:952;width:6191;height:31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" fillcolor="white [3212]" stroked="f">
                  <v:shadow on="t" color="black" opacity="26214f" origin="-.5,-.5" offset=".74836mm,.74836mm"/>
                  <v:textbox>
                    <w:txbxContent>
                      <w:p w14:paraId="10C5B236" w14:textId="020D988E" w:rsidR="001573EF" w:rsidRPr="001573EF" w:rsidRDefault="001573EF" w:rsidP="001573EF">
                        <w:pPr>
                          <w:spacing w:after="0" w:line="240" w:lineRule="auto"/>
                          <w:jc w:val="right"/>
                          <w:rPr>
                            <w:color w:val="1F497D" w:themeColor="text2"/>
                            <w:sz w:val="18"/>
                            <w:szCs w:val="18"/>
                          </w:rPr>
                        </w:pPr>
                        <w:proofErr w:type="spellStart"/>
                        <w:r w:rsidRPr="001573EF">
                          <w:rPr>
                            <w:rFonts w:ascii="Times New Roman" w:hAnsi="Times New Roman" w:cs="Times New Roman"/>
                            <w:color w:val="1F497D" w:themeColor="text2"/>
                            <w:sz w:val="18"/>
                            <w:szCs w:val="18"/>
                            <w:lang w:val="en-GB"/>
                          </w:rPr>
                          <w:t>Página</w:t>
                        </w:r>
                        <w:proofErr w:type="spellEnd"/>
                        <w:r w:rsidRPr="001573EF">
                          <w:rPr>
                            <w:rFonts w:ascii="Times New Roman" w:hAnsi="Times New Roman" w:cs="Times New Roman"/>
                            <w:color w:val="1F497D" w:themeColor="text2"/>
                            <w:sz w:val="18"/>
                            <w:szCs w:val="18"/>
                            <w:lang w:val="en-GB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/>
                            <w:color w:val="1F497D" w:themeColor="text2"/>
                            <w:sz w:val="18"/>
                            <w:szCs w:val="18"/>
                            <w:lang w:val="en-GB"/>
                          </w:rPr>
                          <w:t>5</w:t>
                        </w:r>
                      </w:p>
                    </w:txbxContent>
                  </v:textbox>
                </v:shape>
                <v:group id="Group 34" o:spid="_x0000_s1064" style="position:absolute;left:10858;top:2552;width:14630;height:2216" coordsize="29070,4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">
                  <v:shape id="Picture 35" o:spid="_x0000_s1065" type="#_x0000_t75" style="position:absolute;width:11779;height:44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">
                    <v:imagedata r:id="rId13" o:title=""/>
                  </v:shape>
                  <v:shape id="Picture 36" o:spid="_x0000_s1066" type="#_x0000_t75" style="position:absolute;left:11620;top:254;width:17450;height:38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">
                    <v:imagedata r:id="rId14" o:title=""/>
                  </v:shape>
                </v:group>
                <w10:wrap anchorx="margin"/>
              </v:group>
            </w:pict>
          </mc:Fallback>
        </mc:AlternateContent>
      </w:r>
      <w:r w:rsidR="006E1CD0">
        <w:rPr>
          <w:noProof/>
        </w:rPr>
        <w:drawing>
          <wp:anchor distT="0" distB="0" distL="114300" distR="114300" simplePos="0" relativeHeight="251722752" behindDoc="0" locked="0" layoutInCell="1" allowOverlap="1" wp14:anchorId="008084AC" wp14:editId="797CEA6F">
            <wp:simplePos x="0" y="0"/>
            <wp:positionH relativeFrom="column">
              <wp:posOffset>568325</wp:posOffset>
            </wp:positionH>
            <wp:positionV relativeFrom="paragraph">
              <wp:posOffset>-892233</wp:posOffset>
            </wp:positionV>
            <wp:extent cx="2744585" cy="790638"/>
            <wp:effectExtent l="0" t="0" r="0" b="9525"/>
            <wp:wrapNone/>
            <wp:docPr id="56" name="Imagin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4585" cy="790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4F92">
        <w:rPr>
          <w:noProof/>
          <w:color w:val="000000"/>
        </w:rPr>
        <mc:AlternateContent>
          <mc:Choice Requires="wps">
            <w:drawing>
              <wp:inline distT="0" distB="0" distL="0" distR="0" wp14:anchorId="6FCDEFED" wp14:editId="7EDF5916">
                <wp:extent cx="3657600" cy="5581650"/>
                <wp:effectExtent l="57150" t="19050" r="76200" b="114300"/>
                <wp:docPr id="43" name="Casetă text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57600" cy="55816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2"/>
                          </a:solidFill>
                        </a:ln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52B02419" w14:textId="77777777" w:rsidR="006F7577" w:rsidRPr="00236D75" w:rsidRDefault="006F7577" w:rsidP="00236D75">
                            <w:pPr>
                              <w:pStyle w:val="Stil1"/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1F497D" w:themeColor="text2"/>
                                <w:sz w:val="40"/>
                                <w:szCs w:val="40"/>
                              </w:rPr>
                            </w:pPr>
                            <w:proofErr w:type="spellStart"/>
                            <w:r w:rsidRPr="00236D75">
                              <w:rPr>
                                <w:b/>
                                <w:bCs/>
                                <w:i/>
                                <w:iCs/>
                                <w:color w:val="1F497D" w:themeColor="text2"/>
                                <w:sz w:val="40"/>
                                <w:szCs w:val="40"/>
                              </w:rPr>
                              <w:t>Sobre</w:t>
                            </w:r>
                            <w:proofErr w:type="spellEnd"/>
                            <w:r w:rsidRPr="00236D75">
                              <w:rPr>
                                <w:b/>
                                <w:bCs/>
                                <w:i/>
                                <w:iCs/>
                                <w:color w:val="1F497D" w:themeColor="text2"/>
                                <w:sz w:val="40"/>
                                <w:szCs w:val="40"/>
                              </w:rPr>
                              <w:t xml:space="preserve"> </w:t>
                            </w:r>
                            <w:proofErr w:type="spellStart"/>
                            <w:r w:rsidRPr="00236D75">
                              <w:rPr>
                                <w:b/>
                                <w:bCs/>
                                <w:i/>
                                <w:iCs/>
                                <w:color w:val="1F497D" w:themeColor="text2"/>
                                <w:sz w:val="40"/>
                                <w:szCs w:val="40"/>
                              </w:rPr>
                              <w:t>líderes</w:t>
                            </w:r>
                            <w:proofErr w:type="spellEnd"/>
                            <w:r w:rsidRPr="00236D75">
                              <w:rPr>
                                <w:b/>
                                <w:bCs/>
                                <w:i/>
                                <w:iCs/>
                                <w:color w:val="1F497D" w:themeColor="text2"/>
                                <w:sz w:val="40"/>
                                <w:szCs w:val="40"/>
                              </w:rPr>
                              <w:t xml:space="preserve"> e </w:t>
                            </w:r>
                            <w:proofErr w:type="spellStart"/>
                            <w:r w:rsidRPr="00236D75">
                              <w:rPr>
                                <w:b/>
                                <w:bCs/>
                                <w:i/>
                                <w:iCs/>
                                <w:color w:val="1F497D" w:themeColor="text2"/>
                                <w:sz w:val="40"/>
                                <w:szCs w:val="40"/>
                              </w:rPr>
                              <w:t>liderança</w:t>
                            </w:r>
                            <w:proofErr w:type="spellEnd"/>
                            <w:r w:rsidRPr="00236D75">
                              <w:rPr>
                                <w:b/>
                                <w:bCs/>
                                <w:i/>
                                <w:iCs/>
                                <w:color w:val="1F497D" w:themeColor="text2"/>
                                <w:sz w:val="40"/>
                                <w:szCs w:val="40"/>
                              </w:rPr>
                              <w:t>...</w:t>
                            </w:r>
                          </w:p>
                          <w:p w14:paraId="4A65AC06" w14:textId="77777777" w:rsidR="00DD3C63" w:rsidRPr="00CC071C" w:rsidRDefault="00DD3C63" w:rsidP="00236D75">
                            <w:pPr>
                              <w:pStyle w:val="Stil1"/>
                              <w:rPr>
                                <w:color w:val="000000"/>
                              </w:rPr>
                            </w:pPr>
                          </w:p>
                          <w:p w14:paraId="39852CF5" w14:textId="77777777" w:rsidR="006F7577" w:rsidRPr="00CC071C" w:rsidRDefault="006F7577" w:rsidP="00236D75">
                            <w:pPr>
                              <w:pStyle w:val="Stil1"/>
                              <w:rPr>
                                <w:color w:val="000000"/>
                              </w:rPr>
                            </w:pPr>
                            <w:r w:rsidRPr="00CC071C">
                              <w:rPr>
                                <w:noProof/>
                              </w:rPr>
                              <w:drawing>
                                <wp:inline distT="0" distB="0" distL="0" distR="0" wp14:anchorId="19E4394B" wp14:editId="6376A139">
                                  <wp:extent cx="3285259" cy="1697182"/>
                                  <wp:effectExtent l="0" t="0" r="0" b="0"/>
                                  <wp:docPr id="198" name="Imagine 61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2" name="Imagine 42"/>
                                          <pic:cNvPicPr/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298125" cy="170382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51A977C" w14:textId="77777777" w:rsidR="00DD3C63" w:rsidRPr="00CC071C" w:rsidRDefault="00DD3C63" w:rsidP="00236D75">
                            <w:pPr>
                              <w:pStyle w:val="Stil1"/>
                              <w:rPr>
                                <w:color w:val="000000"/>
                              </w:rPr>
                            </w:pPr>
                          </w:p>
                          <w:p w14:paraId="283239C7" w14:textId="77777777" w:rsidR="006F7577" w:rsidRPr="001573EF" w:rsidRDefault="006F7577" w:rsidP="00236D75">
                            <w:pPr>
                              <w:pStyle w:val="Stil1"/>
                              <w:rPr>
                                <w:color w:val="000000"/>
                                <w:lang w:val="pt-PT"/>
                              </w:rPr>
                            </w:pPr>
                            <w:r w:rsidRPr="001573EF">
                              <w:rPr>
                                <w:color w:val="000000"/>
                                <w:lang w:val="pt-PT"/>
                              </w:rPr>
                              <w:t xml:space="preserve">Um título pode abrir portas, mas o nosso poder de permanência virá da nossa </w:t>
                            </w:r>
                            <w:r w:rsidRPr="001573EF">
                              <w:rPr>
                                <w:color w:val="0000FF"/>
                                <w:lang w:val="pt-PT"/>
                              </w:rPr>
                              <w:t>capacidade de influenciar os outros</w:t>
                            </w:r>
                            <w:r w:rsidRPr="001573EF">
                              <w:rPr>
                                <w:color w:val="000000"/>
                                <w:lang w:val="pt-PT"/>
                              </w:rPr>
                              <w:t xml:space="preserve">. A verdadeira força de um líder é a </w:t>
                            </w:r>
                            <w:r w:rsidRPr="001573EF">
                              <w:rPr>
                                <w:lang w:val="pt-PT"/>
                              </w:rPr>
                              <w:t xml:space="preserve">capacidade de obter a força de um grupo. Nossas realizações são restringidas pela nossa capacidade de liderar - influenciar os outros. </w:t>
                            </w:r>
                            <w:r w:rsidRPr="001573EF">
                              <w:rPr>
                                <w:color w:val="0000FF"/>
                                <w:lang w:val="pt-PT"/>
                              </w:rPr>
                              <w:t xml:space="preserve">Liderança é influência intencional. </w:t>
                            </w:r>
                            <w:r w:rsidRPr="001573EF">
                              <w:rPr>
                                <w:color w:val="000000"/>
                                <w:lang w:val="pt-PT"/>
                              </w:rPr>
                              <w:t>Mas como estamos a fazer isto - por força do poder? Se a liderança é sobre influência, então o teste ácido da liderança deve ser a seguinte pergunta:</w:t>
                            </w:r>
                          </w:p>
                          <w:p w14:paraId="29DF56F2" w14:textId="77777777" w:rsidR="006F7577" w:rsidRPr="001573EF" w:rsidRDefault="006F7577" w:rsidP="00236D75">
                            <w:pPr>
                              <w:pStyle w:val="Stil1"/>
                              <w:rPr>
                                <w:color w:val="000000"/>
                                <w:lang w:val="pt-PT"/>
                              </w:rPr>
                            </w:pPr>
                          </w:p>
                          <w:p w14:paraId="7817389C" w14:textId="77777777" w:rsidR="006F7577" w:rsidRPr="001573EF" w:rsidRDefault="006F7577" w:rsidP="00236D75">
                            <w:pPr>
                              <w:pStyle w:val="Stil1"/>
                              <w:rPr>
                                <w:color w:val="000000"/>
                                <w:lang w:val="pt-PT"/>
                              </w:rPr>
                            </w:pPr>
                            <w:r w:rsidRPr="001573EF">
                              <w:rPr>
                                <w:color w:val="000000"/>
                                <w:lang w:val="pt-PT"/>
                              </w:rPr>
                              <w:t>Se o seu título lhe fosse retirado - a política de liderança, o poder de punir e recompensar as pessoas - eles continuariam a segui-lo? Você ainda obteria resultados deles?</w:t>
                            </w:r>
                          </w:p>
                          <w:p w14:paraId="2DE3A971" w14:textId="77777777" w:rsidR="006F7577" w:rsidRPr="001573EF" w:rsidRDefault="006F7577" w:rsidP="00236D75">
                            <w:pPr>
                              <w:pStyle w:val="Stil1"/>
                              <w:rPr>
                                <w:color w:val="000000"/>
                                <w:sz w:val="16"/>
                                <w:szCs w:val="16"/>
                                <w:lang w:val="pt-PT"/>
                              </w:rPr>
                            </w:pPr>
                          </w:p>
                          <w:p w14:paraId="11E815C4" w14:textId="77777777" w:rsidR="006F7577" w:rsidRPr="001573EF" w:rsidRDefault="006F7577" w:rsidP="00236D75">
                            <w:pPr>
                              <w:pStyle w:val="Stil1"/>
                              <w:rPr>
                                <w:color w:val="000000"/>
                                <w:lang w:val="pt-PT"/>
                              </w:rPr>
                            </w:pPr>
                            <w:r w:rsidRPr="001573EF">
                              <w:rPr>
                                <w:color w:val="000000"/>
                                <w:lang w:val="pt-PT"/>
                              </w:rPr>
                              <w:t>É bom fazer esta pergunta a si próprio periodicamente e ajustar a sua abordagem em conformidade.</w:t>
                            </w:r>
                          </w:p>
                          <w:p w14:paraId="0F97BF25" w14:textId="77777777" w:rsidR="006F7577" w:rsidRPr="006F7577" w:rsidRDefault="006F7577" w:rsidP="00236D75">
                            <w:pPr>
                              <w:pStyle w:val="Stil1"/>
                              <w:rPr>
                                <w:color w:val="000000"/>
                                <w:sz w:val="20"/>
                                <w:szCs w:val="20"/>
                                <w:lang w:val="fr-FR"/>
                              </w:rPr>
                            </w:pPr>
                            <w:r w:rsidRPr="00CC071C">
                              <w:rPr>
                                <w:color w:val="000000"/>
                                <w:sz w:val="20"/>
                                <w:szCs w:val="20"/>
                                <w:lang w:val="fr-FR"/>
                              </w:rPr>
                              <w:t>(</w:t>
                            </w:r>
                            <w:proofErr w:type="gramStart"/>
                            <w:r w:rsidRPr="00CC071C">
                              <w:rPr>
                                <w:color w:val="000000"/>
                                <w:sz w:val="20"/>
                                <w:szCs w:val="20"/>
                                <w:lang w:val="fr-FR"/>
                              </w:rPr>
                              <w:t>Fonte:</w:t>
                            </w:r>
                            <w:proofErr w:type="gramEnd"/>
                            <w:hyperlink r:id="rId23" w:history="1">
                              <w:r w:rsidRPr="0015000C">
                                <w:rPr>
                                  <w:rStyle w:val="Hiperligao"/>
                                  <w:color w:val="auto"/>
                                  <w:sz w:val="20"/>
                                  <w:szCs w:val="20"/>
                                  <w:lang w:val="fr-FR"/>
                                </w:rPr>
                                <w:t xml:space="preserve"> https://www.leadershipnow.com/minute0002.html)</w:t>
                              </w:r>
                            </w:hyperlink>
                          </w:p>
                          <w:p w14:paraId="4B8CB818" w14:textId="77777777" w:rsidR="006F7577" w:rsidRPr="0015000C" w:rsidRDefault="006F7577">
                            <w:pPr>
                              <w:rPr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CDEFED" id="Casetă text 43" o:spid="_x0000_s1067" type="#_x0000_t202" style="width:4in;height:43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" filled="f" strokecolor="#1f497d [3215]" strokeweight="1pt">
                <v:shadow on="t" color="black" opacity="26214f" origin=",-.5" offset="0,3pt"/>
                <v:textbox>
                  <w:txbxContent>
                    <w:p w14:paraId="52B02419" w14:textId="77777777" w:rsidR="006F7577" w:rsidRPr="00236D75" w:rsidRDefault="006F7577" w:rsidP="00236D75">
                      <w:pPr>
                        <w:pStyle w:val="Stil1"/>
                        <w:jc w:val="center"/>
                        <w:rPr>
                          <w:b/>
                          <w:bCs/>
                          <w:i/>
                          <w:iCs/>
                          <w:color w:val="1F497D" w:themeColor="text2"/>
                          <w:sz w:val="40"/>
                          <w:szCs w:val="40"/>
                        </w:rPr>
                      </w:pPr>
                      <w:proofErr w:type="spellStart"/>
                      <w:r w:rsidRPr="00236D75">
                        <w:rPr>
                          <w:b/>
                          <w:bCs/>
                          <w:i/>
                          <w:iCs/>
                          <w:color w:val="1F497D" w:themeColor="text2"/>
                          <w:sz w:val="40"/>
                          <w:szCs w:val="40"/>
                        </w:rPr>
                        <w:t>Sobre</w:t>
                      </w:r>
                      <w:proofErr w:type="spellEnd"/>
                      <w:r w:rsidRPr="00236D75">
                        <w:rPr>
                          <w:b/>
                          <w:bCs/>
                          <w:i/>
                          <w:iCs/>
                          <w:color w:val="1F497D" w:themeColor="text2"/>
                          <w:sz w:val="40"/>
                          <w:szCs w:val="40"/>
                        </w:rPr>
                        <w:t xml:space="preserve"> </w:t>
                      </w:r>
                      <w:proofErr w:type="spellStart"/>
                      <w:r w:rsidRPr="00236D75">
                        <w:rPr>
                          <w:b/>
                          <w:bCs/>
                          <w:i/>
                          <w:iCs/>
                          <w:color w:val="1F497D" w:themeColor="text2"/>
                          <w:sz w:val="40"/>
                          <w:szCs w:val="40"/>
                        </w:rPr>
                        <w:t>líderes</w:t>
                      </w:r>
                      <w:proofErr w:type="spellEnd"/>
                      <w:r w:rsidRPr="00236D75">
                        <w:rPr>
                          <w:b/>
                          <w:bCs/>
                          <w:i/>
                          <w:iCs/>
                          <w:color w:val="1F497D" w:themeColor="text2"/>
                          <w:sz w:val="40"/>
                          <w:szCs w:val="40"/>
                        </w:rPr>
                        <w:t xml:space="preserve"> e </w:t>
                      </w:r>
                      <w:proofErr w:type="spellStart"/>
                      <w:r w:rsidRPr="00236D75">
                        <w:rPr>
                          <w:b/>
                          <w:bCs/>
                          <w:i/>
                          <w:iCs/>
                          <w:color w:val="1F497D" w:themeColor="text2"/>
                          <w:sz w:val="40"/>
                          <w:szCs w:val="40"/>
                        </w:rPr>
                        <w:t>liderança</w:t>
                      </w:r>
                      <w:proofErr w:type="spellEnd"/>
                      <w:r w:rsidRPr="00236D75">
                        <w:rPr>
                          <w:b/>
                          <w:bCs/>
                          <w:i/>
                          <w:iCs/>
                          <w:color w:val="1F497D" w:themeColor="text2"/>
                          <w:sz w:val="40"/>
                          <w:szCs w:val="40"/>
                        </w:rPr>
                        <w:t>...</w:t>
                      </w:r>
                    </w:p>
                    <w:p w14:paraId="4A65AC06" w14:textId="77777777" w:rsidR="00DD3C63" w:rsidRPr="00CC071C" w:rsidRDefault="00DD3C63" w:rsidP="00236D75">
                      <w:pPr>
                        <w:pStyle w:val="Stil1"/>
                        <w:rPr>
                          <w:color w:val="000000"/>
                        </w:rPr>
                      </w:pPr>
                    </w:p>
                    <w:p w14:paraId="39852CF5" w14:textId="77777777" w:rsidR="006F7577" w:rsidRPr="00CC071C" w:rsidRDefault="006F7577" w:rsidP="00236D75">
                      <w:pPr>
                        <w:pStyle w:val="Stil1"/>
                        <w:rPr>
                          <w:color w:val="000000"/>
                        </w:rPr>
                      </w:pPr>
                      <w:r w:rsidRPr="00CC071C">
                        <w:rPr>
                          <w:noProof/>
                        </w:rPr>
                        <w:drawing>
                          <wp:inline distT="0" distB="0" distL="0" distR="0" wp14:anchorId="19E4394B" wp14:editId="6376A139">
                            <wp:extent cx="3285259" cy="1697182"/>
                            <wp:effectExtent l="0" t="0" r="0" b="0"/>
                            <wp:docPr id="198" name="Imagine 61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2" name="Imagine 42"/>
                                    <pic:cNvPicPr/>
                                  </pic:nvPicPr>
                                  <pic:blipFill>
                                    <a:blip r:embed="rId2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298125" cy="170382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51A977C" w14:textId="77777777" w:rsidR="00DD3C63" w:rsidRPr="00CC071C" w:rsidRDefault="00DD3C63" w:rsidP="00236D75">
                      <w:pPr>
                        <w:pStyle w:val="Stil1"/>
                        <w:rPr>
                          <w:color w:val="000000"/>
                        </w:rPr>
                      </w:pPr>
                    </w:p>
                    <w:p w14:paraId="283239C7" w14:textId="77777777" w:rsidR="006F7577" w:rsidRPr="001573EF" w:rsidRDefault="006F7577" w:rsidP="00236D75">
                      <w:pPr>
                        <w:pStyle w:val="Stil1"/>
                        <w:rPr>
                          <w:color w:val="000000"/>
                          <w:lang w:val="pt-PT"/>
                        </w:rPr>
                      </w:pPr>
                      <w:r w:rsidRPr="001573EF">
                        <w:rPr>
                          <w:color w:val="000000"/>
                          <w:lang w:val="pt-PT"/>
                        </w:rPr>
                        <w:t xml:space="preserve">Um título pode abrir portas, mas o nosso poder de permanência virá da nossa </w:t>
                      </w:r>
                      <w:r w:rsidRPr="001573EF">
                        <w:rPr>
                          <w:color w:val="0000FF"/>
                          <w:lang w:val="pt-PT"/>
                        </w:rPr>
                        <w:t>capacidade de influenciar os outros</w:t>
                      </w:r>
                      <w:r w:rsidRPr="001573EF">
                        <w:rPr>
                          <w:color w:val="000000"/>
                          <w:lang w:val="pt-PT"/>
                        </w:rPr>
                        <w:t xml:space="preserve">. A verdadeira força de um líder é a </w:t>
                      </w:r>
                      <w:r w:rsidRPr="001573EF">
                        <w:rPr>
                          <w:lang w:val="pt-PT"/>
                        </w:rPr>
                        <w:t xml:space="preserve">capacidade de obter a força de um grupo. Nossas realizações são restringidas pela nossa capacidade de liderar - influenciar os outros. </w:t>
                      </w:r>
                      <w:r w:rsidRPr="001573EF">
                        <w:rPr>
                          <w:color w:val="0000FF"/>
                          <w:lang w:val="pt-PT"/>
                        </w:rPr>
                        <w:t xml:space="preserve">Liderança é influência intencional. </w:t>
                      </w:r>
                      <w:r w:rsidRPr="001573EF">
                        <w:rPr>
                          <w:color w:val="000000"/>
                          <w:lang w:val="pt-PT"/>
                        </w:rPr>
                        <w:t>Mas como estamos a fazer isto - por força do poder? Se a liderança é sobre influência, então o teste ácido da liderança deve ser a seguinte pergunta:</w:t>
                      </w:r>
                    </w:p>
                    <w:p w14:paraId="29DF56F2" w14:textId="77777777" w:rsidR="006F7577" w:rsidRPr="001573EF" w:rsidRDefault="006F7577" w:rsidP="00236D75">
                      <w:pPr>
                        <w:pStyle w:val="Stil1"/>
                        <w:rPr>
                          <w:color w:val="000000"/>
                          <w:lang w:val="pt-PT"/>
                        </w:rPr>
                      </w:pPr>
                    </w:p>
                    <w:p w14:paraId="7817389C" w14:textId="77777777" w:rsidR="006F7577" w:rsidRPr="001573EF" w:rsidRDefault="006F7577" w:rsidP="00236D75">
                      <w:pPr>
                        <w:pStyle w:val="Stil1"/>
                        <w:rPr>
                          <w:color w:val="000000"/>
                          <w:lang w:val="pt-PT"/>
                        </w:rPr>
                      </w:pPr>
                      <w:r w:rsidRPr="001573EF">
                        <w:rPr>
                          <w:color w:val="000000"/>
                          <w:lang w:val="pt-PT"/>
                        </w:rPr>
                        <w:t>Se o seu título lhe fosse retirado - a política de liderança, o poder de punir e recompensar as pessoas - eles continuariam a segui-lo? Você ainda obteria resultados deles?</w:t>
                      </w:r>
                    </w:p>
                    <w:p w14:paraId="2DE3A971" w14:textId="77777777" w:rsidR="006F7577" w:rsidRPr="001573EF" w:rsidRDefault="006F7577" w:rsidP="00236D75">
                      <w:pPr>
                        <w:pStyle w:val="Stil1"/>
                        <w:rPr>
                          <w:color w:val="000000"/>
                          <w:sz w:val="16"/>
                          <w:szCs w:val="16"/>
                          <w:lang w:val="pt-PT"/>
                        </w:rPr>
                      </w:pPr>
                    </w:p>
                    <w:p w14:paraId="11E815C4" w14:textId="77777777" w:rsidR="006F7577" w:rsidRPr="001573EF" w:rsidRDefault="006F7577" w:rsidP="00236D75">
                      <w:pPr>
                        <w:pStyle w:val="Stil1"/>
                        <w:rPr>
                          <w:color w:val="000000"/>
                          <w:lang w:val="pt-PT"/>
                        </w:rPr>
                      </w:pPr>
                      <w:r w:rsidRPr="001573EF">
                        <w:rPr>
                          <w:color w:val="000000"/>
                          <w:lang w:val="pt-PT"/>
                        </w:rPr>
                        <w:t>É bom fazer esta pergunta a si próprio periodicamente e ajustar a sua abordagem em conformidade.</w:t>
                      </w:r>
                    </w:p>
                    <w:p w14:paraId="0F97BF25" w14:textId="77777777" w:rsidR="006F7577" w:rsidRPr="006F7577" w:rsidRDefault="006F7577" w:rsidP="00236D75">
                      <w:pPr>
                        <w:pStyle w:val="Stil1"/>
                        <w:rPr>
                          <w:color w:val="000000"/>
                          <w:sz w:val="20"/>
                          <w:szCs w:val="20"/>
                          <w:lang w:val="fr-FR"/>
                        </w:rPr>
                      </w:pPr>
                      <w:r w:rsidRPr="00CC071C">
                        <w:rPr>
                          <w:color w:val="000000"/>
                          <w:sz w:val="20"/>
                          <w:szCs w:val="20"/>
                          <w:lang w:val="fr-FR"/>
                        </w:rPr>
                        <w:t>(</w:t>
                      </w:r>
                      <w:proofErr w:type="gramStart"/>
                      <w:r w:rsidRPr="00CC071C">
                        <w:rPr>
                          <w:color w:val="000000"/>
                          <w:sz w:val="20"/>
                          <w:szCs w:val="20"/>
                          <w:lang w:val="fr-FR"/>
                        </w:rPr>
                        <w:t>Fonte:</w:t>
                      </w:r>
                      <w:proofErr w:type="gramEnd"/>
                      <w:hyperlink r:id="rId24" w:history="1">
                        <w:r w:rsidRPr="0015000C">
                          <w:rPr>
                            <w:rStyle w:val="Hiperligao"/>
                            <w:color w:val="auto"/>
                            <w:sz w:val="20"/>
                            <w:szCs w:val="20"/>
                            <w:lang w:val="fr-FR"/>
                          </w:rPr>
                          <w:t xml:space="preserve"> https://www.leadershipnow.com/minute0002.html)</w:t>
                        </w:r>
                      </w:hyperlink>
                    </w:p>
                    <w:p w14:paraId="4B8CB818" w14:textId="77777777" w:rsidR="006F7577" w:rsidRPr="0015000C" w:rsidRDefault="006F7577">
                      <w:pPr>
                        <w:rPr>
                          <w:lang w:val="fr-FR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24DAC7C" w14:textId="3E602265" w:rsidR="00284F7F" w:rsidRPr="001573EF" w:rsidRDefault="00750B92" w:rsidP="00284F7F">
      <w:pPr>
        <w:pStyle w:val="NormalWeb"/>
        <w:shd w:val="clear" w:color="auto" w:fill="FFFFFF" w:themeFill="background1"/>
        <w:spacing w:before="0" w:beforeAutospacing="0" w:after="0" w:afterAutospacing="0"/>
        <w:jc w:val="both"/>
        <w:rPr>
          <w:color w:val="000000"/>
          <w:lang w:val="pt-PT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1F39C33" wp14:editId="09145C27">
                <wp:simplePos x="0" y="0"/>
                <wp:positionH relativeFrom="page">
                  <wp:align>right</wp:align>
                </wp:positionH>
                <wp:positionV relativeFrom="paragraph">
                  <wp:posOffset>-913765</wp:posOffset>
                </wp:positionV>
                <wp:extent cx="491490" cy="7543800"/>
                <wp:effectExtent l="0" t="0" r="3810" b="0"/>
                <wp:wrapNone/>
                <wp:docPr id="1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490" cy="754380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7F94FCD" id="Rectangle 2" o:spid="_x0000_s1026" style="position:absolute;margin-left:-12.5pt;margin-top:-71.95pt;width:38.7pt;height:594pt;z-index:251685888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" fillcolor="#1f497d [3215]" stroked="f" strokeweight="2pt">
                <w10:wrap anchorx="page"/>
              </v:rect>
            </w:pict>
          </mc:Fallback>
        </mc:AlternateContent>
      </w:r>
      <w:r w:rsidR="0047402A">
        <w:rPr>
          <w:noProof/>
        </w:rPr>
        <w:drawing>
          <wp:anchor distT="0" distB="0" distL="114300" distR="114300" simplePos="0" relativeHeight="251720704" behindDoc="0" locked="0" layoutInCell="1" allowOverlap="1" wp14:anchorId="4F10D15E" wp14:editId="7194F9C2">
            <wp:simplePos x="0" y="0"/>
            <wp:positionH relativeFrom="column">
              <wp:posOffset>802640</wp:posOffset>
            </wp:positionH>
            <wp:positionV relativeFrom="paragraph">
              <wp:posOffset>-883862</wp:posOffset>
            </wp:positionV>
            <wp:extent cx="2744585" cy="790638"/>
            <wp:effectExtent l="0" t="0" r="0" b="9525"/>
            <wp:wrapNone/>
            <wp:docPr id="55" name="Imagin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4585" cy="790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DEDD40" w14:textId="2693D8A8" w:rsidR="00284F7F" w:rsidRPr="001573EF" w:rsidRDefault="00284F7F" w:rsidP="006F7577">
      <w:pPr>
        <w:pStyle w:val="Stil1"/>
        <w:jc w:val="center"/>
        <w:rPr>
          <w:b/>
          <w:bCs/>
          <w:color w:val="1F497D" w:themeColor="text2"/>
          <w:sz w:val="28"/>
          <w:szCs w:val="28"/>
          <w:lang w:val="pt-PT"/>
        </w:rPr>
      </w:pPr>
      <w:r w:rsidRPr="001573EF">
        <w:rPr>
          <w:b/>
          <w:bCs/>
          <w:color w:val="1F497D" w:themeColor="text2"/>
          <w:sz w:val="28"/>
          <w:szCs w:val="28"/>
          <w:lang w:val="pt-PT"/>
        </w:rPr>
        <w:t>Regras de liderança do Nelson Mandela 8:</w:t>
      </w:r>
    </w:p>
    <w:p w14:paraId="58DAAFAC" w14:textId="77777777" w:rsidR="00284F7F" w:rsidRPr="001573EF" w:rsidRDefault="006F7577" w:rsidP="006F7577">
      <w:pPr>
        <w:pStyle w:val="Stil1"/>
        <w:rPr>
          <w:lang w:val="pt-PT"/>
        </w:rPr>
      </w:pPr>
      <w:r w:rsidRPr="00A01627">
        <w:rPr>
          <w:b/>
          <w:bCs/>
          <w:noProof/>
        </w:rPr>
        <w:drawing>
          <wp:anchor distT="0" distB="0" distL="114300" distR="114300" simplePos="0" relativeHeight="251670528" behindDoc="0" locked="0" layoutInCell="1" allowOverlap="1" wp14:anchorId="25C5C663" wp14:editId="0B93EC47">
            <wp:simplePos x="0" y="0"/>
            <wp:positionH relativeFrom="column">
              <wp:posOffset>-1905</wp:posOffset>
            </wp:positionH>
            <wp:positionV relativeFrom="paragraph">
              <wp:posOffset>90805</wp:posOffset>
            </wp:positionV>
            <wp:extent cx="1828800" cy="1130935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130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4F7F" w:rsidRPr="001573EF">
        <w:rPr>
          <w:b/>
          <w:bCs/>
          <w:lang w:val="pt-PT"/>
        </w:rPr>
        <w:t xml:space="preserve">1. </w:t>
      </w:r>
      <w:r w:rsidR="00284F7F" w:rsidRPr="001573EF">
        <w:rPr>
          <w:lang w:val="pt-PT"/>
        </w:rPr>
        <w:t>Coragem não é a ausência de medo - ela está inspirando outros a irem além dela!</w:t>
      </w:r>
    </w:p>
    <w:p w14:paraId="58924801" w14:textId="1A0C4FF4" w:rsidR="00284F7F" w:rsidRPr="001573EF" w:rsidRDefault="00284F7F" w:rsidP="006F7577">
      <w:pPr>
        <w:pStyle w:val="Stil1"/>
        <w:rPr>
          <w:lang w:val="pt-PT"/>
        </w:rPr>
      </w:pPr>
      <w:r w:rsidRPr="001573EF">
        <w:rPr>
          <w:b/>
          <w:bCs/>
          <w:lang w:val="pt-PT"/>
        </w:rPr>
        <w:t xml:space="preserve">2. </w:t>
      </w:r>
      <w:r w:rsidRPr="001573EF">
        <w:rPr>
          <w:lang w:val="pt-PT"/>
        </w:rPr>
        <w:t>Vá pela frente - mas não deixe a sua base para trás!</w:t>
      </w:r>
    </w:p>
    <w:p w14:paraId="7EE12520" w14:textId="77777777" w:rsidR="00284F7F" w:rsidRPr="001573EF" w:rsidRDefault="00284F7F" w:rsidP="006F7577">
      <w:pPr>
        <w:pStyle w:val="Stil1"/>
        <w:rPr>
          <w:lang w:val="pt-PT"/>
        </w:rPr>
      </w:pPr>
      <w:r w:rsidRPr="001573EF">
        <w:rPr>
          <w:b/>
          <w:bCs/>
          <w:lang w:val="pt-PT"/>
        </w:rPr>
        <w:t xml:space="preserve">3. </w:t>
      </w:r>
      <w:r w:rsidRPr="001573EF">
        <w:rPr>
          <w:lang w:val="pt-PT"/>
        </w:rPr>
        <w:t>Lidere por trás também - e deixe os outros acreditarem que estão na frente!</w:t>
      </w:r>
    </w:p>
    <w:p w14:paraId="1E5A49DE" w14:textId="77777777" w:rsidR="00284F7F" w:rsidRPr="001573EF" w:rsidRDefault="00284F7F" w:rsidP="006F7577">
      <w:pPr>
        <w:pStyle w:val="Stil1"/>
        <w:rPr>
          <w:lang w:val="pt-PT"/>
        </w:rPr>
      </w:pPr>
      <w:r w:rsidRPr="001573EF">
        <w:rPr>
          <w:b/>
          <w:bCs/>
          <w:lang w:val="pt-PT"/>
        </w:rPr>
        <w:t xml:space="preserve">4. </w:t>
      </w:r>
      <w:r w:rsidRPr="001573EF">
        <w:rPr>
          <w:lang w:val="pt-PT"/>
        </w:rPr>
        <w:t>Conheça o seu inimigo - e aprenda sobre o seu desporto favorito!</w:t>
      </w:r>
    </w:p>
    <w:p w14:paraId="08D08C43" w14:textId="77777777" w:rsidR="00284F7F" w:rsidRPr="001573EF" w:rsidRDefault="00284F7F" w:rsidP="006F7577">
      <w:pPr>
        <w:pStyle w:val="Stil1"/>
        <w:rPr>
          <w:lang w:val="pt-PT"/>
        </w:rPr>
      </w:pPr>
      <w:r w:rsidRPr="001573EF">
        <w:rPr>
          <w:b/>
          <w:bCs/>
          <w:lang w:val="pt-PT"/>
        </w:rPr>
        <w:t xml:space="preserve">5. </w:t>
      </w:r>
      <w:r w:rsidRPr="001573EF">
        <w:rPr>
          <w:lang w:val="pt-PT"/>
        </w:rPr>
        <w:t>Mantenha seus amigos perto - e seus rivais ainda mais perto!</w:t>
      </w:r>
    </w:p>
    <w:p w14:paraId="43A1AC2C" w14:textId="77777777" w:rsidR="00284F7F" w:rsidRPr="001573EF" w:rsidRDefault="00284F7F" w:rsidP="006F7577">
      <w:pPr>
        <w:pStyle w:val="Stil1"/>
        <w:rPr>
          <w:lang w:val="pt-PT"/>
        </w:rPr>
      </w:pPr>
      <w:r w:rsidRPr="001573EF">
        <w:rPr>
          <w:b/>
          <w:bCs/>
          <w:lang w:val="pt-PT"/>
        </w:rPr>
        <w:t xml:space="preserve">6. </w:t>
      </w:r>
      <w:r w:rsidRPr="001573EF">
        <w:rPr>
          <w:lang w:val="pt-PT"/>
        </w:rPr>
        <w:t>As aparências importam - e lembre-se de sorrir!</w:t>
      </w:r>
    </w:p>
    <w:p w14:paraId="2C56F8EA" w14:textId="77777777" w:rsidR="00284F7F" w:rsidRPr="001573EF" w:rsidRDefault="00284F7F" w:rsidP="006F7577">
      <w:pPr>
        <w:pStyle w:val="Stil1"/>
        <w:rPr>
          <w:lang w:val="pt-PT"/>
        </w:rPr>
      </w:pPr>
      <w:r w:rsidRPr="001573EF">
        <w:rPr>
          <w:b/>
          <w:bCs/>
          <w:lang w:val="pt-PT"/>
        </w:rPr>
        <w:t xml:space="preserve">7. </w:t>
      </w:r>
      <w:r w:rsidRPr="001573EF">
        <w:rPr>
          <w:lang w:val="pt-PT"/>
        </w:rPr>
        <w:t>Nada é Preto ou Branco!</w:t>
      </w:r>
    </w:p>
    <w:p w14:paraId="1F97F630" w14:textId="77777777" w:rsidR="00284F7F" w:rsidRPr="001573EF" w:rsidRDefault="00284F7F" w:rsidP="006F7577">
      <w:pPr>
        <w:pStyle w:val="Stil1"/>
        <w:rPr>
          <w:lang w:val="pt-PT"/>
        </w:rPr>
      </w:pPr>
      <w:r w:rsidRPr="001573EF">
        <w:rPr>
          <w:b/>
          <w:bCs/>
          <w:lang w:val="pt-PT"/>
        </w:rPr>
        <w:t xml:space="preserve">8. </w:t>
      </w:r>
      <w:r w:rsidRPr="001573EF">
        <w:rPr>
          <w:lang w:val="pt-PT"/>
        </w:rPr>
        <w:t>Desistir também está a liderar!</w:t>
      </w:r>
    </w:p>
    <w:p w14:paraId="23CC465D" w14:textId="1849AC9E" w:rsidR="00284F7F" w:rsidRPr="006D3D75" w:rsidRDefault="00284F7F" w:rsidP="006F7577">
      <w:pPr>
        <w:jc w:val="center"/>
        <w:rPr>
          <w:rFonts w:ascii="Times New Roman" w:hAnsi="Times New Roman" w:cs="Times New Roman"/>
          <w:sz w:val="20"/>
          <w:szCs w:val="20"/>
          <w:lang w:val="fr-FR"/>
        </w:rPr>
      </w:pPr>
      <w:r w:rsidRPr="006D3D75">
        <w:rPr>
          <w:rFonts w:ascii="Times New Roman" w:hAnsi="Times New Roman" w:cs="Times New Roman"/>
          <w:sz w:val="20"/>
          <w:szCs w:val="20"/>
          <w:lang w:val="fr-FR"/>
        </w:rPr>
        <w:t>(</w:t>
      </w:r>
      <w:proofErr w:type="gramStart"/>
      <w:r w:rsidRPr="006D3D75">
        <w:rPr>
          <w:rFonts w:ascii="Times New Roman" w:hAnsi="Times New Roman" w:cs="Times New Roman"/>
          <w:sz w:val="20"/>
          <w:szCs w:val="20"/>
          <w:lang w:val="fr-FR"/>
        </w:rPr>
        <w:t>Fonte:</w:t>
      </w:r>
      <w:proofErr w:type="gramEnd"/>
      <w:hyperlink r:id="rId26" w:anchor="axzz61sFkTQMt" w:history="1">
        <w:r w:rsidR="006D3D75" w:rsidRPr="006D3D75">
          <w:rPr>
            <w:rStyle w:val="Hiperligao"/>
            <w:rFonts w:ascii="Times New Roman" w:hAnsi="Times New Roman" w:cs="Times New Roman"/>
            <w:color w:val="auto"/>
            <w:sz w:val="20"/>
            <w:szCs w:val="20"/>
            <w:lang w:val="fr-FR"/>
          </w:rPr>
          <w:t xml:space="preserve"> http:</w:t>
        </w:r>
      </w:hyperlink>
      <w:r w:rsidRPr="006D3D75">
        <w:rPr>
          <w:rFonts w:ascii="Times New Roman" w:hAnsi="Times New Roman" w:cs="Times New Roman"/>
          <w:sz w:val="20"/>
          <w:szCs w:val="20"/>
          <w:lang w:val="fr-FR"/>
        </w:rPr>
        <w:t>//www.smallstepsbigchanges.com/nelson-mandelas-8-rules-of-leadership/#axzz61sFkTQMt)</w:t>
      </w:r>
    </w:p>
    <w:p w14:paraId="6EB416BA" w14:textId="77777777" w:rsidR="00284F7F" w:rsidRPr="006D3D75" w:rsidRDefault="00284F7F" w:rsidP="006F7577">
      <w:pPr>
        <w:rPr>
          <w:lang w:val="fr-FR"/>
        </w:rPr>
      </w:pPr>
    </w:p>
    <w:p w14:paraId="0DD8DF93" w14:textId="77777777" w:rsidR="00284F7F" w:rsidRPr="001573EF" w:rsidRDefault="00284F7F" w:rsidP="006F7577">
      <w:pPr>
        <w:pStyle w:val="Stil1"/>
        <w:jc w:val="center"/>
        <w:rPr>
          <w:b/>
          <w:bCs/>
          <w:color w:val="1F497D" w:themeColor="text2"/>
          <w:sz w:val="28"/>
          <w:szCs w:val="28"/>
          <w:lang w:val="pt-PT"/>
        </w:rPr>
      </w:pPr>
      <w:r w:rsidRPr="001573EF">
        <w:rPr>
          <w:b/>
          <w:bCs/>
          <w:color w:val="1F497D" w:themeColor="text2"/>
          <w:sz w:val="28"/>
          <w:szCs w:val="28"/>
          <w:lang w:val="pt-PT"/>
        </w:rPr>
        <w:t>Pensamentos sobre liderança - citações famosas</w:t>
      </w:r>
    </w:p>
    <w:p w14:paraId="5405C392" w14:textId="77777777" w:rsidR="00284F7F" w:rsidRPr="001573EF" w:rsidRDefault="00284F7F" w:rsidP="006F7577">
      <w:pPr>
        <w:pStyle w:val="Stil1"/>
        <w:rPr>
          <w:lang w:val="pt-PT"/>
        </w:rPr>
      </w:pPr>
    </w:p>
    <w:p w14:paraId="7C2CA894" w14:textId="77777777" w:rsidR="00284F7F" w:rsidRPr="001573EF" w:rsidRDefault="00284F7F" w:rsidP="006F7577">
      <w:pPr>
        <w:pStyle w:val="Stil1"/>
        <w:rPr>
          <w:b/>
          <w:bCs/>
          <w:color w:val="1F497D" w:themeColor="text2"/>
          <w:lang w:val="pt-PT"/>
        </w:rPr>
      </w:pPr>
      <w:r w:rsidRPr="001573EF">
        <w:rPr>
          <w:b/>
          <w:bCs/>
          <w:i/>
          <w:iCs/>
          <w:color w:val="1F497D" w:themeColor="text2"/>
          <w:lang w:val="pt-PT"/>
        </w:rPr>
        <w:t xml:space="preserve"> "A tarefa do líder é levar o seu povo de onde está para onde não esteve." </w:t>
      </w:r>
    </w:p>
    <w:p w14:paraId="584C2F39" w14:textId="77777777" w:rsidR="00284F7F" w:rsidRPr="001573EF" w:rsidRDefault="00284F7F" w:rsidP="00663263">
      <w:pPr>
        <w:pStyle w:val="Stil1"/>
        <w:jc w:val="center"/>
        <w:rPr>
          <w:sz w:val="20"/>
          <w:szCs w:val="20"/>
          <w:lang w:val="pt-PT"/>
        </w:rPr>
      </w:pPr>
      <w:r w:rsidRPr="001573EF">
        <w:rPr>
          <w:sz w:val="20"/>
          <w:szCs w:val="20"/>
          <w:lang w:val="pt-PT"/>
        </w:rPr>
        <w:t>(Henry Kissinger, político americano, diplomata, consultor geopolítico e vencedor do Prêmio Nobel da Paz em 1973).</w:t>
      </w:r>
    </w:p>
    <w:p w14:paraId="7DBC887A" w14:textId="77777777" w:rsidR="00284F7F" w:rsidRPr="001573EF" w:rsidRDefault="00284F7F" w:rsidP="006F7577">
      <w:pPr>
        <w:rPr>
          <w:lang w:val="pt-PT"/>
        </w:rPr>
      </w:pPr>
    </w:p>
    <w:p w14:paraId="44CCAA4E" w14:textId="50B9395C" w:rsidR="00284F7F" w:rsidRPr="001573EF" w:rsidRDefault="00750B92" w:rsidP="00663263">
      <w:pPr>
        <w:pStyle w:val="Stil1"/>
        <w:rPr>
          <w:b/>
          <w:bCs/>
          <w:i/>
          <w:iCs/>
          <w:color w:val="1F497D" w:themeColor="text2"/>
          <w:lang w:val="pt-PT"/>
        </w:rPr>
      </w:pPr>
      <w:r>
        <w:rPr>
          <w:noProof/>
          <w:lang w:val="pt-PT"/>
        </w:rPr>
        <mc:AlternateContent>
          <mc:Choice Requires="wpg">
            <w:drawing>
              <wp:anchor distT="0" distB="0" distL="114300" distR="114300" simplePos="0" relativeHeight="251759616" behindDoc="0" locked="0" layoutInCell="1" allowOverlap="1" wp14:anchorId="02C1B72D" wp14:editId="15351A92">
                <wp:simplePos x="0" y="0"/>
                <wp:positionH relativeFrom="page">
                  <wp:posOffset>-11430</wp:posOffset>
                </wp:positionH>
                <wp:positionV relativeFrom="paragraph">
                  <wp:posOffset>1210945</wp:posOffset>
                </wp:positionV>
                <wp:extent cx="5406390" cy="578485"/>
                <wp:effectExtent l="57150" t="95250" r="60960" b="12065"/>
                <wp:wrapNone/>
                <wp:docPr id="206" name="Agrupar 2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06390" cy="578485"/>
                          <a:chOff x="0" y="0"/>
                          <a:chExt cx="5406390" cy="578485"/>
                        </a:xfrm>
                      </wpg:grpSpPr>
                      <wps:wsp>
                        <wps:cNvPr id="207" name="Rectangle 19"/>
                        <wps:cNvSpPr/>
                        <wps:spPr>
                          <a:xfrm>
                            <a:off x="0" y="0"/>
                            <a:ext cx="5406390" cy="578485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>
                            <a:noFill/>
                          </a:ln>
                          <a:effectLst>
                            <a:outerShdw blurRad="50800" dist="38100" dir="16200000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605790" y="19050"/>
                            <a:ext cx="4456430" cy="520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EDC5598" w14:textId="77777777" w:rsidR="00750B92" w:rsidRPr="001573EF" w:rsidRDefault="00750B92" w:rsidP="00750B92">
                              <w:pPr>
                                <w:spacing w:after="0" w:line="240" w:lineRule="auto"/>
                                <w:jc w:val="right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18"/>
                                  <w:szCs w:val="18"/>
                                  <w:lang w:val="pt-PT"/>
                                </w:rPr>
                              </w:pPr>
                              <w:r w:rsidRPr="001573EF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18"/>
                                  <w:szCs w:val="18"/>
                                  <w:lang w:val="pt-PT"/>
                                </w:rPr>
                                <w:t>Projeto Erasmus+ de Cooperação para a Inovação e o Intercâmbio de Boas Práticas</w:t>
                              </w:r>
                            </w:p>
                            <w:p w14:paraId="05CC78C5" w14:textId="77777777" w:rsidR="00750B92" w:rsidRPr="001573EF" w:rsidRDefault="00750B92" w:rsidP="00750B92">
                              <w:pPr>
                                <w:spacing w:after="0" w:line="240" w:lineRule="auto"/>
                                <w:jc w:val="right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18"/>
                                  <w:szCs w:val="18"/>
                                  <w:lang w:val="pt-PT"/>
                                </w:rPr>
                              </w:pPr>
                              <w:r w:rsidRPr="001573EF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18"/>
                                  <w:szCs w:val="18"/>
                                  <w:lang w:val="pt-PT"/>
                                </w:rPr>
                                <w:t>Parcerias Estratégicas para a Educação de Adultos</w:t>
                              </w:r>
                            </w:p>
                            <w:p w14:paraId="1041DB29" w14:textId="77777777" w:rsidR="00750B92" w:rsidRPr="005812C8" w:rsidRDefault="00750B92" w:rsidP="00750B92">
                              <w:pPr>
                                <w:spacing w:after="0" w:line="240" w:lineRule="auto"/>
                                <w:jc w:val="right"/>
                                <w:rPr>
                                  <w:rFonts w:ascii="Times New Roman" w:hAnsi="Times New Roman"/>
                                  <w:b/>
                                  <w:color w:val="FFFFFF" w:themeColor="background1"/>
                                  <w:sz w:val="18"/>
                                  <w:szCs w:val="18"/>
                                  <w:lang w:val="en-GB"/>
                                </w:rPr>
                              </w:pPr>
                              <w:r w:rsidRPr="005812C8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18"/>
                                  <w:szCs w:val="18"/>
                                  <w:lang w:val="en-GB"/>
                                </w:rPr>
                                <w:t>2018-1-DE02-KA204-005014</w:t>
                              </w:r>
                            </w:p>
                            <w:p w14:paraId="49817335" w14:textId="77777777" w:rsidR="00750B92" w:rsidRPr="005812C8" w:rsidRDefault="00750B92" w:rsidP="00750B92">
                              <w:pPr>
                                <w:jc w:val="right"/>
                                <w:rPr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wps:wsp>
                        <wps:cNvPr id="20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84810" y="95250"/>
                            <a:ext cx="619125" cy="31178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20163431" w14:textId="0589664E" w:rsidR="00750B92" w:rsidRPr="001573EF" w:rsidRDefault="00750B92" w:rsidP="00750B92">
                              <w:pPr>
                                <w:spacing w:after="0" w:line="240" w:lineRule="auto"/>
                                <w:jc w:val="right"/>
                                <w:rPr>
                                  <w:color w:val="1F497D" w:themeColor="text2"/>
                                  <w:sz w:val="18"/>
                                  <w:szCs w:val="18"/>
                                </w:rPr>
                              </w:pPr>
                              <w:proofErr w:type="spellStart"/>
                              <w:r w:rsidRPr="001573EF">
                                <w:rPr>
                                  <w:rFonts w:ascii="Times New Roman" w:hAnsi="Times New Roman" w:cs="Times New Roman"/>
                                  <w:color w:val="1F497D" w:themeColor="text2"/>
                                  <w:sz w:val="18"/>
                                  <w:szCs w:val="18"/>
                                  <w:lang w:val="en-GB"/>
                                </w:rPr>
                                <w:t>Página</w:t>
                              </w:r>
                              <w:proofErr w:type="spellEnd"/>
                              <w:r w:rsidRPr="001573EF">
                                <w:rPr>
                                  <w:rFonts w:ascii="Times New Roman" w:hAnsi="Times New Roman" w:cs="Times New Roman"/>
                                  <w:color w:val="1F497D" w:themeColor="text2"/>
                                  <w:sz w:val="18"/>
                                  <w:szCs w:val="18"/>
                                  <w:lang w:val="en-GB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1F497D" w:themeColor="text2"/>
                                  <w:sz w:val="18"/>
                                  <w:szCs w:val="18"/>
                                  <w:lang w:val="en-GB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wpg:grpSp>
                        <wpg:cNvPr id="210" name="Group 34"/>
                        <wpg:cNvGrpSpPr/>
                        <wpg:grpSpPr>
                          <a:xfrm>
                            <a:off x="1085850" y="255270"/>
                            <a:ext cx="1463040" cy="221615"/>
                            <a:chOff x="0" y="0"/>
                            <a:chExt cx="2907030" cy="443865"/>
                          </a:xfrm>
                        </wpg:grpSpPr>
                        <pic:pic xmlns:pic="http://schemas.openxmlformats.org/drawingml/2006/picture">
                          <pic:nvPicPr>
                            <pic:cNvPr id="211" name="Picture 3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177925" cy="4438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212" name="Picture 3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62050" y="25400"/>
                              <a:ext cx="1744980" cy="3829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2C1B72D" id="Agrupar 206" o:spid="_x0000_s1068" style="position:absolute;left:0;text-align:left;margin-left:-.9pt;margin-top:95.35pt;width:425.7pt;height:45.55pt;z-index:251759616;mso-position-horizontal-relative:page;mso-position-vertical-relative:text" coordsize="54063,578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">
                <v:rect id="Rectangle 19" o:spid="_x0000_s1069" style="position:absolute;width:54063;height:57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" fillcolor="#1f497d [3215]" stroked="f" strokeweight="2pt">
                  <v:shadow on="t" color="black" opacity="26214f" origin=",.5" offset="0,-3pt"/>
                </v:rect>
                <v:shape id="_x0000_s1070" type="#_x0000_t202" style="position:absolute;left:6057;top:190;width:44565;height:5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" filled="f" stroked="f">
                  <v:textbox>
                    <w:txbxContent>
                      <w:p w14:paraId="1EDC5598" w14:textId="77777777" w:rsidR="00750B92" w:rsidRPr="001573EF" w:rsidRDefault="00750B92" w:rsidP="00750B92">
                        <w:pPr>
                          <w:spacing w:after="0" w:line="240" w:lineRule="auto"/>
                          <w:jc w:val="right"/>
                          <w:rPr>
                            <w:rFonts w:ascii="Times New Roman" w:hAnsi="Times New Roman" w:cs="Times New Roman"/>
                            <w:color w:val="FFFFFF" w:themeColor="background1"/>
                            <w:sz w:val="18"/>
                            <w:szCs w:val="18"/>
                            <w:lang w:val="pt-PT"/>
                          </w:rPr>
                        </w:pPr>
                        <w:r w:rsidRPr="001573EF">
                          <w:rPr>
                            <w:rFonts w:ascii="Times New Roman" w:hAnsi="Times New Roman" w:cs="Times New Roman"/>
                            <w:color w:val="FFFFFF" w:themeColor="background1"/>
                            <w:sz w:val="18"/>
                            <w:szCs w:val="18"/>
                            <w:lang w:val="pt-PT"/>
                          </w:rPr>
                          <w:t>Projeto Erasmus+ de Cooperação para a Inovação e o Intercâmbio de Boas Práticas</w:t>
                        </w:r>
                      </w:p>
                      <w:p w14:paraId="05CC78C5" w14:textId="77777777" w:rsidR="00750B92" w:rsidRPr="001573EF" w:rsidRDefault="00750B92" w:rsidP="00750B92">
                        <w:pPr>
                          <w:spacing w:after="0" w:line="240" w:lineRule="auto"/>
                          <w:jc w:val="right"/>
                          <w:rPr>
                            <w:rFonts w:ascii="Times New Roman" w:hAnsi="Times New Roman" w:cs="Times New Roman"/>
                            <w:color w:val="FFFFFF" w:themeColor="background1"/>
                            <w:sz w:val="18"/>
                            <w:szCs w:val="18"/>
                            <w:lang w:val="pt-PT"/>
                          </w:rPr>
                        </w:pPr>
                        <w:r w:rsidRPr="001573EF">
                          <w:rPr>
                            <w:rFonts w:ascii="Times New Roman" w:hAnsi="Times New Roman" w:cs="Times New Roman"/>
                            <w:color w:val="FFFFFF" w:themeColor="background1"/>
                            <w:sz w:val="18"/>
                            <w:szCs w:val="18"/>
                            <w:lang w:val="pt-PT"/>
                          </w:rPr>
                          <w:t>Parcerias Estratégicas para a Educação de Adultos</w:t>
                        </w:r>
                      </w:p>
                      <w:p w14:paraId="1041DB29" w14:textId="77777777" w:rsidR="00750B92" w:rsidRPr="005812C8" w:rsidRDefault="00750B92" w:rsidP="00750B92">
                        <w:pPr>
                          <w:spacing w:after="0" w:line="240" w:lineRule="auto"/>
                          <w:jc w:val="right"/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18"/>
                            <w:szCs w:val="18"/>
                            <w:lang w:val="en-GB"/>
                          </w:rPr>
                        </w:pPr>
                        <w:r w:rsidRPr="005812C8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18"/>
                            <w:szCs w:val="18"/>
                            <w:lang w:val="en-GB"/>
                          </w:rPr>
                          <w:t>2018-1-DE02-KA204-005014</w:t>
                        </w:r>
                      </w:p>
                      <w:p w14:paraId="49817335" w14:textId="77777777" w:rsidR="00750B92" w:rsidRPr="005812C8" w:rsidRDefault="00750B92" w:rsidP="00750B92">
                        <w:pPr>
                          <w:jc w:val="right"/>
                          <w:rPr>
                            <w:color w:val="FFFFFF" w:themeColor="background1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v:shape id="_x0000_s1071" type="#_x0000_t202" style="position:absolute;left:3848;top:952;width:6191;height:31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" fillcolor="white [3212]" stroked="f">
                  <v:shadow on="t" color="black" opacity="26214f" origin="-.5,-.5" offset=".74836mm,.74836mm"/>
                  <v:textbox>
                    <w:txbxContent>
                      <w:p w14:paraId="20163431" w14:textId="0589664E" w:rsidR="00750B92" w:rsidRPr="001573EF" w:rsidRDefault="00750B92" w:rsidP="00750B92">
                        <w:pPr>
                          <w:spacing w:after="0" w:line="240" w:lineRule="auto"/>
                          <w:jc w:val="right"/>
                          <w:rPr>
                            <w:color w:val="1F497D" w:themeColor="text2"/>
                            <w:sz w:val="18"/>
                            <w:szCs w:val="18"/>
                          </w:rPr>
                        </w:pPr>
                        <w:proofErr w:type="spellStart"/>
                        <w:r w:rsidRPr="001573EF">
                          <w:rPr>
                            <w:rFonts w:ascii="Times New Roman" w:hAnsi="Times New Roman" w:cs="Times New Roman"/>
                            <w:color w:val="1F497D" w:themeColor="text2"/>
                            <w:sz w:val="18"/>
                            <w:szCs w:val="18"/>
                            <w:lang w:val="en-GB"/>
                          </w:rPr>
                          <w:t>Página</w:t>
                        </w:r>
                        <w:proofErr w:type="spellEnd"/>
                        <w:r w:rsidRPr="001573EF">
                          <w:rPr>
                            <w:rFonts w:ascii="Times New Roman" w:hAnsi="Times New Roman" w:cs="Times New Roman"/>
                            <w:color w:val="1F497D" w:themeColor="text2"/>
                            <w:sz w:val="18"/>
                            <w:szCs w:val="18"/>
                            <w:lang w:val="en-GB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/>
                            <w:color w:val="1F497D" w:themeColor="text2"/>
                            <w:sz w:val="18"/>
                            <w:szCs w:val="18"/>
                            <w:lang w:val="en-GB"/>
                          </w:rPr>
                          <w:t>6</w:t>
                        </w:r>
                      </w:p>
                    </w:txbxContent>
                  </v:textbox>
                </v:shape>
                <v:group id="Group 34" o:spid="_x0000_s1072" style="position:absolute;left:10858;top:2552;width:14630;height:2216" coordsize="29070,4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">
                  <v:shape id="Picture 35" o:spid="_x0000_s1073" type="#_x0000_t75" style="position:absolute;width:11779;height:44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">
                    <v:imagedata r:id="rId13" o:title=""/>
                  </v:shape>
                  <v:shape id="Picture 36" o:spid="_x0000_s1074" type="#_x0000_t75" style="position:absolute;left:11620;top:254;width:17450;height:38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">
                    <v:imagedata r:id="rId14" o:title=""/>
                  </v:shape>
                </v:group>
                <w10:wrap anchorx="page"/>
              </v:group>
            </w:pict>
          </mc:Fallback>
        </mc:AlternateContent>
      </w:r>
      <w:r w:rsidR="00284F7F" w:rsidRPr="001573EF">
        <w:rPr>
          <w:b/>
          <w:bCs/>
          <w:i/>
          <w:iCs/>
          <w:color w:val="1F497D" w:themeColor="text2"/>
          <w:lang w:val="pt-PT"/>
        </w:rPr>
        <w:t>"Nenhuma instituição pode sobreviver se precisar de génios ou super-homens para a gerir. Deve ser organizada de forma a poder dar-se bem sob uma liderança composta por seres humanos comuns."</w:t>
      </w:r>
      <w:r w:rsidRPr="00750B92">
        <w:rPr>
          <w:noProof/>
          <w:lang w:val="pt-PT"/>
        </w:rPr>
        <w:t xml:space="preserve"> </w:t>
      </w:r>
    </w:p>
    <w:p w14:paraId="7AAE4115" w14:textId="04D13D03" w:rsidR="00284F7F" w:rsidRPr="001573EF" w:rsidRDefault="00750B92" w:rsidP="00663263">
      <w:pPr>
        <w:pStyle w:val="Stil1"/>
        <w:jc w:val="center"/>
        <w:rPr>
          <w:rFonts w:eastAsia="Times New Roman"/>
          <w:lang w:val="pt-PT" w:eastAsia="en-GB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E2898EE" wp14:editId="6A1E5914">
                <wp:simplePos x="0" y="0"/>
                <wp:positionH relativeFrom="page">
                  <wp:align>left</wp:align>
                </wp:positionH>
                <wp:positionV relativeFrom="paragraph">
                  <wp:posOffset>-1196340</wp:posOffset>
                </wp:positionV>
                <wp:extent cx="491490" cy="7833360"/>
                <wp:effectExtent l="0" t="0" r="3810" b="0"/>
                <wp:wrapNone/>
                <wp:docPr id="1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490" cy="783336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54A31E" id="Rectangle 2" o:spid="_x0000_s1026" style="position:absolute;margin-left:0;margin-top:-94.2pt;width:38.7pt;height:616.8pt;z-index:2516879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" fillcolor="#1f497d [3215]" stroked="f" strokeweight="2pt">
                <w10:wrap anchorx="page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18656" behindDoc="0" locked="0" layoutInCell="1" allowOverlap="1" wp14:anchorId="29DED669" wp14:editId="7D1CCA7C">
            <wp:simplePos x="0" y="0"/>
            <wp:positionH relativeFrom="margin">
              <wp:align>center</wp:align>
            </wp:positionH>
            <wp:positionV relativeFrom="paragraph">
              <wp:posOffset>-914400</wp:posOffset>
            </wp:positionV>
            <wp:extent cx="2744585" cy="790638"/>
            <wp:effectExtent l="0" t="0" r="0" b="9525"/>
            <wp:wrapNone/>
            <wp:docPr id="54" name="Imagin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4585" cy="790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4F7F" w:rsidRPr="001573EF">
        <w:rPr>
          <w:color w:val="000000"/>
          <w:sz w:val="20"/>
          <w:szCs w:val="20"/>
          <w:lang w:val="pt-PT"/>
        </w:rPr>
        <w:t xml:space="preserve">(Peter </w:t>
      </w:r>
      <w:proofErr w:type="spellStart"/>
      <w:r w:rsidR="00284F7F" w:rsidRPr="001573EF">
        <w:rPr>
          <w:color w:val="000000"/>
          <w:sz w:val="20"/>
          <w:szCs w:val="20"/>
          <w:lang w:val="pt-PT"/>
        </w:rPr>
        <w:t>Drucker</w:t>
      </w:r>
      <w:proofErr w:type="spellEnd"/>
      <w:r w:rsidR="00284F7F" w:rsidRPr="001573EF">
        <w:rPr>
          <w:color w:val="000000"/>
          <w:sz w:val="20"/>
          <w:szCs w:val="20"/>
          <w:lang w:val="pt-PT"/>
        </w:rPr>
        <w:t xml:space="preserve">, escritor e </w:t>
      </w:r>
      <w:r w:rsidR="00284F7F" w:rsidRPr="001573EF">
        <w:rPr>
          <w:rFonts w:eastAsia="Times New Roman"/>
          <w:sz w:val="20"/>
          <w:szCs w:val="20"/>
          <w:lang w:val="pt-PT" w:eastAsia="en-GB"/>
        </w:rPr>
        <w:t>consultor de gestão</w:t>
      </w:r>
      <w:r w:rsidR="00284F7F" w:rsidRPr="001573EF">
        <w:rPr>
          <w:color w:val="000000"/>
          <w:sz w:val="20"/>
          <w:szCs w:val="20"/>
          <w:lang w:val="pt-PT"/>
        </w:rPr>
        <w:t xml:space="preserve"> austríaco</w:t>
      </w:r>
      <w:r w:rsidR="00284F7F" w:rsidRPr="001573EF">
        <w:rPr>
          <w:rFonts w:eastAsia="Times New Roman"/>
          <w:sz w:val="20"/>
          <w:szCs w:val="20"/>
          <w:lang w:val="pt-PT" w:eastAsia="en-GB"/>
        </w:rPr>
        <w:t>, apelidado de "Pai da Gestão Moderna")</w:t>
      </w:r>
    </w:p>
    <w:p w14:paraId="0A03BF2A" w14:textId="31335045" w:rsidR="00284F7F" w:rsidRPr="001573EF" w:rsidRDefault="00284F7F" w:rsidP="00663263">
      <w:pPr>
        <w:pStyle w:val="Stil1"/>
        <w:rPr>
          <w:b/>
          <w:bCs/>
          <w:i/>
          <w:iCs/>
          <w:color w:val="1F497D" w:themeColor="text2"/>
          <w:lang w:val="pt-PT"/>
        </w:rPr>
      </w:pPr>
      <w:r w:rsidRPr="001573EF">
        <w:rPr>
          <w:b/>
          <w:bCs/>
          <w:i/>
          <w:iCs/>
          <w:color w:val="1F497D" w:themeColor="text2"/>
          <w:lang w:val="pt-PT"/>
        </w:rPr>
        <w:t>"A tarefa da liderança não é colocar grandeza na humanidade, mas elucidá-la, porque a grandeza já está lá."</w:t>
      </w:r>
    </w:p>
    <w:p w14:paraId="4CC95D8A" w14:textId="77777777" w:rsidR="00284F7F" w:rsidRPr="001573EF" w:rsidRDefault="00284F7F" w:rsidP="00663263">
      <w:pPr>
        <w:pStyle w:val="Stil1"/>
        <w:jc w:val="center"/>
        <w:rPr>
          <w:color w:val="000000"/>
          <w:sz w:val="20"/>
          <w:szCs w:val="20"/>
          <w:lang w:val="pt-PT"/>
        </w:rPr>
      </w:pPr>
      <w:r w:rsidRPr="001573EF">
        <w:rPr>
          <w:color w:val="000000"/>
          <w:sz w:val="20"/>
          <w:szCs w:val="20"/>
          <w:lang w:val="pt-PT"/>
        </w:rPr>
        <w:t xml:space="preserve">(John </w:t>
      </w:r>
      <w:proofErr w:type="spellStart"/>
      <w:r w:rsidRPr="001573EF">
        <w:rPr>
          <w:color w:val="000000"/>
          <w:sz w:val="20"/>
          <w:szCs w:val="20"/>
          <w:lang w:val="pt-PT"/>
        </w:rPr>
        <w:t>Buchan</w:t>
      </w:r>
      <w:proofErr w:type="spellEnd"/>
      <w:r w:rsidRPr="001573EF">
        <w:rPr>
          <w:color w:val="000000"/>
          <w:sz w:val="20"/>
          <w:szCs w:val="20"/>
          <w:lang w:val="pt-PT"/>
        </w:rPr>
        <w:t xml:space="preserve">, 1º Barão </w:t>
      </w:r>
      <w:proofErr w:type="spellStart"/>
      <w:r w:rsidRPr="001573EF">
        <w:rPr>
          <w:color w:val="000000"/>
          <w:sz w:val="20"/>
          <w:szCs w:val="20"/>
          <w:lang w:val="pt-PT"/>
        </w:rPr>
        <w:t>Tweedsmuir</w:t>
      </w:r>
      <w:proofErr w:type="spellEnd"/>
      <w:r w:rsidRPr="001573EF">
        <w:rPr>
          <w:color w:val="000000"/>
          <w:sz w:val="20"/>
          <w:szCs w:val="20"/>
          <w:lang w:val="pt-PT"/>
        </w:rPr>
        <w:t>, romancista, poeta e político escocês)</w:t>
      </w:r>
    </w:p>
    <w:p w14:paraId="64164236" w14:textId="57392C2B" w:rsidR="00663263" w:rsidRPr="001573EF" w:rsidRDefault="00663263" w:rsidP="00663263">
      <w:pPr>
        <w:pStyle w:val="Stil1"/>
        <w:rPr>
          <w:color w:val="000000"/>
          <w:sz w:val="20"/>
          <w:szCs w:val="20"/>
          <w:lang w:val="pt-PT"/>
        </w:rPr>
      </w:pPr>
    </w:p>
    <w:p w14:paraId="44F6EB9B" w14:textId="1945B604" w:rsidR="00663263" w:rsidRPr="001573EF" w:rsidRDefault="00663263" w:rsidP="00663263">
      <w:pPr>
        <w:pStyle w:val="Stil1"/>
        <w:rPr>
          <w:color w:val="000000"/>
          <w:sz w:val="20"/>
          <w:szCs w:val="20"/>
          <w:lang w:val="pt-PT"/>
        </w:rPr>
      </w:pPr>
    </w:p>
    <w:p w14:paraId="4FB978EB" w14:textId="0C73B9F5" w:rsidR="00284F7F" w:rsidRPr="001573EF" w:rsidRDefault="00284F7F" w:rsidP="00663263">
      <w:pPr>
        <w:pStyle w:val="Stil1"/>
        <w:rPr>
          <w:b/>
          <w:bCs/>
          <w:i/>
          <w:iCs/>
          <w:color w:val="1F497D" w:themeColor="text2"/>
          <w:lang w:val="pt-PT"/>
        </w:rPr>
      </w:pPr>
      <w:r w:rsidRPr="001573EF">
        <w:rPr>
          <w:b/>
          <w:bCs/>
          <w:i/>
          <w:iCs/>
          <w:color w:val="1F497D" w:themeColor="text2"/>
          <w:lang w:val="pt-PT"/>
        </w:rPr>
        <w:t>"Liderança é a arte de fazer com que alguém faça algo que você quer, porque ele quer fazê-lo."</w:t>
      </w:r>
    </w:p>
    <w:p w14:paraId="1960A085" w14:textId="1C993B3D" w:rsidR="00284F7F" w:rsidRPr="001573EF" w:rsidRDefault="00284F7F" w:rsidP="00663263">
      <w:pPr>
        <w:pStyle w:val="Stil1"/>
        <w:jc w:val="center"/>
        <w:rPr>
          <w:color w:val="000000"/>
          <w:sz w:val="20"/>
          <w:szCs w:val="20"/>
          <w:lang w:val="pt-PT"/>
        </w:rPr>
      </w:pPr>
      <w:r w:rsidRPr="001573EF">
        <w:rPr>
          <w:color w:val="000000"/>
          <w:sz w:val="20"/>
          <w:szCs w:val="20"/>
          <w:lang w:val="pt-PT"/>
        </w:rPr>
        <w:t>(Dwight D. Eisenhower, 34º presidente dos Estados Unidos, 1953 a 1961)</w:t>
      </w:r>
    </w:p>
    <w:p w14:paraId="2AFADD4B" w14:textId="64D7F2B5" w:rsidR="00284F7F" w:rsidRPr="001573EF" w:rsidRDefault="00284F7F" w:rsidP="00663263">
      <w:pPr>
        <w:pStyle w:val="Stil1"/>
        <w:rPr>
          <w:lang w:val="pt-PT"/>
        </w:rPr>
      </w:pPr>
    </w:p>
    <w:p w14:paraId="75084AF4" w14:textId="6FF747D9" w:rsidR="00284F7F" w:rsidRPr="001573EF" w:rsidRDefault="00284F7F" w:rsidP="00663263">
      <w:pPr>
        <w:pStyle w:val="Stil1"/>
        <w:rPr>
          <w:b/>
          <w:bCs/>
          <w:i/>
          <w:iCs/>
          <w:color w:val="0000FF"/>
          <w:sz w:val="40"/>
          <w:szCs w:val="40"/>
          <w:lang w:val="pt-PT"/>
        </w:rPr>
      </w:pPr>
    </w:p>
    <w:p w14:paraId="5A306222" w14:textId="4378213F" w:rsidR="00663263" w:rsidRPr="001573EF" w:rsidRDefault="00663263" w:rsidP="00663263">
      <w:pPr>
        <w:pStyle w:val="Stil1"/>
        <w:rPr>
          <w:b/>
          <w:bCs/>
          <w:i/>
          <w:iCs/>
          <w:color w:val="1F497D" w:themeColor="text2"/>
          <w:sz w:val="40"/>
          <w:szCs w:val="40"/>
          <w:lang w:val="pt-PT"/>
        </w:rPr>
      </w:pPr>
    </w:p>
    <w:p w14:paraId="0D3196FC" w14:textId="761E916C" w:rsidR="00284F7F" w:rsidRPr="001573EF" w:rsidRDefault="00284F7F" w:rsidP="00663263">
      <w:pPr>
        <w:pStyle w:val="Stil1"/>
        <w:jc w:val="center"/>
        <w:rPr>
          <w:b/>
          <w:bCs/>
          <w:i/>
          <w:iCs/>
          <w:color w:val="1F497D" w:themeColor="text2"/>
          <w:sz w:val="40"/>
          <w:szCs w:val="40"/>
          <w:lang w:val="pt-PT"/>
        </w:rPr>
      </w:pPr>
      <w:r w:rsidRPr="001573EF">
        <w:rPr>
          <w:b/>
          <w:bCs/>
          <w:i/>
          <w:iCs/>
          <w:color w:val="1F497D" w:themeColor="text2"/>
          <w:sz w:val="40"/>
          <w:szCs w:val="40"/>
          <w:lang w:val="pt-PT"/>
        </w:rPr>
        <w:t>Seja um líder, ensine liderança, inspire outros a se tornarem líderes!</w:t>
      </w:r>
    </w:p>
    <w:p w14:paraId="4279F2DA" w14:textId="61686C90" w:rsidR="00DD3C63" w:rsidRPr="001573EF" w:rsidRDefault="00DD3C63" w:rsidP="00284F7F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pt-PT"/>
        </w:rPr>
      </w:pPr>
      <w:r>
        <w:rPr>
          <w:rFonts w:ascii="Times New Roman" w:hAnsi="Times New Roman" w:cs="Times New Roman"/>
          <w:noProof/>
          <w:sz w:val="24"/>
          <w:szCs w:val="24"/>
          <w:lang w:val="en-GB"/>
        </w:rPr>
        <w:drawing>
          <wp:anchor distT="0" distB="0" distL="114300" distR="114300" simplePos="0" relativeHeight="251730944" behindDoc="0" locked="0" layoutInCell="1" allowOverlap="1" wp14:anchorId="5C763282" wp14:editId="265E8BA0">
            <wp:simplePos x="0" y="0"/>
            <wp:positionH relativeFrom="column">
              <wp:posOffset>0</wp:posOffset>
            </wp:positionH>
            <wp:positionV relativeFrom="paragraph">
              <wp:posOffset>113665</wp:posOffset>
            </wp:positionV>
            <wp:extent cx="4233545" cy="1683328"/>
            <wp:effectExtent l="0" t="0" r="0" b="0"/>
            <wp:wrapNone/>
            <wp:docPr id="60" name="Imagin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O6NM390.jpg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0362"/>
                    <a:stretch/>
                  </pic:blipFill>
                  <pic:spPr bwMode="auto">
                    <a:xfrm>
                      <a:off x="0" y="0"/>
                      <a:ext cx="4233545" cy="16833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665C9A" w14:textId="72FF9266" w:rsidR="00284F7F" w:rsidRPr="001573EF" w:rsidRDefault="00284F7F" w:rsidP="00284F7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pt-PT"/>
        </w:rPr>
      </w:pPr>
    </w:p>
    <w:p w14:paraId="00FB5DC2" w14:textId="316BD451" w:rsidR="00663263" w:rsidRPr="001573EF" w:rsidRDefault="00663263" w:rsidP="00284F7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pt-PT"/>
        </w:rPr>
      </w:pPr>
    </w:p>
    <w:p w14:paraId="46489ED6" w14:textId="2A97F2C1" w:rsidR="00663263" w:rsidRPr="001573EF" w:rsidRDefault="00663263" w:rsidP="00284F7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pt-PT"/>
        </w:rPr>
      </w:pPr>
    </w:p>
    <w:p w14:paraId="6B025CE5" w14:textId="457B3BFF" w:rsidR="00663263" w:rsidRPr="001573EF" w:rsidRDefault="00663263" w:rsidP="00284F7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pt-PT"/>
        </w:rPr>
      </w:pPr>
    </w:p>
    <w:p w14:paraId="54B2AABC" w14:textId="6D27A477" w:rsidR="00663263" w:rsidRPr="001573EF" w:rsidRDefault="00663263" w:rsidP="00284F7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pt-PT"/>
        </w:rPr>
      </w:pPr>
    </w:p>
    <w:p w14:paraId="654CDDB7" w14:textId="68E8BBB4" w:rsidR="00663263" w:rsidRPr="001573EF" w:rsidRDefault="00663263" w:rsidP="00284F7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pt-PT"/>
        </w:rPr>
      </w:pPr>
    </w:p>
    <w:p w14:paraId="50E29324" w14:textId="50C0A0F4" w:rsidR="00663263" w:rsidRPr="001573EF" w:rsidRDefault="00663263" w:rsidP="00284F7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pt-PT"/>
        </w:rPr>
      </w:pPr>
    </w:p>
    <w:p w14:paraId="1F33A7DE" w14:textId="6288F238" w:rsidR="00663263" w:rsidRPr="001573EF" w:rsidRDefault="00663263" w:rsidP="00284F7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pt-PT"/>
        </w:rPr>
      </w:pPr>
    </w:p>
    <w:p w14:paraId="1BBBB6AF" w14:textId="18871122" w:rsidR="00663263" w:rsidRPr="001573EF" w:rsidRDefault="00663263" w:rsidP="00284F7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pt-PT"/>
        </w:rPr>
      </w:pPr>
    </w:p>
    <w:p w14:paraId="0B5C128C" w14:textId="403834DF" w:rsidR="00663263" w:rsidRPr="001573EF" w:rsidRDefault="00663263" w:rsidP="00284F7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pt-PT"/>
        </w:rPr>
      </w:pPr>
    </w:p>
    <w:p w14:paraId="66403676" w14:textId="770581F8" w:rsidR="00663263" w:rsidRPr="001573EF" w:rsidRDefault="00663263" w:rsidP="00284F7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pt-PT"/>
        </w:rPr>
      </w:pPr>
    </w:p>
    <w:p w14:paraId="48763026" w14:textId="40D0FFBE" w:rsidR="00663263" w:rsidRPr="001573EF" w:rsidRDefault="00663263" w:rsidP="00284F7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pt-PT"/>
        </w:rPr>
      </w:pPr>
    </w:p>
    <w:p w14:paraId="7921EF21" w14:textId="34B0A428" w:rsidR="00284F7F" w:rsidRPr="001573EF" w:rsidRDefault="00284F7F" w:rsidP="00663263">
      <w:pPr>
        <w:spacing w:after="0" w:line="240" w:lineRule="auto"/>
        <w:jc w:val="center"/>
        <w:rPr>
          <w:rStyle w:val="Hiperligao"/>
          <w:rFonts w:ascii="Times New Roman" w:hAnsi="Times New Roman" w:cs="Times New Roman"/>
          <w:sz w:val="24"/>
          <w:szCs w:val="24"/>
          <w:lang w:val="pt-PT"/>
        </w:rPr>
      </w:pPr>
      <w:r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Visite nosso site </w:t>
      </w:r>
      <w:proofErr w:type="spellStart"/>
      <w:r w:rsidRPr="001573EF">
        <w:rPr>
          <w:rFonts w:ascii="Times New Roman" w:hAnsi="Times New Roman" w:cs="Times New Roman"/>
          <w:sz w:val="24"/>
          <w:szCs w:val="24"/>
          <w:lang w:val="pt-PT"/>
        </w:rPr>
        <w:t>NGEnvironment</w:t>
      </w:r>
      <w:proofErr w:type="spellEnd"/>
      <w:r w:rsidRPr="001573EF">
        <w:rPr>
          <w:rFonts w:ascii="Times New Roman" w:hAnsi="Times New Roman" w:cs="Times New Roman"/>
          <w:sz w:val="24"/>
          <w:szCs w:val="24"/>
          <w:lang w:val="pt-PT"/>
        </w:rPr>
        <w:t xml:space="preserve"> em: </w:t>
      </w:r>
      <w:hyperlink r:id="rId28" w:history="1">
        <w:r w:rsidRPr="001573EF">
          <w:rPr>
            <w:rStyle w:val="Hiperligao"/>
            <w:rFonts w:ascii="Times New Roman" w:hAnsi="Times New Roman" w:cs="Times New Roman"/>
            <w:sz w:val="24"/>
            <w:szCs w:val="24"/>
            <w:lang w:val="pt-PT"/>
          </w:rPr>
          <w:t>www.ngenvironment-project.eu</w:t>
        </w:r>
      </w:hyperlink>
    </w:p>
    <w:p w14:paraId="25DFB036" w14:textId="1B60DBB2" w:rsidR="00394AD3" w:rsidRPr="001573EF" w:rsidRDefault="00750B92" w:rsidP="00663263">
      <w:pPr>
        <w:spacing w:after="0" w:line="240" w:lineRule="auto"/>
        <w:jc w:val="center"/>
        <w:rPr>
          <w:rStyle w:val="Hiperligao"/>
          <w:rFonts w:ascii="Times New Roman" w:hAnsi="Times New Roman" w:cs="Times New Roman"/>
          <w:sz w:val="24"/>
          <w:szCs w:val="24"/>
          <w:lang w:val="pt-PT"/>
        </w:rPr>
      </w:pPr>
      <w:r>
        <w:rPr>
          <w:rFonts w:ascii="Times New Roman" w:hAnsi="Times New Roman" w:cs="Times New Roman"/>
          <w:noProof/>
          <w:sz w:val="24"/>
          <w:szCs w:val="24"/>
          <w:lang w:val="pt-PT"/>
        </w:rPr>
        <mc:AlternateContent>
          <mc:Choice Requires="wpg">
            <w:drawing>
              <wp:anchor distT="0" distB="0" distL="114300" distR="114300" simplePos="0" relativeHeight="251761664" behindDoc="0" locked="0" layoutInCell="1" allowOverlap="1" wp14:anchorId="6DD9029E" wp14:editId="5469217F">
                <wp:simplePos x="0" y="0"/>
                <wp:positionH relativeFrom="page">
                  <wp:posOffset>3810</wp:posOffset>
                </wp:positionH>
                <wp:positionV relativeFrom="paragraph">
                  <wp:posOffset>461010</wp:posOffset>
                </wp:positionV>
                <wp:extent cx="5406390" cy="578485"/>
                <wp:effectExtent l="57150" t="95250" r="60960" b="12065"/>
                <wp:wrapNone/>
                <wp:docPr id="213" name="Agrupar 2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06390" cy="578485"/>
                          <a:chOff x="0" y="0"/>
                          <a:chExt cx="5406390" cy="578485"/>
                        </a:xfrm>
                      </wpg:grpSpPr>
                      <wps:wsp>
                        <wps:cNvPr id="214" name="Rectangle 19"/>
                        <wps:cNvSpPr/>
                        <wps:spPr>
                          <a:xfrm>
                            <a:off x="0" y="0"/>
                            <a:ext cx="5406390" cy="578485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>
                            <a:noFill/>
                          </a:ln>
                          <a:effectLst>
                            <a:outerShdw blurRad="50800" dist="38100" dir="16200000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605790" y="19050"/>
                            <a:ext cx="4456430" cy="520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C69EABA" w14:textId="77777777" w:rsidR="00750B92" w:rsidRPr="001573EF" w:rsidRDefault="00750B92" w:rsidP="00750B92">
                              <w:pPr>
                                <w:spacing w:after="0" w:line="240" w:lineRule="auto"/>
                                <w:jc w:val="right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18"/>
                                  <w:szCs w:val="18"/>
                                  <w:lang w:val="pt-PT"/>
                                </w:rPr>
                              </w:pPr>
                              <w:r w:rsidRPr="001573EF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18"/>
                                  <w:szCs w:val="18"/>
                                  <w:lang w:val="pt-PT"/>
                                </w:rPr>
                                <w:t>Projeto Erasmus+ de Cooperação para a Inovação e o Intercâmbio de Boas Práticas</w:t>
                              </w:r>
                            </w:p>
                            <w:p w14:paraId="465EBCAF" w14:textId="77777777" w:rsidR="00750B92" w:rsidRPr="001573EF" w:rsidRDefault="00750B92" w:rsidP="00750B92">
                              <w:pPr>
                                <w:spacing w:after="0" w:line="240" w:lineRule="auto"/>
                                <w:jc w:val="right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18"/>
                                  <w:szCs w:val="18"/>
                                  <w:lang w:val="pt-PT"/>
                                </w:rPr>
                              </w:pPr>
                              <w:r w:rsidRPr="001573EF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18"/>
                                  <w:szCs w:val="18"/>
                                  <w:lang w:val="pt-PT"/>
                                </w:rPr>
                                <w:t>Parcerias Estratégicas para a Educação de Adultos</w:t>
                              </w:r>
                            </w:p>
                            <w:p w14:paraId="3B795A9E" w14:textId="77777777" w:rsidR="00750B92" w:rsidRPr="005812C8" w:rsidRDefault="00750B92" w:rsidP="00750B92">
                              <w:pPr>
                                <w:spacing w:after="0" w:line="240" w:lineRule="auto"/>
                                <w:jc w:val="right"/>
                                <w:rPr>
                                  <w:rFonts w:ascii="Times New Roman" w:hAnsi="Times New Roman"/>
                                  <w:b/>
                                  <w:color w:val="FFFFFF" w:themeColor="background1"/>
                                  <w:sz w:val="18"/>
                                  <w:szCs w:val="18"/>
                                  <w:lang w:val="en-GB"/>
                                </w:rPr>
                              </w:pPr>
                              <w:r w:rsidRPr="005812C8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18"/>
                                  <w:szCs w:val="18"/>
                                  <w:lang w:val="en-GB"/>
                                </w:rPr>
                                <w:t>2018-1-DE02-KA204-005014</w:t>
                              </w:r>
                            </w:p>
                            <w:p w14:paraId="39963F75" w14:textId="77777777" w:rsidR="00750B92" w:rsidRPr="005812C8" w:rsidRDefault="00750B92" w:rsidP="00750B92">
                              <w:pPr>
                                <w:jc w:val="right"/>
                                <w:rPr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wps:wsp>
                        <wps:cNvPr id="21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84810" y="95250"/>
                            <a:ext cx="619125" cy="31178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540D4019" w14:textId="336E4CFF" w:rsidR="00750B92" w:rsidRPr="001573EF" w:rsidRDefault="00750B92" w:rsidP="00750B92">
                              <w:pPr>
                                <w:spacing w:after="0" w:line="240" w:lineRule="auto"/>
                                <w:jc w:val="right"/>
                                <w:rPr>
                                  <w:color w:val="1F497D" w:themeColor="text2"/>
                                  <w:sz w:val="18"/>
                                  <w:szCs w:val="18"/>
                                </w:rPr>
                              </w:pPr>
                              <w:proofErr w:type="spellStart"/>
                              <w:r w:rsidRPr="001573EF">
                                <w:rPr>
                                  <w:rFonts w:ascii="Times New Roman" w:hAnsi="Times New Roman" w:cs="Times New Roman"/>
                                  <w:color w:val="1F497D" w:themeColor="text2"/>
                                  <w:sz w:val="18"/>
                                  <w:szCs w:val="18"/>
                                  <w:lang w:val="en-GB"/>
                                </w:rPr>
                                <w:t>Página</w:t>
                              </w:r>
                              <w:proofErr w:type="spellEnd"/>
                              <w:r w:rsidRPr="001573EF">
                                <w:rPr>
                                  <w:rFonts w:ascii="Times New Roman" w:hAnsi="Times New Roman" w:cs="Times New Roman"/>
                                  <w:color w:val="1F497D" w:themeColor="text2"/>
                                  <w:sz w:val="18"/>
                                  <w:szCs w:val="18"/>
                                  <w:lang w:val="en-GB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1F497D" w:themeColor="text2"/>
                                  <w:sz w:val="18"/>
                                  <w:szCs w:val="18"/>
                                  <w:lang w:val="en-GB"/>
                                </w:rPr>
                                <w:t>7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wpg:grpSp>
                        <wpg:cNvPr id="218" name="Group 34"/>
                        <wpg:cNvGrpSpPr/>
                        <wpg:grpSpPr>
                          <a:xfrm>
                            <a:off x="1085850" y="255270"/>
                            <a:ext cx="1463040" cy="221615"/>
                            <a:chOff x="0" y="0"/>
                            <a:chExt cx="2907030" cy="443865"/>
                          </a:xfrm>
                        </wpg:grpSpPr>
                        <pic:pic xmlns:pic="http://schemas.openxmlformats.org/drawingml/2006/picture">
                          <pic:nvPicPr>
                            <pic:cNvPr id="219" name="Picture 3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177925" cy="4438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220" name="Picture 3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62050" y="25400"/>
                              <a:ext cx="1744980" cy="3829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DD9029E" id="Agrupar 213" o:spid="_x0000_s1075" style="position:absolute;left:0;text-align:left;margin-left:.3pt;margin-top:36.3pt;width:425.7pt;height:45.55pt;z-index:251761664;mso-position-horizontal-relative:page;mso-position-vertical-relative:text" coordsize="54063,578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">
                <v:rect id="Rectangle 19" o:spid="_x0000_s1076" style="position:absolute;width:54063;height:57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" fillcolor="#1f497d [3215]" stroked="f" strokeweight="2pt">
                  <v:shadow on="t" color="black" opacity="26214f" origin=",.5" offset="0,-3pt"/>
                </v:rect>
                <v:shape id="_x0000_s1077" type="#_x0000_t202" style="position:absolute;left:6057;top:190;width:44565;height:5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" filled="f" stroked="f">
                  <v:textbox>
                    <w:txbxContent>
                      <w:p w14:paraId="3C69EABA" w14:textId="77777777" w:rsidR="00750B92" w:rsidRPr="001573EF" w:rsidRDefault="00750B92" w:rsidP="00750B92">
                        <w:pPr>
                          <w:spacing w:after="0" w:line="240" w:lineRule="auto"/>
                          <w:jc w:val="right"/>
                          <w:rPr>
                            <w:rFonts w:ascii="Times New Roman" w:hAnsi="Times New Roman" w:cs="Times New Roman"/>
                            <w:color w:val="FFFFFF" w:themeColor="background1"/>
                            <w:sz w:val="18"/>
                            <w:szCs w:val="18"/>
                            <w:lang w:val="pt-PT"/>
                          </w:rPr>
                        </w:pPr>
                        <w:r w:rsidRPr="001573EF">
                          <w:rPr>
                            <w:rFonts w:ascii="Times New Roman" w:hAnsi="Times New Roman" w:cs="Times New Roman"/>
                            <w:color w:val="FFFFFF" w:themeColor="background1"/>
                            <w:sz w:val="18"/>
                            <w:szCs w:val="18"/>
                            <w:lang w:val="pt-PT"/>
                          </w:rPr>
                          <w:t>Projeto Erasmus+ de Cooperação para a Inovação e o Intercâmbio de Boas Práticas</w:t>
                        </w:r>
                      </w:p>
                      <w:p w14:paraId="465EBCAF" w14:textId="77777777" w:rsidR="00750B92" w:rsidRPr="001573EF" w:rsidRDefault="00750B92" w:rsidP="00750B92">
                        <w:pPr>
                          <w:spacing w:after="0" w:line="240" w:lineRule="auto"/>
                          <w:jc w:val="right"/>
                          <w:rPr>
                            <w:rFonts w:ascii="Times New Roman" w:hAnsi="Times New Roman" w:cs="Times New Roman"/>
                            <w:color w:val="FFFFFF" w:themeColor="background1"/>
                            <w:sz w:val="18"/>
                            <w:szCs w:val="18"/>
                            <w:lang w:val="pt-PT"/>
                          </w:rPr>
                        </w:pPr>
                        <w:r w:rsidRPr="001573EF">
                          <w:rPr>
                            <w:rFonts w:ascii="Times New Roman" w:hAnsi="Times New Roman" w:cs="Times New Roman"/>
                            <w:color w:val="FFFFFF" w:themeColor="background1"/>
                            <w:sz w:val="18"/>
                            <w:szCs w:val="18"/>
                            <w:lang w:val="pt-PT"/>
                          </w:rPr>
                          <w:t>Parcerias Estratégicas para a Educação de Adultos</w:t>
                        </w:r>
                      </w:p>
                      <w:p w14:paraId="3B795A9E" w14:textId="77777777" w:rsidR="00750B92" w:rsidRPr="005812C8" w:rsidRDefault="00750B92" w:rsidP="00750B92">
                        <w:pPr>
                          <w:spacing w:after="0" w:line="240" w:lineRule="auto"/>
                          <w:jc w:val="right"/>
                          <w:rPr>
                            <w:rFonts w:ascii="Times New Roman" w:hAnsi="Times New Roman"/>
                            <w:b/>
                            <w:color w:val="FFFFFF" w:themeColor="background1"/>
                            <w:sz w:val="18"/>
                            <w:szCs w:val="18"/>
                            <w:lang w:val="en-GB"/>
                          </w:rPr>
                        </w:pPr>
                        <w:r w:rsidRPr="005812C8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18"/>
                            <w:szCs w:val="18"/>
                            <w:lang w:val="en-GB"/>
                          </w:rPr>
                          <w:t>2018-1-DE02-KA204-005014</w:t>
                        </w:r>
                      </w:p>
                      <w:p w14:paraId="39963F75" w14:textId="77777777" w:rsidR="00750B92" w:rsidRPr="005812C8" w:rsidRDefault="00750B92" w:rsidP="00750B92">
                        <w:pPr>
                          <w:jc w:val="right"/>
                          <w:rPr>
                            <w:color w:val="FFFFFF" w:themeColor="background1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v:shape id="_x0000_s1078" type="#_x0000_t202" style="position:absolute;left:3848;top:952;width:6191;height:31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" fillcolor="white [3212]" stroked="f">
                  <v:shadow on="t" color="black" opacity="26214f" origin="-.5,-.5" offset=".74836mm,.74836mm"/>
                  <v:textbox>
                    <w:txbxContent>
                      <w:p w14:paraId="540D4019" w14:textId="336E4CFF" w:rsidR="00750B92" w:rsidRPr="001573EF" w:rsidRDefault="00750B92" w:rsidP="00750B92">
                        <w:pPr>
                          <w:spacing w:after="0" w:line="240" w:lineRule="auto"/>
                          <w:jc w:val="right"/>
                          <w:rPr>
                            <w:color w:val="1F497D" w:themeColor="text2"/>
                            <w:sz w:val="18"/>
                            <w:szCs w:val="18"/>
                          </w:rPr>
                        </w:pPr>
                        <w:proofErr w:type="spellStart"/>
                        <w:r w:rsidRPr="001573EF">
                          <w:rPr>
                            <w:rFonts w:ascii="Times New Roman" w:hAnsi="Times New Roman" w:cs="Times New Roman"/>
                            <w:color w:val="1F497D" w:themeColor="text2"/>
                            <w:sz w:val="18"/>
                            <w:szCs w:val="18"/>
                            <w:lang w:val="en-GB"/>
                          </w:rPr>
                          <w:t>Página</w:t>
                        </w:r>
                        <w:proofErr w:type="spellEnd"/>
                        <w:r w:rsidRPr="001573EF">
                          <w:rPr>
                            <w:rFonts w:ascii="Times New Roman" w:hAnsi="Times New Roman" w:cs="Times New Roman"/>
                            <w:color w:val="1F497D" w:themeColor="text2"/>
                            <w:sz w:val="18"/>
                            <w:szCs w:val="18"/>
                            <w:lang w:val="en-GB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/>
                            <w:color w:val="1F497D" w:themeColor="text2"/>
                            <w:sz w:val="18"/>
                            <w:szCs w:val="18"/>
                            <w:lang w:val="en-GB"/>
                          </w:rPr>
                          <w:t>7</w:t>
                        </w:r>
                      </w:p>
                    </w:txbxContent>
                  </v:textbox>
                </v:shape>
                <v:group id="Group 34" o:spid="_x0000_s1079" style="position:absolute;left:10858;top:2552;width:14630;height:2216" coordsize="29070,4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">
                  <v:shape id="Picture 35" o:spid="_x0000_s1080" type="#_x0000_t75" style="position:absolute;width:11779;height:44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">
                    <v:imagedata r:id="rId13" o:title=""/>
                  </v:shape>
                  <v:shape id="Picture 36" o:spid="_x0000_s1081" type="#_x0000_t75" style="position:absolute;left:11620;top:254;width:17450;height:38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">
                    <v:imagedata r:id="rId14" o:title=""/>
                  </v:shape>
                </v:group>
                <w10:wrap anchorx="page"/>
              </v:group>
            </w:pict>
          </mc:Fallback>
        </mc:AlternateContent>
      </w:r>
    </w:p>
    <w:p w14:paraId="1177DEC3" w14:textId="67E5EDAA" w:rsidR="00394AD3" w:rsidRPr="001573EF" w:rsidRDefault="00750B92" w:rsidP="00663263">
      <w:pPr>
        <w:spacing w:after="0" w:line="240" w:lineRule="auto"/>
        <w:jc w:val="center"/>
        <w:rPr>
          <w:rStyle w:val="Hiperligao"/>
          <w:rFonts w:ascii="Times New Roman" w:hAnsi="Times New Roman" w:cs="Times New Roman"/>
          <w:sz w:val="24"/>
          <w:szCs w:val="24"/>
          <w:lang w:val="pt-PT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D56B182" wp14:editId="085AABE8">
                <wp:simplePos x="0" y="0"/>
                <wp:positionH relativeFrom="page">
                  <wp:align>right</wp:align>
                </wp:positionH>
                <wp:positionV relativeFrom="paragraph">
                  <wp:posOffset>-342900</wp:posOffset>
                </wp:positionV>
                <wp:extent cx="491490" cy="7734300"/>
                <wp:effectExtent l="0" t="0" r="3810" b="0"/>
                <wp:wrapNone/>
                <wp:docPr id="1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490" cy="773430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626249" id="Rectangle 2" o:spid="_x0000_s1026" style="position:absolute;margin-left:-12.5pt;margin-top:-27pt;width:38.7pt;height:609pt;z-index:25168998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" fillcolor="#1f497d [3215]" stroked="f" strokeweight="2pt">
                <w10:wrap anchorx="page"/>
              </v:rect>
            </w:pict>
          </mc:Fallback>
        </mc:AlternateContent>
      </w:r>
    </w:p>
    <w:p w14:paraId="3EA99BD5" w14:textId="7F5B2D4D" w:rsidR="00394AD3" w:rsidRPr="00F536ED" w:rsidRDefault="00A01627" w:rsidP="0066326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bookmarkStart w:id="0" w:name="_GoBack"/>
      <w:bookmarkEnd w:id="0"/>
      <w:r w:rsidRPr="00A01627">
        <w:rPr>
          <w:rFonts w:ascii="Times New Roman" w:hAnsi="Times New Roman" w:cs="Times New Roman"/>
          <w:noProof/>
          <w:sz w:val="24"/>
          <w:szCs w:val="24"/>
          <w:lang w:val="en-GB"/>
        </w:rPr>
        <w:drawing>
          <wp:anchor distT="0" distB="0" distL="114300" distR="114300" simplePos="0" relativeHeight="251716608" behindDoc="0" locked="0" layoutInCell="1" allowOverlap="1" wp14:anchorId="5ADBBDB5" wp14:editId="494BD0CE">
            <wp:simplePos x="0" y="0"/>
            <wp:positionH relativeFrom="column">
              <wp:posOffset>157480</wp:posOffset>
            </wp:positionH>
            <wp:positionV relativeFrom="paragraph">
              <wp:posOffset>-1303655</wp:posOffset>
            </wp:positionV>
            <wp:extent cx="3906520" cy="5524500"/>
            <wp:effectExtent l="0" t="0" r="0" b="0"/>
            <wp:wrapNone/>
            <wp:docPr id="5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ample Word Doc BACK PAGE _portrait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6520" cy="552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01627">
        <w:rPr>
          <w:rFonts w:ascii="Times New Roman" w:hAnsi="Times New Roman" w:cs="Times New Roman"/>
          <w:noProof/>
          <w:sz w:val="24"/>
          <w:szCs w:val="24"/>
          <w:lang w:val="en-GB"/>
        </w:rPr>
        <w:drawing>
          <wp:anchor distT="0" distB="0" distL="114300" distR="114300" simplePos="0" relativeHeight="251717632" behindDoc="0" locked="0" layoutInCell="1" allowOverlap="1" wp14:anchorId="7D1102FB" wp14:editId="5ABBCF78">
            <wp:simplePos x="0" y="0"/>
            <wp:positionH relativeFrom="column">
              <wp:posOffset>-568037</wp:posOffset>
            </wp:positionH>
            <wp:positionV relativeFrom="paragraph">
              <wp:posOffset>4234527</wp:posOffset>
            </wp:positionV>
            <wp:extent cx="5339715" cy="2405380"/>
            <wp:effectExtent l="0" t="0" r="0" b="0"/>
            <wp:wrapNone/>
            <wp:docPr id="53" name="Picture 12" descr="C:\Users\Marius\AppData\Local\Microsoft\Windows\INetCache\Content.Word\Untitled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Marius\AppData\Local\Microsoft\Windows\INetCache\Content.Word\Untitled-1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5339715" cy="240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394AD3" w:rsidRPr="00F536ED" w:rsidSect="00394AD3">
      <w:pgSz w:w="8395" w:h="11909" w:code="11"/>
      <w:pgMar w:top="1440" w:right="864" w:bottom="144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oper Std Black">
    <w:altName w:val="Cooper Black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F3C1D"/>
    <w:multiLevelType w:val="hybridMultilevel"/>
    <w:tmpl w:val="91841A58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33F32594"/>
    <w:multiLevelType w:val="hybridMultilevel"/>
    <w:tmpl w:val="7A324DD2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zNrOwsDQ3MzQwNzJX0lEKTi0uzszPAykwrAUAdn/UDCwAAAA="/>
  </w:docVars>
  <w:rsids>
    <w:rsidRoot w:val="00902AB2"/>
    <w:rsid w:val="000034FA"/>
    <w:rsid w:val="00044CEC"/>
    <w:rsid w:val="00061666"/>
    <w:rsid w:val="000C58A1"/>
    <w:rsid w:val="0011430A"/>
    <w:rsid w:val="00134D1C"/>
    <w:rsid w:val="0015000C"/>
    <w:rsid w:val="001573EF"/>
    <w:rsid w:val="00210C8D"/>
    <w:rsid w:val="00236D75"/>
    <w:rsid w:val="00284F7F"/>
    <w:rsid w:val="002F0958"/>
    <w:rsid w:val="00303F19"/>
    <w:rsid w:val="003062D2"/>
    <w:rsid w:val="00394AD3"/>
    <w:rsid w:val="00434F92"/>
    <w:rsid w:val="0047402A"/>
    <w:rsid w:val="0048519F"/>
    <w:rsid w:val="004D0C55"/>
    <w:rsid w:val="00531F17"/>
    <w:rsid w:val="005812C8"/>
    <w:rsid w:val="00661E2C"/>
    <w:rsid w:val="00663263"/>
    <w:rsid w:val="006B19E5"/>
    <w:rsid w:val="006D3D75"/>
    <w:rsid w:val="006E1CD0"/>
    <w:rsid w:val="006F7577"/>
    <w:rsid w:val="0074478C"/>
    <w:rsid w:val="00750B92"/>
    <w:rsid w:val="007F1F12"/>
    <w:rsid w:val="00867461"/>
    <w:rsid w:val="00902AB2"/>
    <w:rsid w:val="00A01627"/>
    <w:rsid w:val="00A32D33"/>
    <w:rsid w:val="00A72787"/>
    <w:rsid w:val="00B70A3C"/>
    <w:rsid w:val="00BB1C98"/>
    <w:rsid w:val="00C04772"/>
    <w:rsid w:val="00C14DCF"/>
    <w:rsid w:val="00CC071C"/>
    <w:rsid w:val="00DB69CB"/>
    <w:rsid w:val="00DD3C63"/>
    <w:rsid w:val="00EF61E8"/>
    <w:rsid w:val="00F31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DC6EAF"/>
  <w15:docId w15:val="{1F6550CD-D0CA-4CEF-8F66-5D7F5DBD6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902A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902AB2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210C8D"/>
    <w:pPr>
      <w:spacing w:after="160" w:line="259" w:lineRule="auto"/>
      <w:ind w:left="720"/>
      <w:contextualSpacing/>
    </w:pPr>
    <w:rPr>
      <w:lang w:val="ro-RO"/>
    </w:rPr>
  </w:style>
  <w:style w:type="character" w:styleId="Hiperligao">
    <w:name w:val="Hyperlink"/>
    <w:uiPriority w:val="99"/>
    <w:unhideWhenUsed/>
    <w:rsid w:val="004D0C55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4D0C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SemEspaamento">
    <w:name w:val="No Spacing"/>
    <w:link w:val="SemEspaamentoCarter"/>
    <w:uiPriority w:val="1"/>
    <w:qFormat/>
    <w:rsid w:val="006F7577"/>
    <w:pPr>
      <w:spacing w:after="0" w:line="240" w:lineRule="auto"/>
    </w:pPr>
    <w:rPr>
      <w:rFonts w:eastAsiaTheme="minorEastAsia"/>
    </w:rPr>
  </w:style>
  <w:style w:type="character" w:customStyle="1" w:styleId="SemEspaamentoCarter">
    <w:name w:val="Sem Espaçamento Caráter"/>
    <w:basedOn w:val="Tipodeletrapredefinidodopargrafo"/>
    <w:link w:val="SemEspaamento"/>
    <w:uiPriority w:val="1"/>
    <w:rsid w:val="006F7577"/>
    <w:rPr>
      <w:rFonts w:eastAsiaTheme="minorEastAsia"/>
    </w:rPr>
  </w:style>
  <w:style w:type="paragraph" w:customStyle="1" w:styleId="Stil1">
    <w:name w:val="Stil1"/>
    <w:basedOn w:val="Normal"/>
    <w:link w:val="Stil1Caracter"/>
    <w:qFormat/>
    <w:rsid w:val="006F7577"/>
    <w:pPr>
      <w:spacing w:after="0" w:line="240" w:lineRule="auto"/>
      <w:jc w:val="both"/>
    </w:pPr>
    <w:rPr>
      <w:rFonts w:ascii="Times New Roman" w:hAnsi="Times New Roman" w:cs="Times New Roman"/>
      <w:sz w:val="24"/>
      <w:szCs w:val="24"/>
      <w:lang w:val="en-GB"/>
    </w:rPr>
  </w:style>
  <w:style w:type="character" w:customStyle="1" w:styleId="Stil1Caracter">
    <w:name w:val="Stil1 Caracter"/>
    <w:basedOn w:val="Tipodeletrapredefinidodopargrafo"/>
    <w:link w:val="Stil1"/>
    <w:rsid w:val="006F7577"/>
    <w:rPr>
      <w:rFonts w:ascii="Times New Roman" w:hAnsi="Times New Roman" w:cs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26" Type="http://schemas.openxmlformats.org/officeDocument/2006/relationships/hyperlink" Target="http://www.smallstepsbigchanges.com/nelson-mandelas-8-rules-of-leadership/" TargetMode="External"/><Relationship Id="rId3" Type="http://schemas.openxmlformats.org/officeDocument/2006/relationships/styles" Target="styles.xml"/><Relationship Id="rId21" Type="http://schemas.openxmlformats.org/officeDocument/2006/relationships/image" Target="media/image16.jpeg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5" Type="http://schemas.openxmlformats.org/officeDocument/2006/relationships/image" Target="media/image18.jpeg"/><Relationship Id="rId2" Type="http://schemas.openxmlformats.org/officeDocument/2006/relationships/numbering" Target="numbering.xml"/><Relationship Id="rId16" Type="http://schemas.openxmlformats.org/officeDocument/2006/relationships/image" Target="media/image11.jpeg"/><Relationship Id="rId20" Type="http://schemas.openxmlformats.org/officeDocument/2006/relationships/image" Target="media/image15.jpe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24" Type="http://schemas.openxmlformats.org/officeDocument/2006/relationships/hyperlink" Target="https://www.leadershipnow.com/minute0002.html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jpeg"/><Relationship Id="rId23" Type="http://schemas.openxmlformats.org/officeDocument/2006/relationships/hyperlink" Target="https://www.leadershipnow.com/minute0002.html" TargetMode="External"/><Relationship Id="rId28" Type="http://schemas.openxmlformats.org/officeDocument/2006/relationships/hyperlink" Target="http://www.ngenvironment-project.eu" TargetMode="External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image" Target="media/image17.jpeg"/><Relationship Id="rId27" Type="http://schemas.openxmlformats.org/officeDocument/2006/relationships/image" Target="media/image19.jpeg"/><Relationship Id="rId30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098BCE-7E2A-4C94-993E-1DD43E3359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9</Pages>
  <Words>887</Words>
  <Characters>5056</Characters>
  <Application>Microsoft Office Word</Application>
  <DocSecurity>0</DocSecurity>
  <Lines>42</Lines>
  <Paragraphs>11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Utilizador</cp:lastModifiedBy>
  <cp:revision>11</cp:revision>
  <dcterms:created xsi:type="dcterms:W3CDTF">2019-11-12T15:15:00Z</dcterms:created>
  <dcterms:modified xsi:type="dcterms:W3CDTF">2019-11-19T11:49:00Z</dcterms:modified>
</cp:coreProperties>
</file>